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94FCF" w:rsidRDefault="00194FCF" w:rsidP="00194FCF">
      <w:pPr>
        <w:pStyle w:val="Heading1"/>
        <w:pBdr>
          <w:top w:val="single" w:sz="6" w:space="5" w:color="333333"/>
          <w:left w:val="single" w:sz="6" w:space="5" w:color="333333"/>
          <w:bottom w:val="single" w:sz="6" w:space="5" w:color="333333"/>
          <w:right w:val="single" w:sz="6" w:space="5" w:color="333333"/>
        </w:pBdr>
        <w:shd w:val="clear" w:color="auto" w:fill="C6BDA8"/>
        <w:rPr>
          <w:rFonts w:ascii="Verdana" w:hAnsi="Verdana"/>
          <w:color w:val="333333"/>
          <w:sz w:val="29"/>
          <w:szCs w:val="29"/>
        </w:rPr>
      </w:pPr>
      <w:r>
        <w:rPr>
          <w:rFonts w:ascii="Verdana" w:hAnsi="Verdana"/>
          <w:color w:val="333333"/>
          <w:sz w:val="29"/>
          <w:szCs w:val="29"/>
        </w:rPr>
        <w:t xml:space="preserve">Assignment 0: Intro to R and </w:t>
      </w:r>
      <w:proofErr w:type="spellStart"/>
      <w:r>
        <w:rPr>
          <w:rFonts w:ascii="Verdana" w:hAnsi="Verdana"/>
          <w:color w:val="333333"/>
          <w:sz w:val="29"/>
          <w:szCs w:val="29"/>
        </w:rPr>
        <w:t>Github</w:t>
      </w:r>
      <w:proofErr w:type="spellEnd"/>
    </w:p>
    <w:p w:rsidR="008614FD" w:rsidRDefault="008614FD" w:rsidP="008614FD">
      <w:pPr>
        <w:spacing w:after="0" w:line="240" w:lineRule="auto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</w:p>
    <w:p w:rsidR="008614FD" w:rsidRPr="0099420D" w:rsidRDefault="008614FD" w:rsidP="008614FD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9420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This lab is</w:t>
      </w:r>
      <w:r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to be done in groups of </w:t>
      </w:r>
      <w:r w:rsidRPr="0099420D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two only.</w:t>
      </w:r>
    </w:p>
    <w:p w:rsidR="00194FCF" w:rsidRPr="00194FCF" w:rsidRDefault="00194FCF" w:rsidP="00194FCF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>Description</w:t>
      </w:r>
    </w:p>
    <w:p w:rsid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is is an individual assignment. No group work.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For this course, you are going to complete the exercises in the document "</w:t>
      </w:r>
      <w:hyperlink r:id="rId5" w:history="1">
        <w:r w:rsidRPr="00194FCF">
          <w:rPr>
            <w:rFonts w:ascii="Arial" w:eastAsia="Times New Roman" w:hAnsi="Arial" w:cs="Arial"/>
            <w:color w:val="0033CC"/>
            <w:sz w:val="20"/>
            <w:u w:val="single"/>
          </w:rPr>
          <w:t>A (very) short introduction to R</w:t>
        </w:r>
      </w:hyperlink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", and publish the report and the code to go with it, on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>. If you read the document, you will find a good introduction to the R programming language, including some examples.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e document in question has 14 different "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" sections throughout. You must write the code to demonstrate each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>, and include it in a document as described below.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Additionally, you must complete one final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of my own making, as follows: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Todo</w:t>
      </w:r>
      <w:proofErr w:type="spellEnd"/>
    </w:p>
    <w:p w:rsidR="00194FCF" w:rsidRPr="00194FCF" w:rsidRDefault="00B63E60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3E60"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noshade="t" o:hr="t" fillcolor="black" stroked="f"/>
        </w:pict>
      </w:r>
    </w:p>
    <w:p w:rsidR="00194FCF" w:rsidRPr="00194FCF" w:rsidRDefault="00194FCF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The final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  <w:shd w:val="clear" w:color="auto" w:fill="FFFFFF"/>
        </w:rPr>
        <w:t xml:space="preserve"> in the document has a footnote. Write code that will prove that footnote true</w:t>
      </w:r>
    </w:p>
    <w:p w:rsidR="00194FCF" w:rsidRPr="00194FCF" w:rsidRDefault="00B63E60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63E60"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align="center" o:hrstd="t" o:hrnoshade="t" o:hr="t" fillcolor="black" stroked="f"/>
        </w:pict>
      </w:r>
    </w:p>
    <w:p w:rsidR="00194FCF" w:rsidRPr="00194FCF" w:rsidRDefault="00194FCF" w:rsidP="00194FCF">
      <w:pPr>
        <w:pBdr>
          <w:top w:val="single" w:sz="6" w:space="2" w:color="C6BDA8"/>
          <w:left w:val="single" w:sz="6" w:space="2" w:color="C6BDA8"/>
          <w:bottom w:val="single" w:sz="6" w:space="2" w:color="C6BDA8"/>
          <w:right w:val="single" w:sz="6" w:space="2" w:color="C6BDA8"/>
        </w:pBdr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You will use </w:t>
      </w:r>
      <w:proofErr w:type="spellStart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knitr</w:t>
      </w:r>
      <w:proofErr w:type="spellEnd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 to generate a </w:t>
      </w:r>
      <w:proofErr w:type="spellStart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pdf</w:t>
      </w:r>
      <w:proofErr w:type="spellEnd"/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 xml:space="preserve"> file showing your code, and the answers (charts and/or data)</w:t>
      </w:r>
    </w:p>
    <w:p w:rsidR="00194FCF" w:rsidRPr="00194FCF" w:rsidRDefault="00194FCF" w:rsidP="00194FCF">
      <w:pPr>
        <w:pBdr>
          <w:top w:val="single" w:sz="6" w:space="2" w:color="C6BDA8"/>
          <w:left w:val="single" w:sz="6" w:space="2" w:color="C6BDA8"/>
          <w:bottom w:val="single" w:sz="6" w:space="2" w:color="C6BDA8"/>
          <w:right w:val="single" w:sz="6" w:space="2" w:color="C6BDA8"/>
        </w:pBdr>
        <w:spacing w:before="100" w:beforeAutospacing="1" w:after="100" w:afterAutospacing="1" w:line="240" w:lineRule="auto"/>
        <w:outlineLvl w:val="2"/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6"/>
          <w:szCs w:val="26"/>
        </w:rPr>
        <w:t>Resource:</w:t>
      </w:r>
    </w:p>
    <w:p w:rsidR="00194FCF" w:rsidRPr="00194FCF" w:rsidRDefault="00B63E60" w:rsidP="00194FCF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hyperlink r:id="rId6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How to present your data science portfolio on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Github</w:t>
        </w:r>
        <w:proofErr w:type="spellEnd"/>
      </w:hyperlink>
      <w:r w:rsidR="00194FCF" w:rsidRPr="00194FCF">
        <w:rPr>
          <w:rFonts w:ascii="Arial" w:eastAsia="Times New Roman" w:hAnsi="Arial" w:cs="Arial"/>
          <w:color w:val="000000"/>
          <w:sz w:val="20"/>
          <w:szCs w:val="20"/>
        </w:rPr>
        <w:br/>
      </w:r>
    </w:p>
    <w:p w:rsidR="00194FCF" w:rsidRPr="00194FCF" w:rsidRDefault="00194FCF" w:rsidP="00194FCF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>The Documents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You must create a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document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in correct </w:t>
      </w:r>
      <w:proofErr w:type="spellStart"/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</w:rPr>
        <w:t xml:space="preserve"> format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 using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knitr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>, as described in the following:</w:t>
      </w:r>
    </w:p>
    <w:p w:rsidR="00194FCF" w:rsidRPr="00194FCF" w:rsidRDefault="00B63E60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7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R Markdown — Dynamic Documents for R </w:t>
        </w:r>
      </w:hyperlink>
      <w:r w:rsidR="00194FCF" w:rsidRPr="00194FCF">
        <w:rPr>
          <w:rFonts w:ascii="Arial" w:eastAsia="Times New Roman" w:hAnsi="Arial" w:cs="Arial"/>
          <w:color w:val="000000"/>
          <w:sz w:val="20"/>
          <w:szCs w:val="20"/>
        </w:rPr>
        <w:t>(large resource)</w:t>
      </w:r>
    </w:p>
    <w:p w:rsidR="00194FCF" w:rsidRPr="00194FCF" w:rsidRDefault="00B63E60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8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Writing reproducible reports in R with markdown,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knitr</w:t>
        </w:r>
        <w:proofErr w:type="spellEnd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 and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pandoc</w:t>
        </w:r>
        <w:proofErr w:type="spellEnd"/>
      </w:hyperlink>
    </w:p>
    <w:p w:rsidR="00194FCF" w:rsidRPr="00194FCF" w:rsidRDefault="00B63E60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9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Markdown</w:t>
        </w:r>
      </w:hyperlink>
    </w:p>
    <w:p w:rsidR="00194FCF" w:rsidRPr="00194FCF" w:rsidRDefault="00B63E60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10" w:history="1"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knitr</w:t>
        </w:r>
        <w:proofErr w:type="spellEnd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 with R Markdown</w:t>
        </w:r>
      </w:hyperlink>
    </w:p>
    <w:p w:rsidR="00194FCF" w:rsidRPr="00194FCF" w:rsidRDefault="00B63E60" w:rsidP="00194FC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hyperlink r:id="rId11" w:history="1"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 xml:space="preserve">R markdown </w:t>
        </w:r>
        <w:proofErr w:type="spellStart"/>
        <w:r w:rsidR="00194FCF" w:rsidRPr="00194FCF">
          <w:rPr>
            <w:rFonts w:ascii="Arial" w:eastAsia="Times New Roman" w:hAnsi="Arial" w:cs="Arial"/>
            <w:color w:val="0033CC"/>
            <w:sz w:val="20"/>
            <w:u w:val="single"/>
          </w:rPr>
          <w:t>cheatsheet</w:t>
        </w:r>
        <w:proofErr w:type="spellEnd"/>
      </w:hyperlink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is document must show the following: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lastRenderedPageBreak/>
        <w:t xml:space="preserve">The user name you used for your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account.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 short introduction, describing the assignment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 link to the document we are using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proofErr w:type="gram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he</w:t>
      </w:r>
      <w:proofErr w:type="gram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code you used to complete 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Todo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, plus the result of running the code. (us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knitr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code to produce this)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cknowledgements of any sources you used to complete the assignment, including those I have mentioned here.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The document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must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 be named SRT411A0.Rmd.</w:t>
      </w:r>
    </w:p>
    <w:p w:rsidR="00194FCF" w:rsidRPr="00194FCF" w:rsidRDefault="00194FCF" w:rsidP="00194FCF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The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document must show the results of your code.</w:t>
      </w:r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You 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  <w:u w:val="single"/>
        </w:rPr>
        <w:t>MUST</w:t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 also generate a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pdf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file showing the results of your code, generated with 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knitr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command.</w:t>
      </w:r>
    </w:p>
    <w:p w:rsidR="00194FCF" w:rsidRPr="00194FCF" w:rsidRDefault="00194FCF" w:rsidP="00194FCF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</w:pPr>
      <w:proofErr w:type="gramStart"/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>Your</w:t>
      </w:r>
      <w:proofErr w:type="gramEnd"/>
      <w:r w:rsidRPr="00194FCF">
        <w:rPr>
          <w:rFonts w:ascii="Verdana" w:eastAsia="Times New Roman" w:hAnsi="Verdana" w:cs="Times New Roman"/>
          <w:b/>
          <w:bCs/>
          <w:color w:val="000000"/>
          <w:sz w:val="28"/>
          <w:szCs w:val="28"/>
        </w:rPr>
        <w:t xml:space="preserve"> Submission</w:t>
      </w:r>
    </w:p>
    <w:p w:rsidR="00194FCF" w:rsidRPr="00194FCF" w:rsidRDefault="00194FCF" w:rsidP="00194FCF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WARNING: If you do not follow these guidelines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exactly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, you will receive zero for this assignment. I will not mark assignments that do not follow these guidelines </w:t>
      </w:r>
      <w:r w:rsidRPr="00194FCF">
        <w:rPr>
          <w:rFonts w:ascii="Arial" w:eastAsia="Times New Roman" w:hAnsi="Arial" w:cs="Arial"/>
          <w:b/>
          <w:bCs/>
          <w:i/>
          <w:iCs/>
          <w:color w:val="000000"/>
          <w:sz w:val="20"/>
          <w:szCs w:val="20"/>
          <w:u w:val="single"/>
        </w:rPr>
        <w:t>exactly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.</w:t>
      </w:r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You must create your own </w:t>
      </w:r>
      <w:proofErr w:type="spellStart"/>
      <w:r w:rsidR="00B63E60" w:rsidRPr="00194FCF">
        <w:rPr>
          <w:rFonts w:ascii="Arial" w:eastAsia="Times New Roman" w:hAnsi="Arial" w:cs="Arial"/>
          <w:color w:val="000000"/>
          <w:sz w:val="20"/>
          <w:szCs w:val="20"/>
        </w:rPr>
        <w:fldChar w:fldCharType="begin"/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instrText xml:space="preserve"> HYPERLINK "https://github.com/" </w:instrText>
      </w:r>
      <w:r w:rsidR="00B63E60" w:rsidRPr="00194FCF">
        <w:rPr>
          <w:rFonts w:ascii="Arial" w:eastAsia="Times New Roman" w:hAnsi="Arial" w:cs="Arial"/>
          <w:color w:val="000000"/>
          <w:sz w:val="20"/>
          <w:szCs w:val="20"/>
        </w:rPr>
        <w:fldChar w:fldCharType="separate"/>
      </w:r>
      <w:r w:rsidRPr="00194FCF">
        <w:rPr>
          <w:rFonts w:ascii="Arial" w:eastAsia="Times New Roman" w:hAnsi="Arial" w:cs="Arial"/>
          <w:color w:val="0033CC"/>
          <w:sz w:val="20"/>
          <w:u w:val="single"/>
        </w:rPr>
        <w:t>Github</w:t>
      </w:r>
      <w:proofErr w:type="spellEnd"/>
      <w:r w:rsidR="00B63E60" w:rsidRPr="00194FCF">
        <w:rPr>
          <w:rFonts w:ascii="Arial" w:eastAsia="Times New Roman" w:hAnsi="Arial" w:cs="Arial"/>
          <w:color w:val="000000"/>
          <w:sz w:val="20"/>
          <w:szCs w:val="20"/>
        </w:rPr>
        <w:fldChar w:fldCharType="end"/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t> account, make a repository entitled "SRT411 Assignment 0" and push your code and documentation to that repository.</w:t>
      </w:r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The following files must be present and correct:</w:t>
      </w:r>
    </w:p>
    <w:p w:rsidR="00194FCF" w:rsidRPr="00194FCF" w:rsidRDefault="00194FCF" w:rsidP="00194FC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a readme file describing this assignment, including an attribution to the original assignment file</w:t>
      </w:r>
    </w:p>
    <w:p w:rsidR="00194FCF" w:rsidRPr="00194FCF" w:rsidRDefault="00194FCF" w:rsidP="00194FC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Rmd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file</w:t>
      </w:r>
    </w:p>
    <w:p w:rsidR="00194FCF" w:rsidRPr="00194FCF" w:rsidRDefault="00194FCF" w:rsidP="00194FCF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th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pdf</w:t>
      </w:r>
      <w:proofErr w:type="spellEnd"/>
    </w:p>
    <w:p w:rsidR="00194FCF" w:rsidRP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While the tutorials on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should be enough, there are </w:t>
      </w:r>
      <w:proofErr w:type="spellStart"/>
      <w:r w:rsidRPr="00194FCF">
        <w:rPr>
          <w:rFonts w:ascii="Arial" w:eastAsia="Times New Roman" w:hAnsi="Arial" w:cs="Arial"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color w:val="000000"/>
          <w:sz w:val="20"/>
          <w:szCs w:val="20"/>
        </w:rPr>
        <w:t xml:space="preserve"> tutorials in Lynda if you need more instruction.</w:t>
      </w:r>
    </w:p>
    <w:p w:rsidR="00194FCF" w:rsidRDefault="00194FCF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  <w:r w:rsidRPr="00194FCF">
        <w:rPr>
          <w:rFonts w:ascii="Arial" w:eastAsia="Times New Roman" w:hAnsi="Arial" w:cs="Arial"/>
          <w:color w:val="000000"/>
          <w:sz w:val="20"/>
          <w:szCs w:val="20"/>
        </w:rPr>
        <w:t>Once finished, you must 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upload to </w:t>
      </w: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t>Blackboard</w:t>
      </w:r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 plain unformatted text file which contains the name you used for your </w:t>
      </w:r>
      <w:proofErr w:type="spell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Github</w:t>
      </w:r>
      <w:proofErr w:type="spell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account, and </w:t>
      </w:r>
      <w:proofErr w:type="gramStart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>a</w:t>
      </w:r>
      <w:proofErr w:type="gramEnd"/>
      <w:r w:rsidRPr="00194FCF">
        <w:rPr>
          <w:rFonts w:ascii="Arial" w:eastAsia="Times New Roman" w:hAnsi="Arial" w:cs="Arial"/>
          <w:b/>
          <w:bCs/>
          <w:color w:val="000000"/>
          <w:sz w:val="20"/>
          <w:szCs w:val="20"/>
        </w:rPr>
        <w:t xml:space="preserve"> html link to the repository for this assignment</w:t>
      </w:r>
      <w:r w:rsidRPr="00194FCF">
        <w:rPr>
          <w:rFonts w:ascii="Arial" w:eastAsia="Times New Roman" w:hAnsi="Arial" w:cs="Arial"/>
          <w:color w:val="000000"/>
          <w:sz w:val="20"/>
          <w:szCs w:val="20"/>
        </w:rPr>
        <w:t>.</w:t>
      </w:r>
    </w:p>
    <w:p w:rsidR="00711985" w:rsidRPr="0094423A" w:rsidRDefault="00711985" w:rsidP="00711985">
      <w:pPr>
        <w:pBdr>
          <w:top w:val="single" w:sz="6" w:space="3" w:color="C6BDA8"/>
          <w:left w:val="single" w:sz="6" w:space="3" w:color="C6BDA8"/>
          <w:bottom w:val="single" w:sz="6" w:space="3" w:color="C6BDA8"/>
          <w:right w:val="single" w:sz="6" w:space="3" w:color="C6BDA8"/>
        </w:pBdr>
        <w:shd w:val="clear" w:color="auto" w:fill="E3DFD4"/>
        <w:spacing w:before="100" w:beforeAutospacing="1" w:after="100" w:afterAutospacing="1" w:line="240" w:lineRule="auto"/>
        <w:outlineLvl w:val="1"/>
        <w:rPr>
          <w:rFonts w:ascii="Verdana" w:eastAsia="Times New Roman" w:hAnsi="Verdana" w:cs="Times New Roman"/>
          <w:b/>
          <w:bCs/>
          <w:color w:val="000000"/>
          <w:sz w:val="28"/>
          <w:szCs w:val="28"/>
          <w:highlight w:val="yellow"/>
        </w:rPr>
      </w:pPr>
      <w:r w:rsidRPr="0094423A">
        <w:rPr>
          <w:rFonts w:ascii="Verdana" w:eastAsia="Times New Roman" w:hAnsi="Verdana" w:cs="Times New Roman"/>
          <w:b/>
          <w:bCs/>
          <w:color w:val="000000"/>
          <w:sz w:val="28"/>
          <w:szCs w:val="28"/>
          <w:highlight w:val="yellow"/>
        </w:rPr>
        <w:t>Relative Links</w:t>
      </w:r>
    </w:p>
    <w:p w:rsidR="00711985" w:rsidRPr="0094423A" w:rsidRDefault="00711985" w:rsidP="00711985">
      <w:pPr>
        <w:numPr>
          <w:ilvl w:val="0"/>
          <w:numId w:val="4"/>
        </w:numPr>
        <w:spacing w:before="100" w:beforeAutospacing="1" w:after="100" w:afterAutospacing="1" w:line="330" w:lineRule="atLeast"/>
        <w:ind w:left="0"/>
        <w:rPr>
          <w:rFonts w:ascii="Arial" w:hAnsi="Arial" w:cs="Arial"/>
          <w:color w:val="000000"/>
          <w:sz w:val="20"/>
          <w:szCs w:val="20"/>
          <w:highlight w:val="yellow"/>
        </w:rPr>
      </w:pPr>
      <w:proofErr w:type="spellStart"/>
      <w:r w:rsidRPr="00402AF6">
        <w:rPr>
          <w:rFonts w:ascii="Arial" w:hAnsi="Arial" w:cs="Arial"/>
          <w:sz w:val="20"/>
          <w:szCs w:val="20"/>
          <w:highlight w:val="yellow"/>
        </w:rPr>
        <w:t>knitr_example.R</w:t>
      </w:r>
      <w:r w:rsidRPr="00402AF6">
        <w:rPr>
          <w:rFonts w:ascii="Arial" w:hAnsi="Arial" w:cs="Arial"/>
          <w:sz w:val="20"/>
          <w:szCs w:val="20"/>
          <w:highlight w:val="yellow"/>
        </w:rPr>
        <w:t>m</w:t>
      </w:r>
      <w:r w:rsidRPr="00402AF6">
        <w:rPr>
          <w:rFonts w:ascii="Arial" w:hAnsi="Arial" w:cs="Arial"/>
          <w:sz w:val="20"/>
          <w:szCs w:val="20"/>
          <w:highlight w:val="yellow"/>
        </w:rPr>
        <w:t>d</w:t>
      </w:r>
      <w:r w:rsidRPr="00402AF6">
        <w:rPr>
          <w:rStyle w:val="accesshide"/>
          <w:rFonts w:ascii="Arial" w:hAnsi="Arial" w:cs="Arial"/>
          <w:color w:val="000000" w:themeColor="text1"/>
          <w:sz w:val="20"/>
          <w:szCs w:val="20"/>
          <w:highlight w:val="yellow"/>
        </w:rPr>
        <w:t>file</w:t>
      </w:r>
      <w:proofErr w:type="spellEnd"/>
      <w:r w:rsidR="00402AF6" w:rsidRPr="00402AF6">
        <w:rPr>
          <w:color w:val="000000" w:themeColor="text1"/>
        </w:rPr>
        <w:t xml:space="preserve"> </w:t>
      </w:r>
      <w:r w:rsidR="00402AF6">
        <w:rPr>
          <w:color w:val="000000" w:themeColor="text1"/>
        </w:rPr>
        <w:t xml:space="preserve">– the file is attached with this </w:t>
      </w:r>
      <w:r w:rsidR="00024C18">
        <w:rPr>
          <w:color w:val="000000" w:themeColor="text1"/>
        </w:rPr>
        <w:t xml:space="preserve">instruction </w:t>
      </w:r>
      <w:r w:rsidR="00402AF6">
        <w:rPr>
          <w:color w:val="000000" w:themeColor="text1"/>
        </w:rPr>
        <w:t>document in Course Web -&gt; Assignment</w:t>
      </w:r>
      <w:r w:rsidR="00024C18">
        <w:rPr>
          <w:color w:val="000000" w:themeColor="text1"/>
        </w:rPr>
        <w:t>s</w:t>
      </w:r>
      <w:r w:rsidR="00402AF6">
        <w:rPr>
          <w:color w:val="000000" w:themeColor="text1"/>
        </w:rPr>
        <w:t xml:space="preserve"> </w:t>
      </w:r>
      <w:r w:rsidR="00024C18">
        <w:rPr>
          <w:color w:val="000000" w:themeColor="text1"/>
        </w:rPr>
        <w:t>-&gt; Assignment 0</w:t>
      </w:r>
    </w:p>
    <w:p w:rsidR="00711985" w:rsidRPr="0094423A" w:rsidRDefault="00B63E60" w:rsidP="00711985">
      <w:pPr>
        <w:numPr>
          <w:ilvl w:val="0"/>
          <w:numId w:val="4"/>
        </w:numPr>
        <w:spacing w:before="100" w:beforeAutospacing="1" w:after="100" w:afterAutospacing="1" w:line="330" w:lineRule="atLeast"/>
        <w:ind w:left="0"/>
        <w:rPr>
          <w:rFonts w:ascii="Arial" w:hAnsi="Arial" w:cs="Arial"/>
          <w:color w:val="000000"/>
          <w:sz w:val="20"/>
          <w:szCs w:val="20"/>
          <w:highlight w:val="yellow"/>
        </w:rPr>
      </w:pPr>
      <w:hyperlink r:id="rId12" w:history="1">
        <w:r w:rsidR="00711985" w:rsidRPr="0094423A">
          <w:rPr>
            <w:rStyle w:val="Hyperlink"/>
            <w:rFonts w:ascii="Arial" w:hAnsi="Arial" w:cs="Arial"/>
            <w:color w:val="0033CC"/>
            <w:sz w:val="20"/>
            <w:szCs w:val="20"/>
            <w:highlight w:val="yellow"/>
          </w:rPr>
          <w:t> The Tidy Da</w:t>
        </w:r>
        <w:r w:rsidR="00711985" w:rsidRPr="0094423A">
          <w:rPr>
            <w:rStyle w:val="Hyperlink"/>
            <w:rFonts w:ascii="Arial" w:hAnsi="Arial" w:cs="Arial"/>
            <w:color w:val="0033CC"/>
            <w:sz w:val="20"/>
            <w:szCs w:val="20"/>
            <w:highlight w:val="yellow"/>
          </w:rPr>
          <w:t>t</w:t>
        </w:r>
        <w:r w:rsidR="00711985" w:rsidRPr="0094423A">
          <w:rPr>
            <w:rStyle w:val="Hyperlink"/>
            <w:rFonts w:ascii="Arial" w:hAnsi="Arial" w:cs="Arial"/>
            <w:color w:val="0033CC"/>
            <w:sz w:val="20"/>
            <w:szCs w:val="20"/>
            <w:highlight w:val="yellow"/>
          </w:rPr>
          <w:t>a Project</w:t>
        </w:r>
      </w:hyperlink>
    </w:p>
    <w:p w:rsidR="00711985" w:rsidRPr="00194FCF" w:rsidRDefault="00711985" w:rsidP="00194FCF">
      <w:pPr>
        <w:spacing w:before="100" w:beforeAutospacing="1" w:after="100" w:afterAutospacing="1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711985" w:rsidRPr="00194FCF" w:rsidSect="004B0F3C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FAC2FD2"/>
    <w:multiLevelType w:val="multilevel"/>
    <w:tmpl w:val="7AC2F4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>
    <w:nsid w:val="2A6C3218"/>
    <w:multiLevelType w:val="multilevel"/>
    <w:tmpl w:val="E3360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>
    <w:nsid w:val="3407267A"/>
    <w:multiLevelType w:val="multilevel"/>
    <w:tmpl w:val="A078AB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>
    <w:nsid w:val="5BE06EF5"/>
    <w:multiLevelType w:val="multilevel"/>
    <w:tmpl w:val="030AE5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zAxMzIzMTYxMTIwMTFW0lEKTi0uzszPAykwqQUAk2GvQywAAAA="/>
  </w:docVars>
  <w:rsids>
    <w:rsidRoot w:val="00194FCF"/>
    <w:rsid w:val="0000000C"/>
    <w:rsid w:val="00000403"/>
    <w:rsid w:val="0000067A"/>
    <w:rsid w:val="000007A2"/>
    <w:rsid w:val="00000943"/>
    <w:rsid w:val="00001347"/>
    <w:rsid w:val="0000169F"/>
    <w:rsid w:val="000016D8"/>
    <w:rsid w:val="00001A91"/>
    <w:rsid w:val="00001EF4"/>
    <w:rsid w:val="0000211B"/>
    <w:rsid w:val="00002A34"/>
    <w:rsid w:val="00002E55"/>
    <w:rsid w:val="00003071"/>
    <w:rsid w:val="000030A2"/>
    <w:rsid w:val="00003982"/>
    <w:rsid w:val="00003A95"/>
    <w:rsid w:val="00004F28"/>
    <w:rsid w:val="000054F9"/>
    <w:rsid w:val="0000699C"/>
    <w:rsid w:val="000069EE"/>
    <w:rsid w:val="00006B72"/>
    <w:rsid w:val="00006D45"/>
    <w:rsid w:val="0000726B"/>
    <w:rsid w:val="00007637"/>
    <w:rsid w:val="00010061"/>
    <w:rsid w:val="00010A83"/>
    <w:rsid w:val="00010EB1"/>
    <w:rsid w:val="000115AC"/>
    <w:rsid w:val="00011B74"/>
    <w:rsid w:val="00011DB9"/>
    <w:rsid w:val="000121F2"/>
    <w:rsid w:val="000126A4"/>
    <w:rsid w:val="000127EC"/>
    <w:rsid w:val="00012D8B"/>
    <w:rsid w:val="00012F96"/>
    <w:rsid w:val="000136F2"/>
    <w:rsid w:val="0001485A"/>
    <w:rsid w:val="00014E9C"/>
    <w:rsid w:val="00015468"/>
    <w:rsid w:val="00015767"/>
    <w:rsid w:val="000157A2"/>
    <w:rsid w:val="00015C35"/>
    <w:rsid w:val="00015DD1"/>
    <w:rsid w:val="00016015"/>
    <w:rsid w:val="00016809"/>
    <w:rsid w:val="0001741F"/>
    <w:rsid w:val="000175DB"/>
    <w:rsid w:val="00017AB7"/>
    <w:rsid w:val="00017B9F"/>
    <w:rsid w:val="00020153"/>
    <w:rsid w:val="0002020B"/>
    <w:rsid w:val="000203BB"/>
    <w:rsid w:val="00020C39"/>
    <w:rsid w:val="00020E63"/>
    <w:rsid w:val="00020FE8"/>
    <w:rsid w:val="000216FF"/>
    <w:rsid w:val="00022007"/>
    <w:rsid w:val="00022472"/>
    <w:rsid w:val="00022B9D"/>
    <w:rsid w:val="00022F6A"/>
    <w:rsid w:val="000237AE"/>
    <w:rsid w:val="00024247"/>
    <w:rsid w:val="00024C18"/>
    <w:rsid w:val="00024E7D"/>
    <w:rsid w:val="000259EF"/>
    <w:rsid w:val="00025B77"/>
    <w:rsid w:val="00025E6E"/>
    <w:rsid w:val="000264CC"/>
    <w:rsid w:val="000265E4"/>
    <w:rsid w:val="00026C07"/>
    <w:rsid w:val="00026DE7"/>
    <w:rsid w:val="0002720F"/>
    <w:rsid w:val="000272DE"/>
    <w:rsid w:val="000275EE"/>
    <w:rsid w:val="00027664"/>
    <w:rsid w:val="00027B59"/>
    <w:rsid w:val="00027D6A"/>
    <w:rsid w:val="00027D9E"/>
    <w:rsid w:val="00027F79"/>
    <w:rsid w:val="00030311"/>
    <w:rsid w:val="000305A9"/>
    <w:rsid w:val="00031155"/>
    <w:rsid w:val="00031595"/>
    <w:rsid w:val="00031808"/>
    <w:rsid w:val="0003197C"/>
    <w:rsid w:val="00032142"/>
    <w:rsid w:val="00032999"/>
    <w:rsid w:val="00032F72"/>
    <w:rsid w:val="000330B3"/>
    <w:rsid w:val="000336F3"/>
    <w:rsid w:val="00033F8D"/>
    <w:rsid w:val="000342B4"/>
    <w:rsid w:val="00034AA5"/>
    <w:rsid w:val="00034BDE"/>
    <w:rsid w:val="00034DFB"/>
    <w:rsid w:val="00035FB5"/>
    <w:rsid w:val="00036590"/>
    <w:rsid w:val="00037732"/>
    <w:rsid w:val="00037853"/>
    <w:rsid w:val="00040BDC"/>
    <w:rsid w:val="00040F63"/>
    <w:rsid w:val="000410F2"/>
    <w:rsid w:val="000413D7"/>
    <w:rsid w:val="000417E3"/>
    <w:rsid w:val="00041970"/>
    <w:rsid w:val="00041A2F"/>
    <w:rsid w:val="0004200F"/>
    <w:rsid w:val="000421C3"/>
    <w:rsid w:val="000422BB"/>
    <w:rsid w:val="0004237C"/>
    <w:rsid w:val="00042817"/>
    <w:rsid w:val="000429D2"/>
    <w:rsid w:val="000429E0"/>
    <w:rsid w:val="00042FC2"/>
    <w:rsid w:val="000430C3"/>
    <w:rsid w:val="0004334A"/>
    <w:rsid w:val="0004437B"/>
    <w:rsid w:val="000445CF"/>
    <w:rsid w:val="00044BAE"/>
    <w:rsid w:val="00044CD4"/>
    <w:rsid w:val="00044E26"/>
    <w:rsid w:val="00045818"/>
    <w:rsid w:val="00045BBD"/>
    <w:rsid w:val="00045DA2"/>
    <w:rsid w:val="00046071"/>
    <w:rsid w:val="00046107"/>
    <w:rsid w:val="00046563"/>
    <w:rsid w:val="00046846"/>
    <w:rsid w:val="000468F1"/>
    <w:rsid w:val="00046F8C"/>
    <w:rsid w:val="00047066"/>
    <w:rsid w:val="0004734B"/>
    <w:rsid w:val="00047836"/>
    <w:rsid w:val="000478B0"/>
    <w:rsid w:val="0005048B"/>
    <w:rsid w:val="00050D06"/>
    <w:rsid w:val="00050DF6"/>
    <w:rsid w:val="0005127B"/>
    <w:rsid w:val="00051A67"/>
    <w:rsid w:val="00051AF8"/>
    <w:rsid w:val="0005204E"/>
    <w:rsid w:val="000521DB"/>
    <w:rsid w:val="0005235B"/>
    <w:rsid w:val="0005265F"/>
    <w:rsid w:val="00052AE2"/>
    <w:rsid w:val="00053738"/>
    <w:rsid w:val="000537CB"/>
    <w:rsid w:val="00053C4B"/>
    <w:rsid w:val="00053F28"/>
    <w:rsid w:val="0005407F"/>
    <w:rsid w:val="00054147"/>
    <w:rsid w:val="000553F2"/>
    <w:rsid w:val="000554D6"/>
    <w:rsid w:val="0005571A"/>
    <w:rsid w:val="00055947"/>
    <w:rsid w:val="000560FE"/>
    <w:rsid w:val="00056305"/>
    <w:rsid w:val="00056A11"/>
    <w:rsid w:val="00057F79"/>
    <w:rsid w:val="00057F82"/>
    <w:rsid w:val="0006029B"/>
    <w:rsid w:val="00060311"/>
    <w:rsid w:val="00061361"/>
    <w:rsid w:val="000613DA"/>
    <w:rsid w:val="000614AB"/>
    <w:rsid w:val="00061510"/>
    <w:rsid w:val="00061A14"/>
    <w:rsid w:val="00061E76"/>
    <w:rsid w:val="00062ADD"/>
    <w:rsid w:val="00063105"/>
    <w:rsid w:val="0006414E"/>
    <w:rsid w:val="00064152"/>
    <w:rsid w:val="000645EA"/>
    <w:rsid w:val="000646F0"/>
    <w:rsid w:val="0006503A"/>
    <w:rsid w:val="00065559"/>
    <w:rsid w:val="00065732"/>
    <w:rsid w:val="00065769"/>
    <w:rsid w:val="00065B81"/>
    <w:rsid w:val="000667CE"/>
    <w:rsid w:val="000667FE"/>
    <w:rsid w:val="000670C4"/>
    <w:rsid w:val="0006716A"/>
    <w:rsid w:val="00067737"/>
    <w:rsid w:val="00067B46"/>
    <w:rsid w:val="00070967"/>
    <w:rsid w:val="00071490"/>
    <w:rsid w:val="00071723"/>
    <w:rsid w:val="0007210B"/>
    <w:rsid w:val="00072889"/>
    <w:rsid w:val="00072B26"/>
    <w:rsid w:val="00072D0A"/>
    <w:rsid w:val="00072E4C"/>
    <w:rsid w:val="00073EFB"/>
    <w:rsid w:val="00074521"/>
    <w:rsid w:val="000748CC"/>
    <w:rsid w:val="00074B56"/>
    <w:rsid w:val="00074EE9"/>
    <w:rsid w:val="0007607D"/>
    <w:rsid w:val="00076827"/>
    <w:rsid w:val="00076ADC"/>
    <w:rsid w:val="00077287"/>
    <w:rsid w:val="00077C35"/>
    <w:rsid w:val="00077D08"/>
    <w:rsid w:val="000802D6"/>
    <w:rsid w:val="000804C3"/>
    <w:rsid w:val="000807AD"/>
    <w:rsid w:val="00080B6F"/>
    <w:rsid w:val="00080EE0"/>
    <w:rsid w:val="00080FA5"/>
    <w:rsid w:val="00081031"/>
    <w:rsid w:val="00081A01"/>
    <w:rsid w:val="00081F1A"/>
    <w:rsid w:val="00082061"/>
    <w:rsid w:val="00082329"/>
    <w:rsid w:val="000828EF"/>
    <w:rsid w:val="00082AA7"/>
    <w:rsid w:val="00084040"/>
    <w:rsid w:val="000849AE"/>
    <w:rsid w:val="000857A9"/>
    <w:rsid w:val="000857DF"/>
    <w:rsid w:val="00085952"/>
    <w:rsid w:val="00085A10"/>
    <w:rsid w:val="00085BE4"/>
    <w:rsid w:val="00085F06"/>
    <w:rsid w:val="00085FB7"/>
    <w:rsid w:val="00085FF4"/>
    <w:rsid w:val="00086611"/>
    <w:rsid w:val="0008702D"/>
    <w:rsid w:val="00087AEA"/>
    <w:rsid w:val="00090A50"/>
    <w:rsid w:val="00090E0E"/>
    <w:rsid w:val="00091134"/>
    <w:rsid w:val="000912EF"/>
    <w:rsid w:val="000914D0"/>
    <w:rsid w:val="00091BEA"/>
    <w:rsid w:val="000926CB"/>
    <w:rsid w:val="00092D62"/>
    <w:rsid w:val="000930DE"/>
    <w:rsid w:val="0009330C"/>
    <w:rsid w:val="000934D2"/>
    <w:rsid w:val="00093767"/>
    <w:rsid w:val="00093B50"/>
    <w:rsid w:val="00093F16"/>
    <w:rsid w:val="00094523"/>
    <w:rsid w:val="000946A0"/>
    <w:rsid w:val="000950D9"/>
    <w:rsid w:val="00095198"/>
    <w:rsid w:val="000959F6"/>
    <w:rsid w:val="00096044"/>
    <w:rsid w:val="000960B8"/>
    <w:rsid w:val="000965D6"/>
    <w:rsid w:val="00096877"/>
    <w:rsid w:val="0009706D"/>
    <w:rsid w:val="000976A7"/>
    <w:rsid w:val="000A049E"/>
    <w:rsid w:val="000A05C8"/>
    <w:rsid w:val="000A0607"/>
    <w:rsid w:val="000A0A94"/>
    <w:rsid w:val="000A1CE1"/>
    <w:rsid w:val="000A2233"/>
    <w:rsid w:val="000A233A"/>
    <w:rsid w:val="000A2C86"/>
    <w:rsid w:val="000A2CBC"/>
    <w:rsid w:val="000A3271"/>
    <w:rsid w:val="000A335D"/>
    <w:rsid w:val="000A3CE1"/>
    <w:rsid w:val="000A3EB2"/>
    <w:rsid w:val="000A44CF"/>
    <w:rsid w:val="000A456C"/>
    <w:rsid w:val="000A47FE"/>
    <w:rsid w:val="000A4A53"/>
    <w:rsid w:val="000A4ADD"/>
    <w:rsid w:val="000A4F06"/>
    <w:rsid w:val="000A545C"/>
    <w:rsid w:val="000A5DC0"/>
    <w:rsid w:val="000A6592"/>
    <w:rsid w:val="000A6D82"/>
    <w:rsid w:val="000A6FB7"/>
    <w:rsid w:val="000A73AA"/>
    <w:rsid w:val="000A76FD"/>
    <w:rsid w:val="000A770E"/>
    <w:rsid w:val="000A7914"/>
    <w:rsid w:val="000A7972"/>
    <w:rsid w:val="000B02AB"/>
    <w:rsid w:val="000B141F"/>
    <w:rsid w:val="000B2046"/>
    <w:rsid w:val="000B241A"/>
    <w:rsid w:val="000B2859"/>
    <w:rsid w:val="000B2DD0"/>
    <w:rsid w:val="000B30FA"/>
    <w:rsid w:val="000B33F3"/>
    <w:rsid w:val="000B472C"/>
    <w:rsid w:val="000B54BC"/>
    <w:rsid w:val="000B55F5"/>
    <w:rsid w:val="000B5DBB"/>
    <w:rsid w:val="000B5E6E"/>
    <w:rsid w:val="000B6615"/>
    <w:rsid w:val="000B678F"/>
    <w:rsid w:val="000B6F70"/>
    <w:rsid w:val="000B714B"/>
    <w:rsid w:val="000B740E"/>
    <w:rsid w:val="000B7766"/>
    <w:rsid w:val="000B781A"/>
    <w:rsid w:val="000C008A"/>
    <w:rsid w:val="000C0287"/>
    <w:rsid w:val="000C0A42"/>
    <w:rsid w:val="000C141A"/>
    <w:rsid w:val="000C1EEB"/>
    <w:rsid w:val="000C22BC"/>
    <w:rsid w:val="000C23B2"/>
    <w:rsid w:val="000C267A"/>
    <w:rsid w:val="000C27A7"/>
    <w:rsid w:val="000C2DB7"/>
    <w:rsid w:val="000C2F42"/>
    <w:rsid w:val="000C376C"/>
    <w:rsid w:val="000C3B1A"/>
    <w:rsid w:val="000C42D3"/>
    <w:rsid w:val="000C42ED"/>
    <w:rsid w:val="000C45A5"/>
    <w:rsid w:val="000C46CA"/>
    <w:rsid w:val="000C4884"/>
    <w:rsid w:val="000C4AD6"/>
    <w:rsid w:val="000C4B57"/>
    <w:rsid w:val="000C523D"/>
    <w:rsid w:val="000C5328"/>
    <w:rsid w:val="000C567F"/>
    <w:rsid w:val="000C6569"/>
    <w:rsid w:val="000C6F41"/>
    <w:rsid w:val="000C744D"/>
    <w:rsid w:val="000D059D"/>
    <w:rsid w:val="000D0750"/>
    <w:rsid w:val="000D181E"/>
    <w:rsid w:val="000D1B2F"/>
    <w:rsid w:val="000D1D1F"/>
    <w:rsid w:val="000D2BF2"/>
    <w:rsid w:val="000D31E9"/>
    <w:rsid w:val="000D3248"/>
    <w:rsid w:val="000D3558"/>
    <w:rsid w:val="000D39FD"/>
    <w:rsid w:val="000D4282"/>
    <w:rsid w:val="000D4D0C"/>
    <w:rsid w:val="000D5AB3"/>
    <w:rsid w:val="000D6059"/>
    <w:rsid w:val="000D6416"/>
    <w:rsid w:val="000D6454"/>
    <w:rsid w:val="000D6522"/>
    <w:rsid w:val="000D6778"/>
    <w:rsid w:val="000D6A83"/>
    <w:rsid w:val="000D6B22"/>
    <w:rsid w:val="000D6EC4"/>
    <w:rsid w:val="000E01FC"/>
    <w:rsid w:val="000E04BC"/>
    <w:rsid w:val="000E0D43"/>
    <w:rsid w:val="000E0D87"/>
    <w:rsid w:val="000E0EC6"/>
    <w:rsid w:val="000E26D6"/>
    <w:rsid w:val="000E2EDD"/>
    <w:rsid w:val="000E325E"/>
    <w:rsid w:val="000E3323"/>
    <w:rsid w:val="000E3EE5"/>
    <w:rsid w:val="000E3F29"/>
    <w:rsid w:val="000E3F31"/>
    <w:rsid w:val="000E438A"/>
    <w:rsid w:val="000E524C"/>
    <w:rsid w:val="000E5812"/>
    <w:rsid w:val="000E5FD2"/>
    <w:rsid w:val="000E6832"/>
    <w:rsid w:val="000E68B4"/>
    <w:rsid w:val="000E6948"/>
    <w:rsid w:val="000E7328"/>
    <w:rsid w:val="000E745E"/>
    <w:rsid w:val="000E75CA"/>
    <w:rsid w:val="000E76FE"/>
    <w:rsid w:val="000E7C59"/>
    <w:rsid w:val="000E7CDE"/>
    <w:rsid w:val="000F00FA"/>
    <w:rsid w:val="000F0D39"/>
    <w:rsid w:val="000F13D5"/>
    <w:rsid w:val="000F38C5"/>
    <w:rsid w:val="000F3D41"/>
    <w:rsid w:val="000F3E60"/>
    <w:rsid w:val="000F3F61"/>
    <w:rsid w:val="000F448A"/>
    <w:rsid w:val="000F549A"/>
    <w:rsid w:val="000F5872"/>
    <w:rsid w:val="000F58F3"/>
    <w:rsid w:val="000F5D02"/>
    <w:rsid w:val="000F5FFC"/>
    <w:rsid w:val="000F610D"/>
    <w:rsid w:val="000F64F0"/>
    <w:rsid w:val="000F6F89"/>
    <w:rsid w:val="000F6FD8"/>
    <w:rsid w:val="000F7395"/>
    <w:rsid w:val="000F7767"/>
    <w:rsid w:val="000F7C89"/>
    <w:rsid w:val="000F7F24"/>
    <w:rsid w:val="00101183"/>
    <w:rsid w:val="0010122E"/>
    <w:rsid w:val="00101A4A"/>
    <w:rsid w:val="00102452"/>
    <w:rsid w:val="00102661"/>
    <w:rsid w:val="00102CD7"/>
    <w:rsid w:val="00103502"/>
    <w:rsid w:val="001037A5"/>
    <w:rsid w:val="0010384B"/>
    <w:rsid w:val="0010410C"/>
    <w:rsid w:val="00104171"/>
    <w:rsid w:val="001043E2"/>
    <w:rsid w:val="0010467A"/>
    <w:rsid w:val="00104F9F"/>
    <w:rsid w:val="0010547A"/>
    <w:rsid w:val="0010688A"/>
    <w:rsid w:val="00107238"/>
    <w:rsid w:val="001074C8"/>
    <w:rsid w:val="00107859"/>
    <w:rsid w:val="001078CA"/>
    <w:rsid w:val="00107E71"/>
    <w:rsid w:val="00110484"/>
    <w:rsid w:val="0011107A"/>
    <w:rsid w:val="00111522"/>
    <w:rsid w:val="00112298"/>
    <w:rsid w:val="001123AD"/>
    <w:rsid w:val="00112AD2"/>
    <w:rsid w:val="00112BF8"/>
    <w:rsid w:val="00112F34"/>
    <w:rsid w:val="001130EB"/>
    <w:rsid w:val="00113376"/>
    <w:rsid w:val="001136A9"/>
    <w:rsid w:val="00113724"/>
    <w:rsid w:val="00113859"/>
    <w:rsid w:val="0011390D"/>
    <w:rsid w:val="00113B83"/>
    <w:rsid w:val="00113D15"/>
    <w:rsid w:val="00114188"/>
    <w:rsid w:val="0011472D"/>
    <w:rsid w:val="0011534A"/>
    <w:rsid w:val="0011543E"/>
    <w:rsid w:val="0011595E"/>
    <w:rsid w:val="00115F1A"/>
    <w:rsid w:val="00116735"/>
    <w:rsid w:val="00116B3A"/>
    <w:rsid w:val="001173AE"/>
    <w:rsid w:val="001173EE"/>
    <w:rsid w:val="00117A36"/>
    <w:rsid w:val="0012003D"/>
    <w:rsid w:val="001200A9"/>
    <w:rsid w:val="00120253"/>
    <w:rsid w:val="00120316"/>
    <w:rsid w:val="00120A11"/>
    <w:rsid w:val="00120D42"/>
    <w:rsid w:val="00120D8E"/>
    <w:rsid w:val="00120E99"/>
    <w:rsid w:val="00121B35"/>
    <w:rsid w:val="00121D01"/>
    <w:rsid w:val="00121F4C"/>
    <w:rsid w:val="0012212C"/>
    <w:rsid w:val="00122345"/>
    <w:rsid w:val="0012242B"/>
    <w:rsid w:val="0012294E"/>
    <w:rsid w:val="00122E4D"/>
    <w:rsid w:val="00122E90"/>
    <w:rsid w:val="00122EB3"/>
    <w:rsid w:val="00123004"/>
    <w:rsid w:val="0012392B"/>
    <w:rsid w:val="00123B58"/>
    <w:rsid w:val="00123D70"/>
    <w:rsid w:val="001249D3"/>
    <w:rsid w:val="00124BB3"/>
    <w:rsid w:val="00124C1B"/>
    <w:rsid w:val="00124EA9"/>
    <w:rsid w:val="001255F6"/>
    <w:rsid w:val="00125D73"/>
    <w:rsid w:val="001261CB"/>
    <w:rsid w:val="00126B07"/>
    <w:rsid w:val="00126BB1"/>
    <w:rsid w:val="00126BC3"/>
    <w:rsid w:val="001279AA"/>
    <w:rsid w:val="001304BF"/>
    <w:rsid w:val="001305FA"/>
    <w:rsid w:val="0013071A"/>
    <w:rsid w:val="00130BDC"/>
    <w:rsid w:val="00130CB7"/>
    <w:rsid w:val="00130E6D"/>
    <w:rsid w:val="00130FC3"/>
    <w:rsid w:val="0013136C"/>
    <w:rsid w:val="00132182"/>
    <w:rsid w:val="001327B5"/>
    <w:rsid w:val="0013293E"/>
    <w:rsid w:val="00132C87"/>
    <w:rsid w:val="00133D01"/>
    <w:rsid w:val="00133D2B"/>
    <w:rsid w:val="00134509"/>
    <w:rsid w:val="00135745"/>
    <w:rsid w:val="001358D4"/>
    <w:rsid w:val="00135AD8"/>
    <w:rsid w:val="00136092"/>
    <w:rsid w:val="00136290"/>
    <w:rsid w:val="001362A3"/>
    <w:rsid w:val="00136352"/>
    <w:rsid w:val="00136CE9"/>
    <w:rsid w:val="0013708B"/>
    <w:rsid w:val="001371BE"/>
    <w:rsid w:val="001375E6"/>
    <w:rsid w:val="001375F3"/>
    <w:rsid w:val="00137B54"/>
    <w:rsid w:val="00140399"/>
    <w:rsid w:val="001403E4"/>
    <w:rsid w:val="00140441"/>
    <w:rsid w:val="0014070B"/>
    <w:rsid w:val="00140A84"/>
    <w:rsid w:val="00140CEC"/>
    <w:rsid w:val="00141465"/>
    <w:rsid w:val="00141476"/>
    <w:rsid w:val="00141808"/>
    <w:rsid w:val="00142017"/>
    <w:rsid w:val="00142D46"/>
    <w:rsid w:val="001431EB"/>
    <w:rsid w:val="00143845"/>
    <w:rsid w:val="00143CC3"/>
    <w:rsid w:val="00144621"/>
    <w:rsid w:val="00144A07"/>
    <w:rsid w:val="00144EEF"/>
    <w:rsid w:val="00145095"/>
    <w:rsid w:val="001450DC"/>
    <w:rsid w:val="00145438"/>
    <w:rsid w:val="00145696"/>
    <w:rsid w:val="00145988"/>
    <w:rsid w:val="00145D1A"/>
    <w:rsid w:val="001462DC"/>
    <w:rsid w:val="001465ED"/>
    <w:rsid w:val="00146E5F"/>
    <w:rsid w:val="00147134"/>
    <w:rsid w:val="00147680"/>
    <w:rsid w:val="00147CF2"/>
    <w:rsid w:val="00147D2A"/>
    <w:rsid w:val="001502F2"/>
    <w:rsid w:val="00150418"/>
    <w:rsid w:val="00150953"/>
    <w:rsid w:val="001509B4"/>
    <w:rsid w:val="00150C67"/>
    <w:rsid w:val="00150D2C"/>
    <w:rsid w:val="00150D63"/>
    <w:rsid w:val="00150D95"/>
    <w:rsid w:val="00150FE3"/>
    <w:rsid w:val="001510F6"/>
    <w:rsid w:val="00152763"/>
    <w:rsid w:val="001527C4"/>
    <w:rsid w:val="001535E0"/>
    <w:rsid w:val="00154211"/>
    <w:rsid w:val="001545D4"/>
    <w:rsid w:val="00154EB4"/>
    <w:rsid w:val="001554B3"/>
    <w:rsid w:val="00155569"/>
    <w:rsid w:val="00155EB9"/>
    <w:rsid w:val="001566E7"/>
    <w:rsid w:val="00156FEB"/>
    <w:rsid w:val="00157416"/>
    <w:rsid w:val="0015757B"/>
    <w:rsid w:val="00157BFA"/>
    <w:rsid w:val="0016051B"/>
    <w:rsid w:val="0016062E"/>
    <w:rsid w:val="001606C3"/>
    <w:rsid w:val="00160815"/>
    <w:rsid w:val="00160C14"/>
    <w:rsid w:val="00160C5B"/>
    <w:rsid w:val="00160C64"/>
    <w:rsid w:val="00161342"/>
    <w:rsid w:val="00161636"/>
    <w:rsid w:val="001619DE"/>
    <w:rsid w:val="00161F5D"/>
    <w:rsid w:val="001623E0"/>
    <w:rsid w:val="001624AC"/>
    <w:rsid w:val="00162AC4"/>
    <w:rsid w:val="00162FDE"/>
    <w:rsid w:val="001631FB"/>
    <w:rsid w:val="001639B3"/>
    <w:rsid w:val="00163CE2"/>
    <w:rsid w:val="001645E8"/>
    <w:rsid w:val="00164943"/>
    <w:rsid w:val="001658E5"/>
    <w:rsid w:val="00165A14"/>
    <w:rsid w:val="0016678D"/>
    <w:rsid w:val="00166ECD"/>
    <w:rsid w:val="00166FD8"/>
    <w:rsid w:val="001674E1"/>
    <w:rsid w:val="00167A16"/>
    <w:rsid w:val="00167B11"/>
    <w:rsid w:val="00167BA0"/>
    <w:rsid w:val="00167BAD"/>
    <w:rsid w:val="00167BFC"/>
    <w:rsid w:val="00170241"/>
    <w:rsid w:val="001703BF"/>
    <w:rsid w:val="00170B2E"/>
    <w:rsid w:val="00171864"/>
    <w:rsid w:val="0017232E"/>
    <w:rsid w:val="00172856"/>
    <w:rsid w:val="001730FC"/>
    <w:rsid w:val="0017371A"/>
    <w:rsid w:val="00173909"/>
    <w:rsid w:val="00173F1B"/>
    <w:rsid w:val="00174563"/>
    <w:rsid w:val="0017475B"/>
    <w:rsid w:val="00174878"/>
    <w:rsid w:val="001748D4"/>
    <w:rsid w:val="00174982"/>
    <w:rsid w:val="00174E50"/>
    <w:rsid w:val="001751D1"/>
    <w:rsid w:val="001751DF"/>
    <w:rsid w:val="00175811"/>
    <w:rsid w:val="00175B49"/>
    <w:rsid w:val="00175E4C"/>
    <w:rsid w:val="0017608E"/>
    <w:rsid w:val="00176208"/>
    <w:rsid w:val="0017636C"/>
    <w:rsid w:val="00176484"/>
    <w:rsid w:val="001765AE"/>
    <w:rsid w:val="00176601"/>
    <w:rsid w:val="00176F21"/>
    <w:rsid w:val="00177708"/>
    <w:rsid w:val="00177A41"/>
    <w:rsid w:val="00177F51"/>
    <w:rsid w:val="001804C1"/>
    <w:rsid w:val="0018054E"/>
    <w:rsid w:val="00180682"/>
    <w:rsid w:val="00180AF1"/>
    <w:rsid w:val="00180BEC"/>
    <w:rsid w:val="00180C0F"/>
    <w:rsid w:val="00180F48"/>
    <w:rsid w:val="001811C8"/>
    <w:rsid w:val="00181ABD"/>
    <w:rsid w:val="00182337"/>
    <w:rsid w:val="0018291D"/>
    <w:rsid w:val="00182E90"/>
    <w:rsid w:val="00183295"/>
    <w:rsid w:val="00183554"/>
    <w:rsid w:val="00183E4F"/>
    <w:rsid w:val="001849A7"/>
    <w:rsid w:val="00184DCA"/>
    <w:rsid w:val="00185125"/>
    <w:rsid w:val="00185F2A"/>
    <w:rsid w:val="00186675"/>
    <w:rsid w:val="0018675E"/>
    <w:rsid w:val="00186881"/>
    <w:rsid w:val="00186C00"/>
    <w:rsid w:val="00187A83"/>
    <w:rsid w:val="00187DB3"/>
    <w:rsid w:val="001900B5"/>
    <w:rsid w:val="001902C2"/>
    <w:rsid w:val="00190316"/>
    <w:rsid w:val="00190815"/>
    <w:rsid w:val="00190E49"/>
    <w:rsid w:val="00191134"/>
    <w:rsid w:val="00191399"/>
    <w:rsid w:val="00191B67"/>
    <w:rsid w:val="00191CB7"/>
    <w:rsid w:val="00192612"/>
    <w:rsid w:val="0019339A"/>
    <w:rsid w:val="00193618"/>
    <w:rsid w:val="00193A45"/>
    <w:rsid w:val="00194E19"/>
    <w:rsid w:val="00194EA8"/>
    <w:rsid w:val="00194FCF"/>
    <w:rsid w:val="00195250"/>
    <w:rsid w:val="001957EF"/>
    <w:rsid w:val="00195B64"/>
    <w:rsid w:val="00195B6D"/>
    <w:rsid w:val="00195B88"/>
    <w:rsid w:val="00195C55"/>
    <w:rsid w:val="0019621C"/>
    <w:rsid w:val="001964D5"/>
    <w:rsid w:val="00196703"/>
    <w:rsid w:val="00196825"/>
    <w:rsid w:val="00196FD1"/>
    <w:rsid w:val="001975D1"/>
    <w:rsid w:val="001979CB"/>
    <w:rsid w:val="001A00C8"/>
    <w:rsid w:val="001A08AA"/>
    <w:rsid w:val="001A0C30"/>
    <w:rsid w:val="001A11BD"/>
    <w:rsid w:val="001A12D7"/>
    <w:rsid w:val="001A1629"/>
    <w:rsid w:val="001A17A8"/>
    <w:rsid w:val="001A2042"/>
    <w:rsid w:val="001A2315"/>
    <w:rsid w:val="001A2EAB"/>
    <w:rsid w:val="001A48BA"/>
    <w:rsid w:val="001A49B1"/>
    <w:rsid w:val="001A4D66"/>
    <w:rsid w:val="001A4F29"/>
    <w:rsid w:val="001A5621"/>
    <w:rsid w:val="001A58D7"/>
    <w:rsid w:val="001A5F33"/>
    <w:rsid w:val="001A5FAA"/>
    <w:rsid w:val="001A6079"/>
    <w:rsid w:val="001A61F5"/>
    <w:rsid w:val="001A696B"/>
    <w:rsid w:val="001A734B"/>
    <w:rsid w:val="001A7AF3"/>
    <w:rsid w:val="001A7FDF"/>
    <w:rsid w:val="001B0E09"/>
    <w:rsid w:val="001B111D"/>
    <w:rsid w:val="001B17C3"/>
    <w:rsid w:val="001B1DD5"/>
    <w:rsid w:val="001B27AF"/>
    <w:rsid w:val="001B2883"/>
    <w:rsid w:val="001B2930"/>
    <w:rsid w:val="001B2D25"/>
    <w:rsid w:val="001B2F33"/>
    <w:rsid w:val="001B3754"/>
    <w:rsid w:val="001B3A15"/>
    <w:rsid w:val="001B4084"/>
    <w:rsid w:val="001B4147"/>
    <w:rsid w:val="001B4C6B"/>
    <w:rsid w:val="001B57E1"/>
    <w:rsid w:val="001B5815"/>
    <w:rsid w:val="001B7724"/>
    <w:rsid w:val="001B7E81"/>
    <w:rsid w:val="001C0EA4"/>
    <w:rsid w:val="001C14AB"/>
    <w:rsid w:val="001C1869"/>
    <w:rsid w:val="001C1B43"/>
    <w:rsid w:val="001C21E7"/>
    <w:rsid w:val="001C2924"/>
    <w:rsid w:val="001C298D"/>
    <w:rsid w:val="001C3B8E"/>
    <w:rsid w:val="001C62D6"/>
    <w:rsid w:val="001C64E2"/>
    <w:rsid w:val="001C71C9"/>
    <w:rsid w:val="001C71FD"/>
    <w:rsid w:val="001C726E"/>
    <w:rsid w:val="001C7486"/>
    <w:rsid w:val="001D0887"/>
    <w:rsid w:val="001D0916"/>
    <w:rsid w:val="001D0AB2"/>
    <w:rsid w:val="001D0EDA"/>
    <w:rsid w:val="001D0F1C"/>
    <w:rsid w:val="001D0F6C"/>
    <w:rsid w:val="001D1354"/>
    <w:rsid w:val="001D1465"/>
    <w:rsid w:val="001D19A0"/>
    <w:rsid w:val="001D1EFE"/>
    <w:rsid w:val="001D202F"/>
    <w:rsid w:val="001D251E"/>
    <w:rsid w:val="001D28EF"/>
    <w:rsid w:val="001D2C43"/>
    <w:rsid w:val="001D3003"/>
    <w:rsid w:val="001D38B9"/>
    <w:rsid w:val="001D3C32"/>
    <w:rsid w:val="001D3EB2"/>
    <w:rsid w:val="001D4846"/>
    <w:rsid w:val="001D4CB2"/>
    <w:rsid w:val="001D4E56"/>
    <w:rsid w:val="001D5784"/>
    <w:rsid w:val="001D596F"/>
    <w:rsid w:val="001D5CBF"/>
    <w:rsid w:val="001D5EFA"/>
    <w:rsid w:val="001D5FFA"/>
    <w:rsid w:val="001D6418"/>
    <w:rsid w:val="001D6B23"/>
    <w:rsid w:val="001D6CDC"/>
    <w:rsid w:val="001D6FF6"/>
    <w:rsid w:val="001D7126"/>
    <w:rsid w:val="001D7334"/>
    <w:rsid w:val="001D798E"/>
    <w:rsid w:val="001D7B6B"/>
    <w:rsid w:val="001D7FA0"/>
    <w:rsid w:val="001E0932"/>
    <w:rsid w:val="001E0DFE"/>
    <w:rsid w:val="001E0E10"/>
    <w:rsid w:val="001E1120"/>
    <w:rsid w:val="001E131B"/>
    <w:rsid w:val="001E15CD"/>
    <w:rsid w:val="001E1E2C"/>
    <w:rsid w:val="001E1FAF"/>
    <w:rsid w:val="001E204B"/>
    <w:rsid w:val="001E2464"/>
    <w:rsid w:val="001E2A5A"/>
    <w:rsid w:val="001E42A2"/>
    <w:rsid w:val="001E48C1"/>
    <w:rsid w:val="001E4D43"/>
    <w:rsid w:val="001E6C47"/>
    <w:rsid w:val="001E6D19"/>
    <w:rsid w:val="001E7502"/>
    <w:rsid w:val="001E7843"/>
    <w:rsid w:val="001F030F"/>
    <w:rsid w:val="001F04F7"/>
    <w:rsid w:val="001F0A59"/>
    <w:rsid w:val="001F0A7A"/>
    <w:rsid w:val="001F11F4"/>
    <w:rsid w:val="001F1607"/>
    <w:rsid w:val="001F1B0D"/>
    <w:rsid w:val="001F2683"/>
    <w:rsid w:val="001F2973"/>
    <w:rsid w:val="001F2CFF"/>
    <w:rsid w:val="001F30F3"/>
    <w:rsid w:val="001F3B87"/>
    <w:rsid w:val="001F40AE"/>
    <w:rsid w:val="001F4A1B"/>
    <w:rsid w:val="001F4D40"/>
    <w:rsid w:val="001F5503"/>
    <w:rsid w:val="001F606E"/>
    <w:rsid w:val="001F60D5"/>
    <w:rsid w:val="001F68BB"/>
    <w:rsid w:val="001F745E"/>
    <w:rsid w:val="001F7482"/>
    <w:rsid w:val="001F78EE"/>
    <w:rsid w:val="001F7B2F"/>
    <w:rsid w:val="00200B6F"/>
    <w:rsid w:val="00201667"/>
    <w:rsid w:val="00201725"/>
    <w:rsid w:val="0020186D"/>
    <w:rsid w:val="00201CC1"/>
    <w:rsid w:val="0020203D"/>
    <w:rsid w:val="002020EA"/>
    <w:rsid w:val="0020242D"/>
    <w:rsid w:val="002029EE"/>
    <w:rsid w:val="00202BCB"/>
    <w:rsid w:val="0020340B"/>
    <w:rsid w:val="002037EB"/>
    <w:rsid w:val="00203D0A"/>
    <w:rsid w:val="00204941"/>
    <w:rsid w:val="002049E9"/>
    <w:rsid w:val="00204CA4"/>
    <w:rsid w:val="00204CBC"/>
    <w:rsid w:val="00204F67"/>
    <w:rsid w:val="002059FB"/>
    <w:rsid w:val="00205ED9"/>
    <w:rsid w:val="00207862"/>
    <w:rsid w:val="00207BEC"/>
    <w:rsid w:val="00207C2E"/>
    <w:rsid w:val="00207CBD"/>
    <w:rsid w:val="0021021C"/>
    <w:rsid w:val="002102F6"/>
    <w:rsid w:val="00210456"/>
    <w:rsid w:val="002106D7"/>
    <w:rsid w:val="00210879"/>
    <w:rsid w:val="002108EA"/>
    <w:rsid w:val="00210CE9"/>
    <w:rsid w:val="00210E6C"/>
    <w:rsid w:val="00211CEE"/>
    <w:rsid w:val="00211D88"/>
    <w:rsid w:val="002120CD"/>
    <w:rsid w:val="0021262C"/>
    <w:rsid w:val="002127CE"/>
    <w:rsid w:val="002129AC"/>
    <w:rsid w:val="002138AB"/>
    <w:rsid w:val="00213B24"/>
    <w:rsid w:val="002140FF"/>
    <w:rsid w:val="00214E48"/>
    <w:rsid w:val="00214FA6"/>
    <w:rsid w:val="002157BC"/>
    <w:rsid w:val="0021593E"/>
    <w:rsid w:val="00215F83"/>
    <w:rsid w:val="00215F9E"/>
    <w:rsid w:val="00216032"/>
    <w:rsid w:val="00216060"/>
    <w:rsid w:val="002166FC"/>
    <w:rsid w:val="002168C0"/>
    <w:rsid w:val="002169F1"/>
    <w:rsid w:val="00216E9F"/>
    <w:rsid w:val="0021700B"/>
    <w:rsid w:val="00217177"/>
    <w:rsid w:val="002179C6"/>
    <w:rsid w:val="00217F23"/>
    <w:rsid w:val="002202A3"/>
    <w:rsid w:val="00220701"/>
    <w:rsid w:val="00220F44"/>
    <w:rsid w:val="0022113C"/>
    <w:rsid w:val="0022149D"/>
    <w:rsid w:val="00221BEF"/>
    <w:rsid w:val="00221D82"/>
    <w:rsid w:val="00221F27"/>
    <w:rsid w:val="00221F34"/>
    <w:rsid w:val="002225FD"/>
    <w:rsid w:val="00222AE4"/>
    <w:rsid w:val="00222C4E"/>
    <w:rsid w:val="00222D6A"/>
    <w:rsid w:val="00222E89"/>
    <w:rsid w:val="002239EF"/>
    <w:rsid w:val="0022481C"/>
    <w:rsid w:val="002248C6"/>
    <w:rsid w:val="00224ABC"/>
    <w:rsid w:val="00225163"/>
    <w:rsid w:val="002251F6"/>
    <w:rsid w:val="00225489"/>
    <w:rsid w:val="002256C7"/>
    <w:rsid w:val="00225722"/>
    <w:rsid w:val="00226195"/>
    <w:rsid w:val="002266F6"/>
    <w:rsid w:val="002269DF"/>
    <w:rsid w:val="00226D4E"/>
    <w:rsid w:val="00226E4D"/>
    <w:rsid w:val="00227890"/>
    <w:rsid w:val="00227FAE"/>
    <w:rsid w:val="002302E2"/>
    <w:rsid w:val="00230AD9"/>
    <w:rsid w:val="00230ADA"/>
    <w:rsid w:val="00230B5D"/>
    <w:rsid w:val="00230FEF"/>
    <w:rsid w:val="002310EF"/>
    <w:rsid w:val="002312EB"/>
    <w:rsid w:val="0023157D"/>
    <w:rsid w:val="00231B70"/>
    <w:rsid w:val="00231C69"/>
    <w:rsid w:val="00231D8F"/>
    <w:rsid w:val="002321FE"/>
    <w:rsid w:val="0023222A"/>
    <w:rsid w:val="00232793"/>
    <w:rsid w:val="00232866"/>
    <w:rsid w:val="00232DBF"/>
    <w:rsid w:val="0023319C"/>
    <w:rsid w:val="002334D7"/>
    <w:rsid w:val="0023350D"/>
    <w:rsid w:val="00233843"/>
    <w:rsid w:val="00233AA4"/>
    <w:rsid w:val="0023418B"/>
    <w:rsid w:val="00234341"/>
    <w:rsid w:val="00234A9B"/>
    <w:rsid w:val="00234DFC"/>
    <w:rsid w:val="00234E2F"/>
    <w:rsid w:val="00234EA2"/>
    <w:rsid w:val="0023588F"/>
    <w:rsid w:val="00235BDA"/>
    <w:rsid w:val="00235C60"/>
    <w:rsid w:val="00236062"/>
    <w:rsid w:val="00236147"/>
    <w:rsid w:val="002366EF"/>
    <w:rsid w:val="002368F5"/>
    <w:rsid w:val="00236BB1"/>
    <w:rsid w:val="00237278"/>
    <w:rsid w:val="0024023C"/>
    <w:rsid w:val="00240811"/>
    <w:rsid w:val="00240C90"/>
    <w:rsid w:val="00241D91"/>
    <w:rsid w:val="0024211D"/>
    <w:rsid w:val="0024277F"/>
    <w:rsid w:val="00242EA5"/>
    <w:rsid w:val="002431AD"/>
    <w:rsid w:val="002433BB"/>
    <w:rsid w:val="0024382B"/>
    <w:rsid w:val="00243984"/>
    <w:rsid w:val="00243E18"/>
    <w:rsid w:val="00243FDA"/>
    <w:rsid w:val="002447B7"/>
    <w:rsid w:val="00244A61"/>
    <w:rsid w:val="00244AC2"/>
    <w:rsid w:val="00244BE1"/>
    <w:rsid w:val="00244C4E"/>
    <w:rsid w:val="0024543D"/>
    <w:rsid w:val="00245F20"/>
    <w:rsid w:val="00246284"/>
    <w:rsid w:val="002462B8"/>
    <w:rsid w:val="002463A6"/>
    <w:rsid w:val="002463F6"/>
    <w:rsid w:val="00246839"/>
    <w:rsid w:val="00246924"/>
    <w:rsid w:val="00246926"/>
    <w:rsid w:val="002469A4"/>
    <w:rsid w:val="00247026"/>
    <w:rsid w:val="002478CD"/>
    <w:rsid w:val="00247951"/>
    <w:rsid w:val="002500E7"/>
    <w:rsid w:val="00250181"/>
    <w:rsid w:val="00250669"/>
    <w:rsid w:val="00251473"/>
    <w:rsid w:val="002516B8"/>
    <w:rsid w:val="002517D4"/>
    <w:rsid w:val="00251895"/>
    <w:rsid w:val="0025275B"/>
    <w:rsid w:val="00252939"/>
    <w:rsid w:val="00252983"/>
    <w:rsid w:val="00252F89"/>
    <w:rsid w:val="00253747"/>
    <w:rsid w:val="00253B3D"/>
    <w:rsid w:val="00254344"/>
    <w:rsid w:val="00254424"/>
    <w:rsid w:val="0025452C"/>
    <w:rsid w:val="00254E03"/>
    <w:rsid w:val="002554AD"/>
    <w:rsid w:val="0025555E"/>
    <w:rsid w:val="00255608"/>
    <w:rsid w:val="0025591B"/>
    <w:rsid w:val="0025695A"/>
    <w:rsid w:val="00256FD9"/>
    <w:rsid w:val="0025780B"/>
    <w:rsid w:val="00260294"/>
    <w:rsid w:val="00260714"/>
    <w:rsid w:val="002616E3"/>
    <w:rsid w:val="00261CF6"/>
    <w:rsid w:val="00261DFA"/>
    <w:rsid w:val="002620D8"/>
    <w:rsid w:val="00262474"/>
    <w:rsid w:val="00262D46"/>
    <w:rsid w:val="00262E2D"/>
    <w:rsid w:val="002635DD"/>
    <w:rsid w:val="00263898"/>
    <w:rsid w:val="00263CFD"/>
    <w:rsid w:val="00263DD8"/>
    <w:rsid w:val="00263E0A"/>
    <w:rsid w:val="002644A7"/>
    <w:rsid w:val="002648DC"/>
    <w:rsid w:val="00264B45"/>
    <w:rsid w:val="0026567F"/>
    <w:rsid w:val="0026575C"/>
    <w:rsid w:val="002662B5"/>
    <w:rsid w:val="00266539"/>
    <w:rsid w:val="00266C4B"/>
    <w:rsid w:val="00266D6D"/>
    <w:rsid w:val="0027066B"/>
    <w:rsid w:val="002706B3"/>
    <w:rsid w:val="0027082C"/>
    <w:rsid w:val="00271704"/>
    <w:rsid w:val="00271899"/>
    <w:rsid w:val="00271CD8"/>
    <w:rsid w:val="00272823"/>
    <w:rsid w:val="00272A56"/>
    <w:rsid w:val="00272D0A"/>
    <w:rsid w:val="002732FD"/>
    <w:rsid w:val="00273BC3"/>
    <w:rsid w:val="00273CB6"/>
    <w:rsid w:val="00274337"/>
    <w:rsid w:val="00274697"/>
    <w:rsid w:val="00274BA5"/>
    <w:rsid w:val="0027543F"/>
    <w:rsid w:val="00275B3A"/>
    <w:rsid w:val="002763C2"/>
    <w:rsid w:val="00276AA7"/>
    <w:rsid w:val="002779C7"/>
    <w:rsid w:val="00277A54"/>
    <w:rsid w:val="00277B6E"/>
    <w:rsid w:val="00277C21"/>
    <w:rsid w:val="0028039B"/>
    <w:rsid w:val="002805B7"/>
    <w:rsid w:val="0028068A"/>
    <w:rsid w:val="00281264"/>
    <w:rsid w:val="0028185D"/>
    <w:rsid w:val="00281A80"/>
    <w:rsid w:val="00281BE0"/>
    <w:rsid w:val="00281BFC"/>
    <w:rsid w:val="00281C8C"/>
    <w:rsid w:val="00281E93"/>
    <w:rsid w:val="002823CA"/>
    <w:rsid w:val="00282555"/>
    <w:rsid w:val="0028391D"/>
    <w:rsid w:val="00283EC0"/>
    <w:rsid w:val="0028426A"/>
    <w:rsid w:val="00284793"/>
    <w:rsid w:val="002848AF"/>
    <w:rsid w:val="00285B21"/>
    <w:rsid w:val="00285C52"/>
    <w:rsid w:val="00285F48"/>
    <w:rsid w:val="00285FD7"/>
    <w:rsid w:val="00286877"/>
    <w:rsid w:val="002872B2"/>
    <w:rsid w:val="002873D2"/>
    <w:rsid w:val="00290775"/>
    <w:rsid w:val="00290BC9"/>
    <w:rsid w:val="00290C1A"/>
    <w:rsid w:val="002914DE"/>
    <w:rsid w:val="0029176D"/>
    <w:rsid w:val="00292459"/>
    <w:rsid w:val="002924BC"/>
    <w:rsid w:val="00292667"/>
    <w:rsid w:val="002927E3"/>
    <w:rsid w:val="00292BB9"/>
    <w:rsid w:val="00293538"/>
    <w:rsid w:val="00293AAE"/>
    <w:rsid w:val="002942D9"/>
    <w:rsid w:val="0029452A"/>
    <w:rsid w:val="00294782"/>
    <w:rsid w:val="00294C87"/>
    <w:rsid w:val="002955EE"/>
    <w:rsid w:val="00295704"/>
    <w:rsid w:val="0029598D"/>
    <w:rsid w:val="00295B77"/>
    <w:rsid w:val="002964D9"/>
    <w:rsid w:val="0029678B"/>
    <w:rsid w:val="00296DE9"/>
    <w:rsid w:val="0029771A"/>
    <w:rsid w:val="00297BE9"/>
    <w:rsid w:val="002A0102"/>
    <w:rsid w:val="002A0382"/>
    <w:rsid w:val="002A095E"/>
    <w:rsid w:val="002A0C7D"/>
    <w:rsid w:val="002A1AAA"/>
    <w:rsid w:val="002A2871"/>
    <w:rsid w:val="002A29C1"/>
    <w:rsid w:val="002A345C"/>
    <w:rsid w:val="002A3B66"/>
    <w:rsid w:val="002A4080"/>
    <w:rsid w:val="002A4A75"/>
    <w:rsid w:val="002A4CCA"/>
    <w:rsid w:val="002A4F7B"/>
    <w:rsid w:val="002A5514"/>
    <w:rsid w:val="002A5878"/>
    <w:rsid w:val="002A5F1E"/>
    <w:rsid w:val="002A623E"/>
    <w:rsid w:val="002A6351"/>
    <w:rsid w:val="002A6CB8"/>
    <w:rsid w:val="002A78AA"/>
    <w:rsid w:val="002A7B5D"/>
    <w:rsid w:val="002B02DC"/>
    <w:rsid w:val="002B051B"/>
    <w:rsid w:val="002B08E1"/>
    <w:rsid w:val="002B0D95"/>
    <w:rsid w:val="002B1453"/>
    <w:rsid w:val="002B1A98"/>
    <w:rsid w:val="002B20A7"/>
    <w:rsid w:val="002B21C5"/>
    <w:rsid w:val="002B24B9"/>
    <w:rsid w:val="002B25B8"/>
    <w:rsid w:val="002B31D7"/>
    <w:rsid w:val="002B3275"/>
    <w:rsid w:val="002B32F5"/>
    <w:rsid w:val="002B3856"/>
    <w:rsid w:val="002B3B36"/>
    <w:rsid w:val="002B3C33"/>
    <w:rsid w:val="002B40A5"/>
    <w:rsid w:val="002B46BF"/>
    <w:rsid w:val="002B4BE9"/>
    <w:rsid w:val="002B4CE6"/>
    <w:rsid w:val="002B4D2C"/>
    <w:rsid w:val="002B4D34"/>
    <w:rsid w:val="002B5C70"/>
    <w:rsid w:val="002B5F83"/>
    <w:rsid w:val="002B652F"/>
    <w:rsid w:val="002B66D2"/>
    <w:rsid w:val="002B67DA"/>
    <w:rsid w:val="002B6F2C"/>
    <w:rsid w:val="002B6FE7"/>
    <w:rsid w:val="002B791D"/>
    <w:rsid w:val="002B7C27"/>
    <w:rsid w:val="002C07CC"/>
    <w:rsid w:val="002C0B9D"/>
    <w:rsid w:val="002C0C51"/>
    <w:rsid w:val="002C178D"/>
    <w:rsid w:val="002C2175"/>
    <w:rsid w:val="002C25EE"/>
    <w:rsid w:val="002C2848"/>
    <w:rsid w:val="002C2995"/>
    <w:rsid w:val="002C3765"/>
    <w:rsid w:val="002C3EC6"/>
    <w:rsid w:val="002C4037"/>
    <w:rsid w:val="002C45E4"/>
    <w:rsid w:val="002C46AE"/>
    <w:rsid w:val="002C47AA"/>
    <w:rsid w:val="002C4D22"/>
    <w:rsid w:val="002C590A"/>
    <w:rsid w:val="002C59B4"/>
    <w:rsid w:val="002C5DF7"/>
    <w:rsid w:val="002C602D"/>
    <w:rsid w:val="002C69AF"/>
    <w:rsid w:val="002C6C70"/>
    <w:rsid w:val="002C7060"/>
    <w:rsid w:val="002C70F6"/>
    <w:rsid w:val="002C7163"/>
    <w:rsid w:val="002C7559"/>
    <w:rsid w:val="002D0448"/>
    <w:rsid w:val="002D04C1"/>
    <w:rsid w:val="002D04E6"/>
    <w:rsid w:val="002D07D9"/>
    <w:rsid w:val="002D0C0B"/>
    <w:rsid w:val="002D108E"/>
    <w:rsid w:val="002D1370"/>
    <w:rsid w:val="002D1C47"/>
    <w:rsid w:val="002D1E58"/>
    <w:rsid w:val="002D1F8D"/>
    <w:rsid w:val="002D2229"/>
    <w:rsid w:val="002D26AC"/>
    <w:rsid w:val="002D2B47"/>
    <w:rsid w:val="002D2B77"/>
    <w:rsid w:val="002D2E18"/>
    <w:rsid w:val="002D4647"/>
    <w:rsid w:val="002D4709"/>
    <w:rsid w:val="002D4890"/>
    <w:rsid w:val="002D4C5F"/>
    <w:rsid w:val="002D56B9"/>
    <w:rsid w:val="002D590A"/>
    <w:rsid w:val="002D5B5D"/>
    <w:rsid w:val="002D5E62"/>
    <w:rsid w:val="002D60D4"/>
    <w:rsid w:val="002D60E0"/>
    <w:rsid w:val="002D668A"/>
    <w:rsid w:val="002D6996"/>
    <w:rsid w:val="002D7CD6"/>
    <w:rsid w:val="002E0074"/>
    <w:rsid w:val="002E033F"/>
    <w:rsid w:val="002E0D40"/>
    <w:rsid w:val="002E0E17"/>
    <w:rsid w:val="002E1505"/>
    <w:rsid w:val="002E20EE"/>
    <w:rsid w:val="002E21A0"/>
    <w:rsid w:val="002E27EF"/>
    <w:rsid w:val="002E2FD5"/>
    <w:rsid w:val="002E315D"/>
    <w:rsid w:val="002E3B35"/>
    <w:rsid w:val="002E3DE2"/>
    <w:rsid w:val="002E3E8E"/>
    <w:rsid w:val="002E3EEA"/>
    <w:rsid w:val="002E45FD"/>
    <w:rsid w:val="002E480F"/>
    <w:rsid w:val="002E48C2"/>
    <w:rsid w:val="002E4952"/>
    <w:rsid w:val="002E4A06"/>
    <w:rsid w:val="002E4BC9"/>
    <w:rsid w:val="002E4C4A"/>
    <w:rsid w:val="002E6672"/>
    <w:rsid w:val="002E6D4A"/>
    <w:rsid w:val="002E6F30"/>
    <w:rsid w:val="002E6FEF"/>
    <w:rsid w:val="002E70AA"/>
    <w:rsid w:val="002E74EE"/>
    <w:rsid w:val="002E7D9F"/>
    <w:rsid w:val="002F0266"/>
    <w:rsid w:val="002F063C"/>
    <w:rsid w:val="002F064E"/>
    <w:rsid w:val="002F0860"/>
    <w:rsid w:val="002F12E9"/>
    <w:rsid w:val="002F1747"/>
    <w:rsid w:val="002F179F"/>
    <w:rsid w:val="002F227E"/>
    <w:rsid w:val="002F2477"/>
    <w:rsid w:val="002F2E10"/>
    <w:rsid w:val="002F314F"/>
    <w:rsid w:val="002F3916"/>
    <w:rsid w:val="002F4260"/>
    <w:rsid w:val="002F46FB"/>
    <w:rsid w:val="002F4988"/>
    <w:rsid w:val="002F52E0"/>
    <w:rsid w:val="002F5DAD"/>
    <w:rsid w:val="002F6931"/>
    <w:rsid w:val="002F7595"/>
    <w:rsid w:val="002F79C1"/>
    <w:rsid w:val="00300564"/>
    <w:rsid w:val="00300AD7"/>
    <w:rsid w:val="0030116C"/>
    <w:rsid w:val="00301F2D"/>
    <w:rsid w:val="00302290"/>
    <w:rsid w:val="0030299B"/>
    <w:rsid w:val="00302AFF"/>
    <w:rsid w:val="00302C26"/>
    <w:rsid w:val="00302D94"/>
    <w:rsid w:val="0030358B"/>
    <w:rsid w:val="003038E1"/>
    <w:rsid w:val="00303B5C"/>
    <w:rsid w:val="00303D59"/>
    <w:rsid w:val="00303F65"/>
    <w:rsid w:val="003046EF"/>
    <w:rsid w:val="003048BA"/>
    <w:rsid w:val="00304BAF"/>
    <w:rsid w:val="00305FD0"/>
    <w:rsid w:val="003061B5"/>
    <w:rsid w:val="00306CA2"/>
    <w:rsid w:val="00307402"/>
    <w:rsid w:val="00310252"/>
    <w:rsid w:val="00310B68"/>
    <w:rsid w:val="00310EA8"/>
    <w:rsid w:val="003115DA"/>
    <w:rsid w:val="00311B61"/>
    <w:rsid w:val="003124F5"/>
    <w:rsid w:val="00312710"/>
    <w:rsid w:val="00312FF7"/>
    <w:rsid w:val="00313238"/>
    <w:rsid w:val="003132EC"/>
    <w:rsid w:val="0031356D"/>
    <w:rsid w:val="00314BA8"/>
    <w:rsid w:val="00314CBA"/>
    <w:rsid w:val="00314DCD"/>
    <w:rsid w:val="00315466"/>
    <w:rsid w:val="0031579C"/>
    <w:rsid w:val="00315852"/>
    <w:rsid w:val="00316E72"/>
    <w:rsid w:val="0032054F"/>
    <w:rsid w:val="00320655"/>
    <w:rsid w:val="00321371"/>
    <w:rsid w:val="003218CF"/>
    <w:rsid w:val="00321A0C"/>
    <w:rsid w:val="00321B75"/>
    <w:rsid w:val="00321D91"/>
    <w:rsid w:val="0032227F"/>
    <w:rsid w:val="003223AD"/>
    <w:rsid w:val="00322873"/>
    <w:rsid w:val="00322C65"/>
    <w:rsid w:val="00322D62"/>
    <w:rsid w:val="00322D9F"/>
    <w:rsid w:val="003235A9"/>
    <w:rsid w:val="00323601"/>
    <w:rsid w:val="00323C34"/>
    <w:rsid w:val="00324D6F"/>
    <w:rsid w:val="00324E58"/>
    <w:rsid w:val="003250A1"/>
    <w:rsid w:val="00326463"/>
    <w:rsid w:val="00326473"/>
    <w:rsid w:val="003269B9"/>
    <w:rsid w:val="00326E92"/>
    <w:rsid w:val="00327079"/>
    <w:rsid w:val="003272A3"/>
    <w:rsid w:val="00327D63"/>
    <w:rsid w:val="003305A0"/>
    <w:rsid w:val="0033080F"/>
    <w:rsid w:val="003310B9"/>
    <w:rsid w:val="003312A2"/>
    <w:rsid w:val="00331456"/>
    <w:rsid w:val="00332162"/>
    <w:rsid w:val="00332684"/>
    <w:rsid w:val="0033299B"/>
    <w:rsid w:val="00332B49"/>
    <w:rsid w:val="00332D95"/>
    <w:rsid w:val="00333086"/>
    <w:rsid w:val="0033351A"/>
    <w:rsid w:val="0033449D"/>
    <w:rsid w:val="00334591"/>
    <w:rsid w:val="00334C50"/>
    <w:rsid w:val="00334DD5"/>
    <w:rsid w:val="00335138"/>
    <w:rsid w:val="003352AB"/>
    <w:rsid w:val="003357B5"/>
    <w:rsid w:val="00335801"/>
    <w:rsid w:val="003364DE"/>
    <w:rsid w:val="003366A9"/>
    <w:rsid w:val="00337232"/>
    <w:rsid w:val="00337988"/>
    <w:rsid w:val="00337CFC"/>
    <w:rsid w:val="00337E34"/>
    <w:rsid w:val="0034031A"/>
    <w:rsid w:val="00340444"/>
    <w:rsid w:val="003405AB"/>
    <w:rsid w:val="00340C92"/>
    <w:rsid w:val="003414DA"/>
    <w:rsid w:val="0034168B"/>
    <w:rsid w:val="00341726"/>
    <w:rsid w:val="00341965"/>
    <w:rsid w:val="003419FB"/>
    <w:rsid w:val="00341D5A"/>
    <w:rsid w:val="00342254"/>
    <w:rsid w:val="003427AA"/>
    <w:rsid w:val="00342856"/>
    <w:rsid w:val="00342EF0"/>
    <w:rsid w:val="00343624"/>
    <w:rsid w:val="003447C3"/>
    <w:rsid w:val="00345166"/>
    <w:rsid w:val="00345581"/>
    <w:rsid w:val="003459D7"/>
    <w:rsid w:val="00345A32"/>
    <w:rsid w:val="00346593"/>
    <w:rsid w:val="003467F0"/>
    <w:rsid w:val="00346EB8"/>
    <w:rsid w:val="003476C3"/>
    <w:rsid w:val="003477F5"/>
    <w:rsid w:val="00350085"/>
    <w:rsid w:val="00350190"/>
    <w:rsid w:val="003515B5"/>
    <w:rsid w:val="00351A01"/>
    <w:rsid w:val="00351D96"/>
    <w:rsid w:val="00352193"/>
    <w:rsid w:val="00352402"/>
    <w:rsid w:val="00353D0F"/>
    <w:rsid w:val="00353D7A"/>
    <w:rsid w:val="00353F8A"/>
    <w:rsid w:val="00354201"/>
    <w:rsid w:val="00354213"/>
    <w:rsid w:val="003542BA"/>
    <w:rsid w:val="003544A9"/>
    <w:rsid w:val="00354613"/>
    <w:rsid w:val="0035469D"/>
    <w:rsid w:val="003547C5"/>
    <w:rsid w:val="00354D28"/>
    <w:rsid w:val="003550E0"/>
    <w:rsid w:val="00355143"/>
    <w:rsid w:val="003552E1"/>
    <w:rsid w:val="00355CDC"/>
    <w:rsid w:val="00355E00"/>
    <w:rsid w:val="003562D1"/>
    <w:rsid w:val="00356477"/>
    <w:rsid w:val="00356B08"/>
    <w:rsid w:val="00356D4A"/>
    <w:rsid w:val="00357944"/>
    <w:rsid w:val="003579D6"/>
    <w:rsid w:val="00357CBD"/>
    <w:rsid w:val="00357D92"/>
    <w:rsid w:val="00361519"/>
    <w:rsid w:val="0036159B"/>
    <w:rsid w:val="00361E61"/>
    <w:rsid w:val="003620EF"/>
    <w:rsid w:val="00362E7A"/>
    <w:rsid w:val="00363B6C"/>
    <w:rsid w:val="00364009"/>
    <w:rsid w:val="003642DC"/>
    <w:rsid w:val="00364CA8"/>
    <w:rsid w:val="0036575E"/>
    <w:rsid w:val="003658E4"/>
    <w:rsid w:val="00365A1C"/>
    <w:rsid w:val="00365AF1"/>
    <w:rsid w:val="00365B8C"/>
    <w:rsid w:val="00365CA3"/>
    <w:rsid w:val="0036622D"/>
    <w:rsid w:val="00366801"/>
    <w:rsid w:val="00366964"/>
    <w:rsid w:val="00366B45"/>
    <w:rsid w:val="00366F9A"/>
    <w:rsid w:val="0036719E"/>
    <w:rsid w:val="0036763F"/>
    <w:rsid w:val="00367657"/>
    <w:rsid w:val="00367A37"/>
    <w:rsid w:val="003703F1"/>
    <w:rsid w:val="0037069C"/>
    <w:rsid w:val="00370D1F"/>
    <w:rsid w:val="00370E59"/>
    <w:rsid w:val="00370EBC"/>
    <w:rsid w:val="00370F36"/>
    <w:rsid w:val="00370FFC"/>
    <w:rsid w:val="00371198"/>
    <w:rsid w:val="00371F9C"/>
    <w:rsid w:val="00372078"/>
    <w:rsid w:val="00372773"/>
    <w:rsid w:val="003727D2"/>
    <w:rsid w:val="0037306A"/>
    <w:rsid w:val="003735F7"/>
    <w:rsid w:val="0037451B"/>
    <w:rsid w:val="00374C88"/>
    <w:rsid w:val="003756D3"/>
    <w:rsid w:val="003759F7"/>
    <w:rsid w:val="00375A93"/>
    <w:rsid w:val="00375B00"/>
    <w:rsid w:val="00375B41"/>
    <w:rsid w:val="00375FAC"/>
    <w:rsid w:val="0037647D"/>
    <w:rsid w:val="00376810"/>
    <w:rsid w:val="00376AC3"/>
    <w:rsid w:val="00376D67"/>
    <w:rsid w:val="00376DE8"/>
    <w:rsid w:val="00376EF6"/>
    <w:rsid w:val="00377135"/>
    <w:rsid w:val="003774D7"/>
    <w:rsid w:val="003775C3"/>
    <w:rsid w:val="0037767D"/>
    <w:rsid w:val="003776D8"/>
    <w:rsid w:val="00377CE0"/>
    <w:rsid w:val="00377F14"/>
    <w:rsid w:val="003803D7"/>
    <w:rsid w:val="00380B70"/>
    <w:rsid w:val="003811E3"/>
    <w:rsid w:val="00381362"/>
    <w:rsid w:val="00381388"/>
    <w:rsid w:val="0038156B"/>
    <w:rsid w:val="00381906"/>
    <w:rsid w:val="00381A92"/>
    <w:rsid w:val="00381FD7"/>
    <w:rsid w:val="003824B1"/>
    <w:rsid w:val="00382A30"/>
    <w:rsid w:val="00382C2F"/>
    <w:rsid w:val="00382D6D"/>
    <w:rsid w:val="003841DB"/>
    <w:rsid w:val="00384A3D"/>
    <w:rsid w:val="00384D41"/>
    <w:rsid w:val="00384D56"/>
    <w:rsid w:val="00384E58"/>
    <w:rsid w:val="003851E2"/>
    <w:rsid w:val="00385477"/>
    <w:rsid w:val="00385A7F"/>
    <w:rsid w:val="00385C42"/>
    <w:rsid w:val="00385D87"/>
    <w:rsid w:val="00385ED2"/>
    <w:rsid w:val="003862E1"/>
    <w:rsid w:val="00386A37"/>
    <w:rsid w:val="00387796"/>
    <w:rsid w:val="003877A0"/>
    <w:rsid w:val="0039000A"/>
    <w:rsid w:val="0039016F"/>
    <w:rsid w:val="00390A4A"/>
    <w:rsid w:val="00390BEB"/>
    <w:rsid w:val="00391239"/>
    <w:rsid w:val="00391EB3"/>
    <w:rsid w:val="003925C6"/>
    <w:rsid w:val="003925FE"/>
    <w:rsid w:val="00392960"/>
    <w:rsid w:val="00393024"/>
    <w:rsid w:val="003930AC"/>
    <w:rsid w:val="003932D7"/>
    <w:rsid w:val="00394436"/>
    <w:rsid w:val="0039451D"/>
    <w:rsid w:val="003948B8"/>
    <w:rsid w:val="00394A8B"/>
    <w:rsid w:val="00394E6E"/>
    <w:rsid w:val="003950AE"/>
    <w:rsid w:val="00395748"/>
    <w:rsid w:val="00395B03"/>
    <w:rsid w:val="003964E1"/>
    <w:rsid w:val="0039691F"/>
    <w:rsid w:val="00396FBC"/>
    <w:rsid w:val="00397354"/>
    <w:rsid w:val="003975F7"/>
    <w:rsid w:val="003976B9"/>
    <w:rsid w:val="00397BB8"/>
    <w:rsid w:val="00397E00"/>
    <w:rsid w:val="00397E62"/>
    <w:rsid w:val="00397EE4"/>
    <w:rsid w:val="003A04EF"/>
    <w:rsid w:val="003A0C67"/>
    <w:rsid w:val="003A0CAE"/>
    <w:rsid w:val="003A0DD2"/>
    <w:rsid w:val="003A0F31"/>
    <w:rsid w:val="003A0F45"/>
    <w:rsid w:val="003A1070"/>
    <w:rsid w:val="003A13C8"/>
    <w:rsid w:val="003A1739"/>
    <w:rsid w:val="003A1B09"/>
    <w:rsid w:val="003A1B30"/>
    <w:rsid w:val="003A2046"/>
    <w:rsid w:val="003A21CB"/>
    <w:rsid w:val="003A2271"/>
    <w:rsid w:val="003A2734"/>
    <w:rsid w:val="003A2982"/>
    <w:rsid w:val="003A2E16"/>
    <w:rsid w:val="003A2EBA"/>
    <w:rsid w:val="003A3459"/>
    <w:rsid w:val="003A35FA"/>
    <w:rsid w:val="003A38CF"/>
    <w:rsid w:val="003A3AE9"/>
    <w:rsid w:val="003A440C"/>
    <w:rsid w:val="003A4885"/>
    <w:rsid w:val="003A4C2E"/>
    <w:rsid w:val="003A4D77"/>
    <w:rsid w:val="003A545F"/>
    <w:rsid w:val="003A59D5"/>
    <w:rsid w:val="003A5AF9"/>
    <w:rsid w:val="003A5E9D"/>
    <w:rsid w:val="003A602B"/>
    <w:rsid w:val="003A6503"/>
    <w:rsid w:val="003A7320"/>
    <w:rsid w:val="003A741A"/>
    <w:rsid w:val="003A76B8"/>
    <w:rsid w:val="003A7EE0"/>
    <w:rsid w:val="003B022F"/>
    <w:rsid w:val="003B071C"/>
    <w:rsid w:val="003B0818"/>
    <w:rsid w:val="003B098E"/>
    <w:rsid w:val="003B0B12"/>
    <w:rsid w:val="003B0D9A"/>
    <w:rsid w:val="003B12FA"/>
    <w:rsid w:val="003B1498"/>
    <w:rsid w:val="003B164A"/>
    <w:rsid w:val="003B179F"/>
    <w:rsid w:val="003B1B52"/>
    <w:rsid w:val="003B1CD0"/>
    <w:rsid w:val="003B1D1B"/>
    <w:rsid w:val="003B27D6"/>
    <w:rsid w:val="003B2A66"/>
    <w:rsid w:val="003B332F"/>
    <w:rsid w:val="003B3956"/>
    <w:rsid w:val="003B3F77"/>
    <w:rsid w:val="003B400E"/>
    <w:rsid w:val="003B4D44"/>
    <w:rsid w:val="003B5288"/>
    <w:rsid w:val="003B552D"/>
    <w:rsid w:val="003B5927"/>
    <w:rsid w:val="003B5F38"/>
    <w:rsid w:val="003B5F51"/>
    <w:rsid w:val="003B6CFF"/>
    <w:rsid w:val="003C0393"/>
    <w:rsid w:val="003C0548"/>
    <w:rsid w:val="003C0D02"/>
    <w:rsid w:val="003C0DA8"/>
    <w:rsid w:val="003C26DB"/>
    <w:rsid w:val="003C2959"/>
    <w:rsid w:val="003C3E59"/>
    <w:rsid w:val="003C409C"/>
    <w:rsid w:val="003C4A22"/>
    <w:rsid w:val="003C4D1B"/>
    <w:rsid w:val="003C4EF2"/>
    <w:rsid w:val="003C5AFB"/>
    <w:rsid w:val="003C5BA4"/>
    <w:rsid w:val="003C5D5A"/>
    <w:rsid w:val="003C60C4"/>
    <w:rsid w:val="003C694C"/>
    <w:rsid w:val="003C6D8F"/>
    <w:rsid w:val="003C706A"/>
    <w:rsid w:val="003C7B68"/>
    <w:rsid w:val="003C7FB0"/>
    <w:rsid w:val="003D0067"/>
    <w:rsid w:val="003D0658"/>
    <w:rsid w:val="003D0661"/>
    <w:rsid w:val="003D0897"/>
    <w:rsid w:val="003D092E"/>
    <w:rsid w:val="003D0B01"/>
    <w:rsid w:val="003D14FA"/>
    <w:rsid w:val="003D1687"/>
    <w:rsid w:val="003D16B4"/>
    <w:rsid w:val="003D1C12"/>
    <w:rsid w:val="003D2837"/>
    <w:rsid w:val="003D29CD"/>
    <w:rsid w:val="003D2C07"/>
    <w:rsid w:val="003D2D98"/>
    <w:rsid w:val="003D3AA1"/>
    <w:rsid w:val="003D41A2"/>
    <w:rsid w:val="003D41C7"/>
    <w:rsid w:val="003D46B2"/>
    <w:rsid w:val="003D4D70"/>
    <w:rsid w:val="003D4FBF"/>
    <w:rsid w:val="003D5444"/>
    <w:rsid w:val="003D5687"/>
    <w:rsid w:val="003D59B6"/>
    <w:rsid w:val="003D6F6A"/>
    <w:rsid w:val="003D709E"/>
    <w:rsid w:val="003D7119"/>
    <w:rsid w:val="003D724F"/>
    <w:rsid w:val="003D7358"/>
    <w:rsid w:val="003D7504"/>
    <w:rsid w:val="003D756F"/>
    <w:rsid w:val="003E0338"/>
    <w:rsid w:val="003E1363"/>
    <w:rsid w:val="003E1787"/>
    <w:rsid w:val="003E1AA2"/>
    <w:rsid w:val="003E1B9A"/>
    <w:rsid w:val="003E2A66"/>
    <w:rsid w:val="003E38AD"/>
    <w:rsid w:val="003E3B34"/>
    <w:rsid w:val="003E3F4B"/>
    <w:rsid w:val="003E3FC5"/>
    <w:rsid w:val="003E4621"/>
    <w:rsid w:val="003E4A52"/>
    <w:rsid w:val="003E5455"/>
    <w:rsid w:val="003E5A02"/>
    <w:rsid w:val="003E602C"/>
    <w:rsid w:val="003E6248"/>
    <w:rsid w:val="003E630A"/>
    <w:rsid w:val="003E664D"/>
    <w:rsid w:val="003E6EA0"/>
    <w:rsid w:val="003E6F50"/>
    <w:rsid w:val="003E738C"/>
    <w:rsid w:val="003F0253"/>
    <w:rsid w:val="003F0462"/>
    <w:rsid w:val="003F0A83"/>
    <w:rsid w:val="003F0E8A"/>
    <w:rsid w:val="003F17CB"/>
    <w:rsid w:val="003F1C20"/>
    <w:rsid w:val="003F1E1A"/>
    <w:rsid w:val="003F23AD"/>
    <w:rsid w:val="003F23C2"/>
    <w:rsid w:val="003F2C2F"/>
    <w:rsid w:val="003F2F7F"/>
    <w:rsid w:val="003F325D"/>
    <w:rsid w:val="003F3B9B"/>
    <w:rsid w:val="003F4525"/>
    <w:rsid w:val="003F4676"/>
    <w:rsid w:val="003F4EE7"/>
    <w:rsid w:val="003F5315"/>
    <w:rsid w:val="003F5345"/>
    <w:rsid w:val="003F57B7"/>
    <w:rsid w:val="003F5CB4"/>
    <w:rsid w:val="003F606C"/>
    <w:rsid w:val="003F6071"/>
    <w:rsid w:val="003F6075"/>
    <w:rsid w:val="003F6C2F"/>
    <w:rsid w:val="003F7107"/>
    <w:rsid w:val="00400614"/>
    <w:rsid w:val="00401354"/>
    <w:rsid w:val="004013AE"/>
    <w:rsid w:val="004014EB"/>
    <w:rsid w:val="004014F6"/>
    <w:rsid w:val="00401E9F"/>
    <w:rsid w:val="004026EA"/>
    <w:rsid w:val="004029C9"/>
    <w:rsid w:val="00402A0E"/>
    <w:rsid w:val="00402AF6"/>
    <w:rsid w:val="004030D7"/>
    <w:rsid w:val="004032E1"/>
    <w:rsid w:val="00403533"/>
    <w:rsid w:val="004035DC"/>
    <w:rsid w:val="004042EC"/>
    <w:rsid w:val="00404638"/>
    <w:rsid w:val="00405052"/>
    <w:rsid w:val="004050AF"/>
    <w:rsid w:val="0040532B"/>
    <w:rsid w:val="00405348"/>
    <w:rsid w:val="00405A44"/>
    <w:rsid w:val="00405B21"/>
    <w:rsid w:val="00405E92"/>
    <w:rsid w:val="00406537"/>
    <w:rsid w:val="00406703"/>
    <w:rsid w:val="004067F1"/>
    <w:rsid w:val="00406AF3"/>
    <w:rsid w:val="00406C60"/>
    <w:rsid w:val="0040705A"/>
    <w:rsid w:val="004071FC"/>
    <w:rsid w:val="00407730"/>
    <w:rsid w:val="00410626"/>
    <w:rsid w:val="004108B2"/>
    <w:rsid w:val="00410947"/>
    <w:rsid w:val="00410E4D"/>
    <w:rsid w:val="0041194A"/>
    <w:rsid w:val="00411F86"/>
    <w:rsid w:val="004122D7"/>
    <w:rsid w:val="004128CD"/>
    <w:rsid w:val="00412DDA"/>
    <w:rsid w:val="00413B66"/>
    <w:rsid w:val="00413CB9"/>
    <w:rsid w:val="00414484"/>
    <w:rsid w:val="00414720"/>
    <w:rsid w:val="00414CBD"/>
    <w:rsid w:val="00415817"/>
    <w:rsid w:val="004158A1"/>
    <w:rsid w:val="00415D6C"/>
    <w:rsid w:val="00416118"/>
    <w:rsid w:val="00416380"/>
    <w:rsid w:val="00416459"/>
    <w:rsid w:val="004167F7"/>
    <w:rsid w:val="00416977"/>
    <w:rsid w:val="00417787"/>
    <w:rsid w:val="00417C7F"/>
    <w:rsid w:val="004202FA"/>
    <w:rsid w:val="00420FF2"/>
    <w:rsid w:val="004212DE"/>
    <w:rsid w:val="00421361"/>
    <w:rsid w:val="00421940"/>
    <w:rsid w:val="00421C80"/>
    <w:rsid w:val="00421D02"/>
    <w:rsid w:val="00422AFE"/>
    <w:rsid w:val="004232C2"/>
    <w:rsid w:val="00424026"/>
    <w:rsid w:val="004244A0"/>
    <w:rsid w:val="0042456F"/>
    <w:rsid w:val="004246B9"/>
    <w:rsid w:val="0042499A"/>
    <w:rsid w:val="00424A6B"/>
    <w:rsid w:val="00424F51"/>
    <w:rsid w:val="00425180"/>
    <w:rsid w:val="00425749"/>
    <w:rsid w:val="00425793"/>
    <w:rsid w:val="004257F9"/>
    <w:rsid w:val="004258C7"/>
    <w:rsid w:val="00425D57"/>
    <w:rsid w:val="004265C0"/>
    <w:rsid w:val="004266A0"/>
    <w:rsid w:val="00426C85"/>
    <w:rsid w:val="00426F1D"/>
    <w:rsid w:val="0042749B"/>
    <w:rsid w:val="0043002A"/>
    <w:rsid w:val="00430C81"/>
    <w:rsid w:val="00430CF4"/>
    <w:rsid w:val="00431A58"/>
    <w:rsid w:val="00431CB8"/>
    <w:rsid w:val="004327AF"/>
    <w:rsid w:val="004329F4"/>
    <w:rsid w:val="00432CDB"/>
    <w:rsid w:val="00432F72"/>
    <w:rsid w:val="004338B8"/>
    <w:rsid w:val="00433F0F"/>
    <w:rsid w:val="004342E3"/>
    <w:rsid w:val="00434796"/>
    <w:rsid w:val="0043502D"/>
    <w:rsid w:val="00435D59"/>
    <w:rsid w:val="00435FF7"/>
    <w:rsid w:val="004377B0"/>
    <w:rsid w:val="00437BC6"/>
    <w:rsid w:val="00437E7F"/>
    <w:rsid w:val="00437F09"/>
    <w:rsid w:val="00440373"/>
    <w:rsid w:val="00440D74"/>
    <w:rsid w:val="0044171E"/>
    <w:rsid w:val="00441B5F"/>
    <w:rsid w:val="00441DE7"/>
    <w:rsid w:val="00442238"/>
    <w:rsid w:val="00442434"/>
    <w:rsid w:val="00442445"/>
    <w:rsid w:val="00442549"/>
    <w:rsid w:val="0044303E"/>
    <w:rsid w:val="0044373D"/>
    <w:rsid w:val="004439F0"/>
    <w:rsid w:val="00443DC5"/>
    <w:rsid w:val="00444117"/>
    <w:rsid w:val="004441E1"/>
    <w:rsid w:val="00444236"/>
    <w:rsid w:val="004448AA"/>
    <w:rsid w:val="00444D88"/>
    <w:rsid w:val="00445C0D"/>
    <w:rsid w:val="00445CEF"/>
    <w:rsid w:val="00445F19"/>
    <w:rsid w:val="004460B6"/>
    <w:rsid w:val="004463A6"/>
    <w:rsid w:val="004464D5"/>
    <w:rsid w:val="004468E8"/>
    <w:rsid w:val="00446CC5"/>
    <w:rsid w:val="00446FF7"/>
    <w:rsid w:val="00447193"/>
    <w:rsid w:val="0044736B"/>
    <w:rsid w:val="0044743D"/>
    <w:rsid w:val="00447455"/>
    <w:rsid w:val="004475AE"/>
    <w:rsid w:val="0044768B"/>
    <w:rsid w:val="00447819"/>
    <w:rsid w:val="0044793E"/>
    <w:rsid w:val="00447AB5"/>
    <w:rsid w:val="00447FD8"/>
    <w:rsid w:val="0045014C"/>
    <w:rsid w:val="0045023E"/>
    <w:rsid w:val="00450769"/>
    <w:rsid w:val="0045103C"/>
    <w:rsid w:val="0045122F"/>
    <w:rsid w:val="0045137E"/>
    <w:rsid w:val="004513D3"/>
    <w:rsid w:val="00451CCE"/>
    <w:rsid w:val="00452DBD"/>
    <w:rsid w:val="00452DC1"/>
    <w:rsid w:val="00453104"/>
    <w:rsid w:val="004531CF"/>
    <w:rsid w:val="00453B9B"/>
    <w:rsid w:val="00454133"/>
    <w:rsid w:val="00454DB0"/>
    <w:rsid w:val="00454DF2"/>
    <w:rsid w:val="00454ED4"/>
    <w:rsid w:val="00455318"/>
    <w:rsid w:val="00455956"/>
    <w:rsid w:val="00455BB8"/>
    <w:rsid w:val="00455D05"/>
    <w:rsid w:val="00455DB3"/>
    <w:rsid w:val="00456D70"/>
    <w:rsid w:val="00457950"/>
    <w:rsid w:val="00457C21"/>
    <w:rsid w:val="004606FA"/>
    <w:rsid w:val="0046115D"/>
    <w:rsid w:val="00461296"/>
    <w:rsid w:val="004615E9"/>
    <w:rsid w:val="00461635"/>
    <w:rsid w:val="00462986"/>
    <w:rsid w:val="00462AE0"/>
    <w:rsid w:val="00463361"/>
    <w:rsid w:val="00463A2C"/>
    <w:rsid w:val="00463A61"/>
    <w:rsid w:val="00463DB0"/>
    <w:rsid w:val="004643B6"/>
    <w:rsid w:val="004649F6"/>
    <w:rsid w:val="00464EC7"/>
    <w:rsid w:val="0046570A"/>
    <w:rsid w:val="00465810"/>
    <w:rsid w:val="00465908"/>
    <w:rsid w:val="00465C95"/>
    <w:rsid w:val="004667CF"/>
    <w:rsid w:val="00466C1C"/>
    <w:rsid w:val="00466FF2"/>
    <w:rsid w:val="004670E2"/>
    <w:rsid w:val="004678F1"/>
    <w:rsid w:val="00467AD4"/>
    <w:rsid w:val="00467DAD"/>
    <w:rsid w:val="004702EC"/>
    <w:rsid w:val="00470785"/>
    <w:rsid w:val="004719B0"/>
    <w:rsid w:val="00473014"/>
    <w:rsid w:val="0047364B"/>
    <w:rsid w:val="004737DF"/>
    <w:rsid w:val="00474297"/>
    <w:rsid w:val="0047449A"/>
    <w:rsid w:val="004745D4"/>
    <w:rsid w:val="00474AA1"/>
    <w:rsid w:val="00474C07"/>
    <w:rsid w:val="00475177"/>
    <w:rsid w:val="004756ED"/>
    <w:rsid w:val="004759D8"/>
    <w:rsid w:val="00475BFB"/>
    <w:rsid w:val="00475C13"/>
    <w:rsid w:val="00476110"/>
    <w:rsid w:val="00476760"/>
    <w:rsid w:val="0047694D"/>
    <w:rsid w:val="00477144"/>
    <w:rsid w:val="004775CE"/>
    <w:rsid w:val="00477F47"/>
    <w:rsid w:val="00480163"/>
    <w:rsid w:val="0048053B"/>
    <w:rsid w:val="004809DB"/>
    <w:rsid w:val="00480CC8"/>
    <w:rsid w:val="00481013"/>
    <w:rsid w:val="00481B6D"/>
    <w:rsid w:val="00481E56"/>
    <w:rsid w:val="0048225A"/>
    <w:rsid w:val="004826FB"/>
    <w:rsid w:val="0048282D"/>
    <w:rsid w:val="00482ADB"/>
    <w:rsid w:val="00483293"/>
    <w:rsid w:val="0048338D"/>
    <w:rsid w:val="00483BAC"/>
    <w:rsid w:val="00484281"/>
    <w:rsid w:val="00484CA3"/>
    <w:rsid w:val="00484F6C"/>
    <w:rsid w:val="00485C01"/>
    <w:rsid w:val="00485D9B"/>
    <w:rsid w:val="00486092"/>
    <w:rsid w:val="00486664"/>
    <w:rsid w:val="0048671C"/>
    <w:rsid w:val="00487981"/>
    <w:rsid w:val="00487A64"/>
    <w:rsid w:val="00487B9C"/>
    <w:rsid w:val="00490CC7"/>
    <w:rsid w:val="00490D4C"/>
    <w:rsid w:val="00490E58"/>
    <w:rsid w:val="004913BE"/>
    <w:rsid w:val="00491464"/>
    <w:rsid w:val="00491482"/>
    <w:rsid w:val="00491E7D"/>
    <w:rsid w:val="00491FAF"/>
    <w:rsid w:val="00492147"/>
    <w:rsid w:val="004923F1"/>
    <w:rsid w:val="0049256E"/>
    <w:rsid w:val="0049296E"/>
    <w:rsid w:val="00492B80"/>
    <w:rsid w:val="004930B0"/>
    <w:rsid w:val="0049400A"/>
    <w:rsid w:val="00494C31"/>
    <w:rsid w:val="00494DF5"/>
    <w:rsid w:val="00494F64"/>
    <w:rsid w:val="00494FC4"/>
    <w:rsid w:val="00495884"/>
    <w:rsid w:val="00495984"/>
    <w:rsid w:val="00496480"/>
    <w:rsid w:val="00496651"/>
    <w:rsid w:val="00496BF0"/>
    <w:rsid w:val="00496FB6"/>
    <w:rsid w:val="00497152"/>
    <w:rsid w:val="004974EB"/>
    <w:rsid w:val="0049753E"/>
    <w:rsid w:val="00497BAA"/>
    <w:rsid w:val="004A112E"/>
    <w:rsid w:val="004A1270"/>
    <w:rsid w:val="004A135C"/>
    <w:rsid w:val="004A1393"/>
    <w:rsid w:val="004A2279"/>
    <w:rsid w:val="004A289E"/>
    <w:rsid w:val="004A2F8D"/>
    <w:rsid w:val="004A3004"/>
    <w:rsid w:val="004A4420"/>
    <w:rsid w:val="004A4F3A"/>
    <w:rsid w:val="004A525D"/>
    <w:rsid w:val="004A55E0"/>
    <w:rsid w:val="004A5A99"/>
    <w:rsid w:val="004A5EF6"/>
    <w:rsid w:val="004A5F72"/>
    <w:rsid w:val="004A6884"/>
    <w:rsid w:val="004A7075"/>
    <w:rsid w:val="004A74B9"/>
    <w:rsid w:val="004A7C60"/>
    <w:rsid w:val="004A7E1A"/>
    <w:rsid w:val="004B0441"/>
    <w:rsid w:val="004B04D1"/>
    <w:rsid w:val="004B0699"/>
    <w:rsid w:val="004B07EB"/>
    <w:rsid w:val="004B098D"/>
    <w:rsid w:val="004B0F3C"/>
    <w:rsid w:val="004B136D"/>
    <w:rsid w:val="004B1E72"/>
    <w:rsid w:val="004B1F24"/>
    <w:rsid w:val="004B2127"/>
    <w:rsid w:val="004B24B9"/>
    <w:rsid w:val="004B2739"/>
    <w:rsid w:val="004B296D"/>
    <w:rsid w:val="004B2DEE"/>
    <w:rsid w:val="004B2F0E"/>
    <w:rsid w:val="004B40F8"/>
    <w:rsid w:val="004B43C2"/>
    <w:rsid w:val="004B5398"/>
    <w:rsid w:val="004B54B5"/>
    <w:rsid w:val="004B54D3"/>
    <w:rsid w:val="004B5977"/>
    <w:rsid w:val="004B64DF"/>
    <w:rsid w:val="004B6952"/>
    <w:rsid w:val="004B6A28"/>
    <w:rsid w:val="004B6BD9"/>
    <w:rsid w:val="004B6ECF"/>
    <w:rsid w:val="004B73FE"/>
    <w:rsid w:val="004B74B0"/>
    <w:rsid w:val="004B7C12"/>
    <w:rsid w:val="004C064F"/>
    <w:rsid w:val="004C180A"/>
    <w:rsid w:val="004C1854"/>
    <w:rsid w:val="004C2401"/>
    <w:rsid w:val="004C2C15"/>
    <w:rsid w:val="004C2DEE"/>
    <w:rsid w:val="004C3AA9"/>
    <w:rsid w:val="004C4C37"/>
    <w:rsid w:val="004C4C49"/>
    <w:rsid w:val="004C4D65"/>
    <w:rsid w:val="004C5227"/>
    <w:rsid w:val="004C5313"/>
    <w:rsid w:val="004C57B1"/>
    <w:rsid w:val="004C590D"/>
    <w:rsid w:val="004C639B"/>
    <w:rsid w:val="004C680C"/>
    <w:rsid w:val="004C6875"/>
    <w:rsid w:val="004C6F55"/>
    <w:rsid w:val="004C7A6F"/>
    <w:rsid w:val="004C7C3D"/>
    <w:rsid w:val="004C7F99"/>
    <w:rsid w:val="004C7FF6"/>
    <w:rsid w:val="004D00F3"/>
    <w:rsid w:val="004D0182"/>
    <w:rsid w:val="004D048E"/>
    <w:rsid w:val="004D0A54"/>
    <w:rsid w:val="004D0B6B"/>
    <w:rsid w:val="004D0D01"/>
    <w:rsid w:val="004D0F41"/>
    <w:rsid w:val="004D1108"/>
    <w:rsid w:val="004D14D7"/>
    <w:rsid w:val="004D19C0"/>
    <w:rsid w:val="004D2545"/>
    <w:rsid w:val="004D2BC9"/>
    <w:rsid w:val="004D33DD"/>
    <w:rsid w:val="004D35BE"/>
    <w:rsid w:val="004D3839"/>
    <w:rsid w:val="004D387E"/>
    <w:rsid w:val="004D3BBE"/>
    <w:rsid w:val="004D5201"/>
    <w:rsid w:val="004D52E8"/>
    <w:rsid w:val="004D5A29"/>
    <w:rsid w:val="004D6212"/>
    <w:rsid w:val="004D66CB"/>
    <w:rsid w:val="004D6843"/>
    <w:rsid w:val="004D6CD2"/>
    <w:rsid w:val="004D6DF1"/>
    <w:rsid w:val="004D6E69"/>
    <w:rsid w:val="004D73D1"/>
    <w:rsid w:val="004E06EC"/>
    <w:rsid w:val="004E0BB5"/>
    <w:rsid w:val="004E0C6D"/>
    <w:rsid w:val="004E0CF1"/>
    <w:rsid w:val="004E0D8F"/>
    <w:rsid w:val="004E1232"/>
    <w:rsid w:val="004E1454"/>
    <w:rsid w:val="004E270C"/>
    <w:rsid w:val="004E2B3F"/>
    <w:rsid w:val="004E2BC7"/>
    <w:rsid w:val="004E2D7B"/>
    <w:rsid w:val="004E321F"/>
    <w:rsid w:val="004E3B5D"/>
    <w:rsid w:val="004E494B"/>
    <w:rsid w:val="004E4C5B"/>
    <w:rsid w:val="004E6333"/>
    <w:rsid w:val="004E6804"/>
    <w:rsid w:val="004E6A63"/>
    <w:rsid w:val="004E6D0B"/>
    <w:rsid w:val="004E7031"/>
    <w:rsid w:val="004E7AF1"/>
    <w:rsid w:val="004E7DDF"/>
    <w:rsid w:val="004F0910"/>
    <w:rsid w:val="004F0FAA"/>
    <w:rsid w:val="004F10B9"/>
    <w:rsid w:val="004F14D9"/>
    <w:rsid w:val="004F1538"/>
    <w:rsid w:val="004F158A"/>
    <w:rsid w:val="004F17A0"/>
    <w:rsid w:val="004F18F4"/>
    <w:rsid w:val="004F1C9E"/>
    <w:rsid w:val="004F1FBB"/>
    <w:rsid w:val="004F2145"/>
    <w:rsid w:val="004F2DAB"/>
    <w:rsid w:val="004F30DE"/>
    <w:rsid w:val="004F3A79"/>
    <w:rsid w:val="004F44EB"/>
    <w:rsid w:val="004F4942"/>
    <w:rsid w:val="004F4A57"/>
    <w:rsid w:val="004F4F14"/>
    <w:rsid w:val="004F52A3"/>
    <w:rsid w:val="004F595D"/>
    <w:rsid w:val="004F5B83"/>
    <w:rsid w:val="004F5F02"/>
    <w:rsid w:val="004F63F7"/>
    <w:rsid w:val="004F69B1"/>
    <w:rsid w:val="004F69ED"/>
    <w:rsid w:val="004F6D28"/>
    <w:rsid w:val="004F7936"/>
    <w:rsid w:val="004F7A5B"/>
    <w:rsid w:val="004F7D72"/>
    <w:rsid w:val="004F7EDB"/>
    <w:rsid w:val="00500134"/>
    <w:rsid w:val="00500702"/>
    <w:rsid w:val="0050076A"/>
    <w:rsid w:val="0050094D"/>
    <w:rsid w:val="00500ADF"/>
    <w:rsid w:val="005012A2"/>
    <w:rsid w:val="0050175A"/>
    <w:rsid w:val="0050282B"/>
    <w:rsid w:val="00502D60"/>
    <w:rsid w:val="00502DC5"/>
    <w:rsid w:val="00503468"/>
    <w:rsid w:val="00503F09"/>
    <w:rsid w:val="005040F4"/>
    <w:rsid w:val="00504B77"/>
    <w:rsid w:val="00504D82"/>
    <w:rsid w:val="00504E7D"/>
    <w:rsid w:val="005052D2"/>
    <w:rsid w:val="00505418"/>
    <w:rsid w:val="00505637"/>
    <w:rsid w:val="00505B5E"/>
    <w:rsid w:val="00506497"/>
    <w:rsid w:val="00506767"/>
    <w:rsid w:val="00506901"/>
    <w:rsid w:val="00506E8F"/>
    <w:rsid w:val="0050711C"/>
    <w:rsid w:val="00507494"/>
    <w:rsid w:val="005100A5"/>
    <w:rsid w:val="00510155"/>
    <w:rsid w:val="0051033F"/>
    <w:rsid w:val="00510D3E"/>
    <w:rsid w:val="00511011"/>
    <w:rsid w:val="0051123D"/>
    <w:rsid w:val="00511478"/>
    <w:rsid w:val="00512004"/>
    <w:rsid w:val="00512185"/>
    <w:rsid w:val="005135A8"/>
    <w:rsid w:val="00513BCF"/>
    <w:rsid w:val="00513BD7"/>
    <w:rsid w:val="00514832"/>
    <w:rsid w:val="00514B56"/>
    <w:rsid w:val="005151B0"/>
    <w:rsid w:val="0051520B"/>
    <w:rsid w:val="005156FE"/>
    <w:rsid w:val="005167A5"/>
    <w:rsid w:val="00516A4A"/>
    <w:rsid w:val="00516CAC"/>
    <w:rsid w:val="00516DCA"/>
    <w:rsid w:val="00516FC8"/>
    <w:rsid w:val="00517079"/>
    <w:rsid w:val="005170EA"/>
    <w:rsid w:val="005177F7"/>
    <w:rsid w:val="005202F5"/>
    <w:rsid w:val="00520461"/>
    <w:rsid w:val="00520934"/>
    <w:rsid w:val="00520A69"/>
    <w:rsid w:val="00520B58"/>
    <w:rsid w:val="00520D16"/>
    <w:rsid w:val="00520E87"/>
    <w:rsid w:val="00521738"/>
    <w:rsid w:val="00521D0F"/>
    <w:rsid w:val="00521EA9"/>
    <w:rsid w:val="0052209A"/>
    <w:rsid w:val="00522616"/>
    <w:rsid w:val="005236A4"/>
    <w:rsid w:val="0052396C"/>
    <w:rsid w:val="00523C54"/>
    <w:rsid w:val="00523C72"/>
    <w:rsid w:val="00523D72"/>
    <w:rsid w:val="005244BD"/>
    <w:rsid w:val="00524887"/>
    <w:rsid w:val="005250E0"/>
    <w:rsid w:val="00525A34"/>
    <w:rsid w:val="00525BF0"/>
    <w:rsid w:val="0052632F"/>
    <w:rsid w:val="00526B03"/>
    <w:rsid w:val="005275B4"/>
    <w:rsid w:val="00527781"/>
    <w:rsid w:val="00527A3A"/>
    <w:rsid w:val="00530713"/>
    <w:rsid w:val="00530B8F"/>
    <w:rsid w:val="0053150E"/>
    <w:rsid w:val="00531D3C"/>
    <w:rsid w:val="00531F8D"/>
    <w:rsid w:val="00532439"/>
    <w:rsid w:val="0053267A"/>
    <w:rsid w:val="0053334B"/>
    <w:rsid w:val="005335C4"/>
    <w:rsid w:val="00533C49"/>
    <w:rsid w:val="00534045"/>
    <w:rsid w:val="00534811"/>
    <w:rsid w:val="005351A4"/>
    <w:rsid w:val="005353FE"/>
    <w:rsid w:val="00535595"/>
    <w:rsid w:val="00535AE1"/>
    <w:rsid w:val="00536484"/>
    <w:rsid w:val="00536863"/>
    <w:rsid w:val="00536B05"/>
    <w:rsid w:val="00536B67"/>
    <w:rsid w:val="00536F48"/>
    <w:rsid w:val="00537E47"/>
    <w:rsid w:val="0054052A"/>
    <w:rsid w:val="005405E3"/>
    <w:rsid w:val="00540AF3"/>
    <w:rsid w:val="00540D80"/>
    <w:rsid w:val="005411B1"/>
    <w:rsid w:val="005416F9"/>
    <w:rsid w:val="00542941"/>
    <w:rsid w:val="005429EA"/>
    <w:rsid w:val="00542A39"/>
    <w:rsid w:val="00542A6E"/>
    <w:rsid w:val="00542F4A"/>
    <w:rsid w:val="00543266"/>
    <w:rsid w:val="0054347F"/>
    <w:rsid w:val="00543829"/>
    <w:rsid w:val="00543AE4"/>
    <w:rsid w:val="00543EAC"/>
    <w:rsid w:val="005441F3"/>
    <w:rsid w:val="005444EE"/>
    <w:rsid w:val="0054491D"/>
    <w:rsid w:val="00544A49"/>
    <w:rsid w:val="00545014"/>
    <w:rsid w:val="00545719"/>
    <w:rsid w:val="00545A7A"/>
    <w:rsid w:val="00546D97"/>
    <w:rsid w:val="00550639"/>
    <w:rsid w:val="0055113D"/>
    <w:rsid w:val="005514CA"/>
    <w:rsid w:val="00551C16"/>
    <w:rsid w:val="00551FCE"/>
    <w:rsid w:val="00552659"/>
    <w:rsid w:val="00552F25"/>
    <w:rsid w:val="0055360E"/>
    <w:rsid w:val="00553869"/>
    <w:rsid w:val="00553D60"/>
    <w:rsid w:val="00553DB4"/>
    <w:rsid w:val="005540BF"/>
    <w:rsid w:val="00554219"/>
    <w:rsid w:val="0055469F"/>
    <w:rsid w:val="00554BE8"/>
    <w:rsid w:val="00555099"/>
    <w:rsid w:val="005557CB"/>
    <w:rsid w:val="005558F4"/>
    <w:rsid w:val="00555B4D"/>
    <w:rsid w:val="00555D7A"/>
    <w:rsid w:val="00556020"/>
    <w:rsid w:val="00556837"/>
    <w:rsid w:val="00556968"/>
    <w:rsid w:val="00556BD2"/>
    <w:rsid w:val="00556D54"/>
    <w:rsid w:val="005571AA"/>
    <w:rsid w:val="005578AF"/>
    <w:rsid w:val="0056004A"/>
    <w:rsid w:val="00560191"/>
    <w:rsid w:val="00560383"/>
    <w:rsid w:val="005605DD"/>
    <w:rsid w:val="00561061"/>
    <w:rsid w:val="005612A0"/>
    <w:rsid w:val="00561698"/>
    <w:rsid w:val="00561C68"/>
    <w:rsid w:val="00561E06"/>
    <w:rsid w:val="00562021"/>
    <w:rsid w:val="0056251D"/>
    <w:rsid w:val="00562837"/>
    <w:rsid w:val="0056385C"/>
    <w:rsid w:val="00563C0F"/>
    <w:rsid w:val="00564084"/>
    <w:rsid w:val="00564401"/>
    <w:rsid w:val="0056461D"/>
    <w:rsid w:val="005647F6"/>
    <w:rsid w:val="00564B18"/>
    <w:rsid w:val="005651F5"/>
    <w:rsid w:val="00565346"/>
    <w:rsid w:val="005654EC"/>
    <w:rsid w:val="00565669"/>
    <w:rsid w:val="00565BC2"/>
    <w:rsid w:val="0056688E"/>
    <w:rsid w:val="005671E4"/>
    <w:rsid w:val="00567BC8"/>
    <w:rsid w:val="00567E51"/>
    <w:rsid w:val="00570F16"/>
    <w:rsid w:val="00571345"/>
    <w:rsid w:val="005717FE"/>
    <w:rsid w:val="0057196C"/>
    <w:rsid w:val="00572957"/>
    <w:rsid w:val="00572C9C"/>
    <w:rsid w:val="00573223"/>
    <w:rsid w:val="00573292"/>
    <w:rsid w:val="005732EA"/>
    <w:rsid w:val="00573419"/>
    <w:rsid w:val="00573469"/>
    <w:rsid w:val="00573470"/>
    <w:rsid w:val="00573F3E"/>
    <w:rsid w:val="00574189"/>
    <w:rsid w:val="0057561F"/>
    <w:rsid w:val="00575F54"/>
    <w:rsid w:val="005760A7"/>
    <w:rsid w:val="0057620B"/>
    <w:rsid w:val="005764B6"/>
    <w:rsid w:val="00576721"/>
    <w:rsid w:val="00576CC7"/>
    <w:rsid w:val="005770F7"/>
    <w:rsid w:val="00577736"/>
    <w:rsid w:val="00577A5C"/>
    <w:rsid w:val="00577BA7"/>
    <w:rsid w:val="005809F3"/>
    <w:rsid w:val="005809FB"/>
    <w:rsid w:val="00580AB8"/>
    <w:rsid w:val="00580F2A"/>
    <w:rsid w:val="005812E2"/>
    <w:rsid w:val="00581B56"/>
    <w:rsid w:val="00581ED9"/>
    <w:rsid w:val="00581EFC"/>
    <w:rsid w:val="00582C59"/>
    <w:rsid w:val="005833CA"/>
    <w:rsid w:val="00583C48"/>
    <w:rsid w:val="00584A7C"/>
    <w:rsid w:val="00584CDB"/>
    <w:rsid w:val="00585043"/>
    <w:rsid w:val="005855BC"/>
    <w:rsid w:val="00585615"/>
    <w:rsid w:val="00585E4C"/>
    <w:rsid w:val="0058620C"/>
    <w:rsid w:val="005866E9"/>
    <w:rsid w:val="005869AB"/>
    <w:rsid w:val="00586D12"/>
    <w:rsid w:val="00586F32"/>
    <w:rsid w:val="00587DF2"/>
    <w:rsid w:val="00590464"/>
    <w:rsid w:val="00591DA3"/>
    <w:rsid w:val="00591DCE"/>
    <w:rsid w:val="00591F5D"/>
    <w:rsid w:val="0059216D"/>
    <w:rsid w:val="00592248"/>
    <w:rsid w:val="0059244D"/>
    <w:rsid w:val="00592BA3"/>
    <w:rsid w:val="005938DC"/>
    <w:rsid w:val="00593D94"/>
    <w:rsid w:val="00594006"/>
    <w:rsid w:val="005940C9"/>
    <w:rsid w:val="0059428D"/>
    <w:rsid w:val="005948EB"/>
    <w:rsid w:val="005954A7"/>
    <w:rsid w:val="00595A64"/>
    <w:rsid w:val="00595E49"/>
    <w:rsid w:val="005962EE"/>
    <w:rsid w:val="0059633A"/>
    <w:rsid w:val="0059649E"/>
    <w:rsid w:val="0059767A"/>
    <w:rsid w:val="00597C2A"/>
    <w:rsid w:val="005A014A"/>
    <w:rsid w:val="005A0212"/>
    <w:rsid w:val="005A0398"/>
    <w:rsid w:val="005A0648"/>
    <w:rsid w:val="005A0BC5"/>
    <w:rsid w:val="005A1794"/>
    <w:rsid w:val="005A18C6"/>
    <w:rsid w:val="005A1E17"/>
    <w:rsid w:val="005A2355"/>
    <w:rsid w:val="005A23CD"/>
    <w:rsid w:val="005A27D5"/>
    <w:rsid w:val="005A2BE9"/>
    <w:rsid w:val="005A2C11"/>
    <w:rsid w:val="005A2F99"/>
    <w:rsid w:val="005A34B3"/>
    <w:rsid w:val="005A357E"/>
    <w:rsid w:val="005A35B6"/>
    <w:rsid w:val="005A3E05"/>
    <w:rsid w:val="005A411D"/>
    <w:rsid w:val="005A585D"/>
    <w:rsid w:val="005A58E3"/>
    <w:rsid w:val="005A5D3E"/>
    <w:rsid w:val="005A622A"/>
    <w:rsid w:val="005A6836"/>
    <w:rsid w:val="005A6A77"/>
    <w:rsid w:val="005A6DB3"/>
    <w:rsid w:val="005A72D0"/>
    <w:rsid w:val="005A73B7"/>
    <w:rsid w:val="005A75D3"/>
    <w:rsid w:val="005A75D9"/>
    <w:rsid w:val="005A7688"/>
    <w:rsid w:val="005A76B7"/>
    <w:rsid w:val="005A7854"/>
    <w:rsid w:val="005A798E"/>
    <w:rsid w:val="005A7D6C"/>
    <w:rsid w:val="005A7E4E"/>
    <w:rsid w:val="005B02AC"/>
    <w:rsid w:val="005B0808"/>
    <w:rsid w:val="005B0A8C"/>
    <w:rsid w:val="005B1CA8"/>
    <w:rsid w:val="005B1F96"/>
    <w:rsid w:val="005B2ADB"/>
    <w:rsid w:val="005B2DC7"/>
    <w:rsid w:val="005B30B3"/>
    <w:rsid w:val="005B3A7D"/>
    <w:rsid w:val="005B3E8D"/>
    <w:rsid w:val="005B4934"/>
    <w:rsid w:val="005B4EB2"/>
    <w:rsid w:val="005B4F01"/>
    <w:rsid w:val="005B511F"/>
    <w:rsid w:val="005B56DC"/>
    <w:rsid w:val="005B56FD"/>
    <w:rsid w:val="005B58CC"/>
    <w:rsid w:val="005B59AC"/>
    <w:rsid w:val="005B627C"/>
    <w:rsid w:val="005B6883"/>
    <w:rsid w:val="005B6B93"/>
    <w:rsid w:val="005B6D49"/>
    <w:rsid w:val="005B6FD3"/>
    <w:rsid w:val="005B7191"/>
    <w:rsid w:val="005B73C2"/>
    <w:rsid w:val="005B7A16"/>
    <w:rsid w:val="005C08C7"/>
    <w:rsid w:val="005C17E4"/>
    <w:rsid w:val="005C1AF5"/>
    <w:rsid w:val="005C1B39"/>
    <w:rsid w:val="005C1D3B"/>
    <w:rsid w:val="005C1F34"/>
    <w:rsid w:val="005C351E"/>
    <w:rsid w:val="005C38CD"/>
    <w:rsid w:val="005C39AC"/>
    <w:rsid w:val="005C4384"/>
    <w:rsid w:val="005C4679"/>
    <w:rsid w:val="005C5425"/>
    <w:rsid w:val="005C5438"/>
    <w:rsid w:val="005C5473"/>
    <w:rsid w:val="005C550B"/>
    <w:rsid w:val="005C591D"/>
    <w:rsid w:val="005C6667"/>
    <w:rsid w:val="005C67A2"/>
    <w:rsid w:val="005C6C42"/>
    <w:rsid w:val="005C6EA7"/>
    <w:rsid w:val="005C7071"/>
    <w:rsid w:val="005D0185"/>
    <w:rsid w:val="005D1271"/>
    <w:rsid w:val="005D15A3"/>
    <w:rsid w:val="005D2859"/>
    <w:rsid w:val="005D2A6C"/>
    <w:rsid w:val="005D2BCA"/>
    <w:rsid w:val="005D3583"/>
    <w:rsid w:val="005D38DD"/>
    <w:rsid w:val="005D4085"/>
    <w:rsid w:val="005D5317"/>
    <w:rsid w:val="005D5904"/>
    <w:rsid w:val="005D5A4C"/>
    <w:rsid w:val="005D5C41"/>
    <w:rsid w:val="005D5DA2"/>
    <w:rsid w:val="005D639F"/>
    <w:rsid w:val="005D6967"/>
    <w:rsid w:val="005D7789"/>
    <w:rsid w:val="005D77A4"/>
    <w:rsid w:val="005D77A8"/>
    <w:rsid w:val="005E02D2"/>
    <w:rsid w:val="005E03F9"/>
    <w:rsid w:val="005E0E5A"/>
    <w:rsid w:val="005E104A"/>
    <w:rsid w:val="005E10DE"/>
    <w:rsid w:val="005E14D0"/>
    <w:rsid w:val="005E1520"/>
    <w:rsid w:val="005E1761"/>
    <w:rsid w:val="005E1791"/>
    <w:rsid w:val="005E20C7"/>
    <w:rsid w:val="005E2332"/>
    <w:rsid w:val="005E271F"/>
    <w:rsid w:val="005E2A49"/>
    <w:rsid w:val="005E2C51"/>
    <w:rsid w:val="005E2F38"/>
    <w:rsid w:val="005E3374"/>
    <w:rsid w:val="005E3671"/>
    <w:rsid w:val="005E3B4A"/>
    <w:rsid w:val="005E4022"/>
    <w:rsid w:val="005E40D5"/>
    <w:rsid w:val="005E47B3"/>
    <w:rsid w:val="005E48E4"/>
    <w:rsid w:val="005E4AB2"/>
    <w:rsid w:val="005E5329"/>
    <w:rsid w:val="005E54AA"/>
    <w:rsid w:val="005E59DD"/>
    <w:rsid w:val="005E5E23"/>
    <w:rsid w:val="005E64E2"/>
    <w:rsid w:val="005E68B1"/>
    <w:rsid w:val="005E6DE1"/>
    <w:rsid w:val="005F05EF"/>
    <w:rsid w:val="005F0705"/>
    <w:rsid w:val="005F0E16"/>
    <w:rsid w:val="005F1C11"/>
    <w:rsid w:val="005F1CB3"/>
    <w:rsid w:val="005F1D54"/>
    <w:rsid w:val="005F2664"/>
    <w:rsid w:val="005F2DB6"/>
    <w:rsid w:val="005F3203"/>
    <w:rsid w:val="005F3427"/>
    <w:rsid w:val="005F3A89"/>
    <w:rsid w:val="005F415E"/>
    <w:rsid w:val="005F4870"/>
    <w:rsid w:val="005F490F"/>
    <w:rsid w:val="005F4C55"/>
    <w:rsid w:val="005F54E8"/>
    <w:rsid w:val="005F55B7"/>
    <w:rsid w:val="005F5C8B"/>
    <w:rsid w:val="005F5E5B"/>
    <w:rsid w:val="005F5ED8"/>
    <w:rsid w:val="005F669B"/>
    <w:rsid w:val="005F6AC1"/>
    <w:rsid w:val="005F6B23"/>
    <w:rsid w:val="005F6C42"/>
    <w:rsid w:val="005F6D7B"/>
    <w:rsid w:val="005F70D4"/>
    <w:rsid w:val="005F7744"/>
    <w:rsid w:val="00600D25"/>
    <w:rsid w:val="00601289"/>
    <w:rsid w:val="006016CD"/>
    <w:rsid w:val="00601C09"/>
    <w:rsid w:val="00601DAA"/>
    <w:rsid w:val="006029D9"/>
    <w:rsid w:val="0060377C"/>
    <w:rsid w:val="006037DD"/>
    <w:rsid w:val="00603B6B"/>
    <w:rsid w:val="00603DBD"/>
    <w:rsid w:val="00604185"/>
    <w:rsid w:val="0060427B"/>
    <w:rsid w:val="006043DE"/>
    <w:rsid w:val="00604465"/>
    <w:rsid w:val="00604E5C"/>
    <w:rsid w:val="00604ECF"/>
    <w:rsid w:val="00605E22"/>
    <w:rsid w:val="00606458"/>
    <w:rsid w:val="00606A50"/>
    <w:rsid w:val="00606E19"/>
    <w:rsid w:val="00606EA7"/>
    <w:rsid w:val="00606F00"/>
    <w:rsid w:val="00606FEB"/>
    <w:rsid w:val="00607154"/>
    <w:rsid w:val="00607273"/>
    <w:rsid w:val="00607B38"/>
    <w:rsid w:val="00610B25"/>
    <w:rsid w:val="0061102E"/>
    <w:rsid w:val="0061122F"/>
    <w:rsid w:val="0061158F"/>
    <w:rsid w:val="00611C33"/>
    <w:rsid w:val="006121C3"/>
    <w:rsid w:val="00612A03"/>
    <w:rsid w:val="0061349B"/>
    <w:rsid w:val="006138A5"/>
    <w:rsid w:val="00613C82"/>
    <w:rsid w:val="0061431B"/>
    <w:rsid w:val="006145AC"/>
    <w:rsid w:val="00614C82"/>
    <w:rsid w:val="0061550A"/>
    <w:rsid w:val="00615895"/>
    <w:rsid w:val="0061592F"/>
    <w:rsid w:val="00615FAB"/>
    <w:rsid w:val="00616975"/>
    <w:rsid w:val="00616AAB"/>
    <w:rsid w:val="00616D41"/>
    <w:rsid w:val="00617968"/>
    <w:rsid w:val="00620264"/>
    <w:rsid w:val="00620F68"/>
    <w:rsid w:val="0062100E"/>
    <w:rsid w:val="006213D5"/>
    <w:rsid w:val="0062175F"/>
    <w:rsid w:val="0062178D"/>
    <w:rsid w:val="00622425"/>
    <w:rsid w:val="00622483"/>
    <w:rsid w:val="00622617"/>
    <w:rsid w:val="00622652"/>
    <w:rsid w:val="00622729"/>
    <w:rsid w:val="006229FB"/>
    <w:rsid w:val="00622C7C"/>
    <w:rsid w:val="006232C7"/>
    <w:rsid w:val="00623C21"/>
    <w:rsid w:val="00623DC9"/>
    <w:rsid w:val="00623EC0"/>
    <w:rsid w:val="0062403A"/>
    <w:rsid w:val="006240BF"/>
    <w:rsid w:val="00624226"/>
    <w:rsid w:val="00624B5F"/>
    <w:rsid w:val="00624DFD"/>
    <w:rsid w:val="00624F80"/>
    <w:rsid w:val="0062539B"/>
    <w:rsid w:val="00625D9E"/>
    <w:rsid w:val="00626298"/>
    <w:rsid w:val="00626799"/>
    <w:rsid w:val="00626B5D"/>
    <w:rsid w:val="00626CAB"/>
    <w:rsid w:val="00627250"/>
    <w:rsid w:val="006275DD"/>
    <w:rsid w:val="0062765B"/>
    <w:rsid w:val="006308B9"/>
    <w:rsid w:val="00630923"/>
    <w:rsid w:val="0063120B"/>
    <w:rsid w:val="00631307"/>
    <w:rsid w:val="0063149B"/>
    <w:rsid w:val="00631979"/>
    <w:rsid w:val="00632128"/>
    <w:rsid w:val="00632212"/>
    <w:rsid w:val="006323D3"/>
    <w:rsid w:val="00632C79"/>
    <w:rsid w:val="00632D7D"/>
    <w:rsid w:val="00632E38"/>
    <w:rsid w:val="006331F7"/>
    <w:rsid w:val="00633D53"/>
    <w:rsid w:val="0063478E"/>
    <w:rsid w:val="00635070"/>
    <w:rsid w:val="006350AF"/>
    <w:rsid w:val="0063554D"/>
    <w:rsid w:val="006359A8"/>
    <w:rsid w:val="006360EB"/>
    <w:rsid w:val="006363A3"/>
    <w:rsid w:val="00636BAF"/>
    <w:rsid w:val="00637902"/>
    <w:rsid w:val="00637B88"/>
    <w:rsid w:val="00637D8B"/>
    <w:rsid w:val="00637F3E"/>
    <w:rsid w:val="00637F70"/>
    <w:rsid w:val="00640591"/>
    <w:rsid w:val="00640740"/>
    <w:rsid w:val="006408D1"/>
    <w:rsid w:val="00640C2F"/>
    <w:rsid w:val="00640F94"/>
    <w:rsid w:val="00641023"/>
    <w:rsid w:val="0064109E"/>
    <w:rsid w:val="00641195"/>
    <w:rsid w:val="0064129C"/>
    <w:rsid w:val="00642068"/>
    <w:rsid w:val="006421F8"/>
    <w:rsid w:val="00642270"/>
    <w:rsid w:val="00642D1C"/>
    <w:rsid w:val="00642D9A"/>
    <w:rsid w:val="006436F6"/>
    <w:rsid w:val="00643A19"/>
    <w:rsid w:val="00643DCE"/>
    <w:rsid w:val="0064401F"/>
    <w:rsid w:val="006441FD"/>
    <w:rsid w:val="00644362"/>
    <w:rsid w:val="006453E7"/>
    <w:rsid w:val="006458FB"/>
    <w:rsid w:val="006459AA"/>
    <w:rsid w:val="0064623C"/>
    <w:rsid w:val="00646396"/>
    <w:rsid w:val="0064642B"/>
    <w:rsid w:val="00646AF5"/>
    <w:rsid w:val="00646D87"/>
    <w:rsid w:val="00646D92"/>
    <w:rsid w:val="00646EB2"/>
    <w:rsid w:val="00646FF8"/>
    <w:rsid w:val="00647610"/>
    <w:rsid w:val="00647D36"/>
    <w:rsid w:val="00647DF6"/>
    <w:rsid w:val="00647E01"/>
    <w:rsid w:val="00650427"/>
    <w:rsid w:val="0065155B"/>
    <w:rsid w:val="0065159D"/>
    <w:rsid w:val="006516A8"/>
    <w:rsid w:val="006516C3"/>
    <w:rsid w:val="00651B79"/>
    <w:rsid w:val="00651F05"/>
    <w:rsid w:val="006523ED"/>
    <w:rsid w:val="0065242F"/>
    <w:rsid w:val="00652B5D"/>
    <w:rsid w:val="00652BDB"/>
    <w:rsid w:val="006530F4"/>
    <w:rsid w:val="006534F2"/>
    <w:rsid w:val="00654950"/>
    <w:rsid w:val="00655338"/>
    <w:rsid w:val="00655554"/>
    <w:rsid w:val="006556B3"/>
    <w:rsid w:val="00655A03"/>
    <w:rsid w:val="00655EA8"/>
    <w:rsid w:val="0065626E"/>
    <w:rsid w:val="00656902"/>
    <w:rsid w:val="00656D8F"/>
    <w:rsid w:val="006570DC"/>
    <w:rsid w:val="00657260"/>
    <w:rsid w:val="0065784C"/>
    <w:rsid w:val="00657867"/>
    <w:rsid w:val="0065794B"/>
    <w:rsid w:val="006579FC"/>
    <w:rsid w:val="00657FFE"/>
    <w:rsid w:val="006600A8"/>
    <w:rsid w:val="00660439"/>
    <w:rsid w:val="00660D25"/>
    <w:rsid w:val="00660F93"/>
    <w:rsid w:val="00661166"/>
    <w:rsid w:val="00661B7F"/>
    <w:rsid w:val="00661FD2"/>
    <w:rsid w:val="00662088"/>
    <w:rsid w:val="006622AA"/>
    <w:rsid w:val="00662B24"/>
    <w:rsid w:val="006638C0"/>
    <w:rsid w:val="006639FB"/>
    <w:rsid w:val="00663C16"/>
    <w:rsid w:val="006645D8"/>
    <w:rsid w:val="00664D7C"/>
    <w:rsid w:val="00664EDB"/>
    <w:rsid w:val="006653FC"/>
    <w:rsid w:val="0066544B"/>
    <w:rsid w:val="0066581F"/>
    <w:rsid w:val="00665A3F"/>
    <w:rsid w:val="00665EE2"/>
    <w:rsid w:val="00666178"/>
    <w:rsid w:val="00666184"/>
    <w:rsid w:val="006662CF"/>
    <w:rsid w:val="0066646A"/>
    <w:rsid w:val="006665F4"/>
    <w:rsid w:val="006666FA"/>
    <w:rsid w:val="00666812"/>
    <w:rsid w:val="00666AAB"/>
    <w:rsid w:val="00666E83"/>
    <w:rsid w:val="006671AB"/>
    <w:rsid w:val="006676CF"/>
    <w:rsid w:val="00667C4B"/>
    <w:rsid w:val="0067104A"/>
    <w:rsid w:val="00671580"/>
    <w:rsid w:val="00671917"/>
    <w:rsid w:val="00672956"/>
    <w:rsid w:val="00672F7C"/>
    <w:rsid w:val="0067384B"/>
    <w:rsid w:val="006739E4"/>
    <w:rsid w:val="00674409"/>
    <w:rsid w:val="00674E12"/>
    <w:rsid w:val="0067547B"/>
    <w:rsid w:val="006756B9"/>
    <w:rsid w:val="00675909"/>
    <w:rsid w:val="00675A5F"/>
    <w:rsid w:val="0067608E"/>
    <w:rsid w:val="006760BC"/>
    <w:rsid w:val="00676AF8"/>
    <w:rsid w:val="00676CE7"/>
    <w:rsid w:val="00677083"/>
    <w:rsid w:val="00677500"/>
    <w:rsid w:val="006777E6"/>
    <w:rsid w:val="006777FC"/>
    <w:rsid w:val="00680052"/>
    <w:rsid w:val="00680756"/>
    <w:rsid w:val="00680DF5"/>
    <w:rsid w:val="00680F7A"/>
    <w:rsid w:val="00680FFF"/>
    <w:rsid w:val="006810C5"/>
    <w:rsid w:val="00682862"/>
    <w:rsid w:val="00682AA5"/>
    <w:rsid w:val="0068339F"/>
    <w:rsid w:val="006835F8"/>
    <w:rsid w:val="006839A7"/>
    <w:rsid w:val="00683CE5"/>
    <w:rsid w:val="00684894"/>
    <w:rsid w:val="00685155"/>
    <w:rsid w:val="006853AF"/>
    <w:rsid w:val="00685840"/>
    <w:rsid w:val="006858C3"/>
    <w:rsid w:val="006864FE"/>
    <w:rsid w:val="00686675"/>
    <w:rsid w:val="0068673B"/>
    <w:rsid w:val="00687843"/>
    <w:rsid w:val="00687860"/>
    <w:rsid w:val="006879B2"/>
    <w:rsid w:val="00687CFF"/>
    <w:rsid w:val="0069082C"/>
    <w:rsid w:val="00690882"/>
    <w:rsid w:val="006908E8"/>
    <w:rsid w:val="00690D8A"/>
    <w:rsid w:val="00690F5D"/>
    <w:rsid w:val="00691859"/>
    <w:rsid w:val="006919B0"/>
    <w:rsid w:val="00691A44"/>
    <w:rsid w:val="00691CAB"/>
    <w:rsid w:val="006926A2"/>
    <w:rsid w:val="0069278D"/>
    <w:rsid w:val="00692987"/>
    <w:rsid w:val="00692ADB"/>
    <w:rsid w:val="00693063"/>
    <w:rsid w:val="0069350E"/>
    <w:rsid w:val="00693549"/>
    <w:rsid w:val="00693D89"/>
    <w:rsid w:val="00694028"/>
    <w:rsid w:val="0069408C"/>
    <w:rsid w:val="00694483"/>
    <w:rsid w:val="00694638"/>
    <w:rsid w:val="006949EA"/>
    <w:rsid w:val="006951E6"/>
    <w:rsid w:val="006953D7"/>
    <w:rsid w:val="0069566A"/>
    <w:rsid w:val="0069580B"/>
    <w:rsid w:val="00695B1B"/>
    <w:rsid w:val="00695B8C"/>
    <w:rsid w:val="00695C40"/>
    <w:rsid w:val="00696F27"/>
    <w:rsid w:val="00696F43"/>
    <w:rsid w:val="006970FB"/>
    <w:rsid w:val="006978B8"/>
    <w:rsid w:val="006A0341"/>
    <w:rsid w:val="006A13BC"/>
    <w:rsid w:val="006A16A3"/>
    <w:rsid w:val="006A1721"/>
    <w:rsid w:val="006A1B5A"/>
    <w:rsid w:val="006A20B2"/>
    <w:rsid w:val="006A2347"/>
    <w:rsid w:val="006A33A8"/>
    <w:rsid w:val="006A34AC"/>
    <w:rsid w:val="006A3774"/>
    <w:rsid w:val="006A3DD3"/>
    <w:rsid w:val="006A3FC6"/>
    <w:rsid w:val="006A4040"/>
    <w:rsid w:val="006A4173"/>
    <w:rsid w:val="006A430B"/>
    <w:rsid w:val="006A5018"/>
    <w:rsid w:val="006A59FD"/>
    <w:rsid w:val="006A5AFD"/>
    <w:rsid w:val="006A62E7"/>
    <w:rsid w:val="006A67BF"/>
    <w:rsid w:val="006A7373"/>
    <w:rsid w:val="006A7447"/>
    <w:rsid w:val="006A7663"/>
    <w:rsid w:val="006A783C"/>
    <w:rsid w:val="006A7A1B"/>
    <w:rsid w:val="006A7CA9"/>
    <w:rsid w:val="006A7DB3"/>
    <w:rsid w:val="006B017F"/>
    <w:rsid w:val="006B034C"/>
    <w:rsid w:val="006B08D0"/>
    <w:rsid w:val="006B0983"/>
    <w:rsid w:val="006B10AC"/>
    <w:rsid w:val="006B118A"/>
    <w:rsid w:val="006B1810"/>
    <w:rsid w:val="006B18C6"/>
    <w:rsid w:val="006B1A3B"/>
    <w:rsid w:val="006B1AF7"/>
    <w:rsid w:val="006B1CC5"/>
    <w:rsid w:val="006B2729"/>
    <w:rsid w:val="006B27AC"/>
    <w:rsid w:val="006B2EC1"/>
    <w:rsid w:val="006B2F84"/>
    <w:rsid w:val="006B365F"/>
    <w:rsid w:val="006B36EE"/>
    <w:rsid w:val="006B3FCA"/>
    <w:rsid w:val="006B4629"/>
    <w:rsid w:val="006B478A"/>
    <w:rsid w:val="006B59B6"/>
    <w:rsid w:val="006B5A16"/>
    <w:rsid w:val="006B5DC4"/>
    <w:rsid w:val="006B633F"/>
    <w:rsid w:val="006B63BA"/>
    <w:rsid w:val="006B68C7"/>
    <w:rsid w:val="006B691C"/>
    <w:rsid w:val="006B69F9"/>
    <w:rsid w:val="006B6C18"/>
    <w:rsid w:val="006B710D"/>
    <w:rsid w:val="006B7693"/>
    <w:rsid w:val="006B77BD"/>
    <w:rsid w:val="006B7E3E"/>
    <w:rsid w:val="006C0D86"/>
    <w:rsid w:val="006C0E06"/>
    <w:rsid w:val="006C106E"/>
    <w:rsid w:val="006C1203"/>
    <w:rsid w:val="006C1EDE"/>
    <w:rsid w:val="006C201C"/>
    <w:rsid w:val="006C230F"/>
    <w:rsid w:val="006C237E"/>
    <w:rsid w:val="006C25A1"/>
    <w:rsid w:val="006C26F5"/>
    <w:rsid w:val="006C3492"/>
    <w:rsid w:val="006C37FE"/>
    <w:rsid w:val="006C396F"/>
    <w:rsid w:val="006C39BF"/>
    <w:rsid w:val="006C3A97"/>
    <w:rsid w:val="006C3BBA"/>
    <w:rsid w:val="006C5CD2"/>
    <w:rsid w:val="006C5E02"/>
    <w:rsid w:val="006C5EB2"/>
    <w:rsid w:val="006C61E7"/>
    <w:rsid w:val="006C61EE"/>
    <w:rsid w:val="006C79EE"/>
    <w:rsid w:val="006D02D3"/>
    <w:rsid w:val="006D09C0"/>
    <w:rsid w:val="006D09D0"/>
    <w:rsid w:val="006D17F4"/>
    <w:rsid w:val="006D1843"/>
    <w:rsid w:val="006D217A"/>
    <w:rsid w:val="006D217B"/>
    <w:rsid w:val="006D257F"/>
    <w:rsid w:val="006D2DAD"/>
    <w:rsid w:val="006D32C8"/>
    <w:rsid w:val="006D3D79"/>
    <w:rsid w:val="006D3EC8"/>
    <w:rsid w:val="006D3F06"/>
    <w:rsid w:val="006D425B"/>
    <w:rsid w:val="006D4471"/>
    <w:rsid w:val="006D4517"/>
    <w:rsid w:val="006D4DDA"/>
    <w:rsid w:val="006D4E9C"/>
    <w:rsid w:val="006D4F7A"/>
    <w:rsid w:val="006D55F5"/>
    <w:rsid w:val="006D5694"/>
    <w:rsid w:val="006D5900"/>
    <w:rsid w:val="006D5FFF"/>
    <w:rsid w:val="006D6241"/>
    <w:rsid w:val="006D65BF"/>
    <w:rsid w:val="006D67EB"/>
    <w:rsid w:val="006D6E32"/>
    <w:rsid w:val="006D7B8D"/>
    <w:rsid w:val="006D7BF0"/>
    <w:rsid w:val="006D7F6A"/>
    <w:rsid w:val="006D7FD0"/>
    <w:rsid w:val="006E04B1"/>
    <w:rsid w:val="006E07F1"/>
    <w:rsid w:val="006E094D"/>
    <w:rsid w:val="006E0AF9"/>
    <w:rsid w:val="006E0B62"/>
    <w:rsid w:val="006E0B95"/>
    <w:rsid w:val="006E0C01"/>
    <w:rsid w:val="006E1173"/>
    <w:rsid w:val="006E145A"/>
    <w:rsid w:val="006E179C"/>
    <w:rsid w:val="006E1D8D"/>
    <w:rsid w:val="006E2626"/>
    <w:rsid w:val="006E2721"/>
    <w:rsid w:val="006E2D7B"/>
    <w:rsid w:val="006E50C2"/>
    <w:rsid w:val="006E51FE"/>
    <w:rsid w:val="006E564F"/>
    <w:rsid w:val="006E638C"/>
    <w:rsid w:val="006E67C9"/>
    <w:rsid w:val="006E6F11"/>
    <w:rsid w:val="006E70BD"/>
    <w:rsid w:val="006E7D8F"/>
    <w:rsid w:val="006F027E"/>
    <w:rsid w:val="006F0464"/>
    <w:rsid w:val="006F050B"/>
    <w:rsid w:val="006F05C5"/>
    <w:rsid w:val="006F077B"/>
    <w:rsid w:val="006F0C92"/>
    <w:rsid w:val="006F14CE"/>
    <w:rsid w:val="006F19A9"/>
    <w:rsid w:val="006F19F9"/>
    <w:rsid w:val="006F1BCE"/>
    <w:rsid w:val="006F1BF9"/>
    <w:rsid w:val="006F1DA2"/>
    <w:rsid w:val="006F1DEC"/>
    <w:rsid w:val="006F2001"/>
    <w:rsid w:val="006F2A46"/>
    <w:rsid w:val="006F2C59"/>
    <w:rsid w:val="006F2C6D"/>
    <w:rsid w:val="006F2D87"/>
    <w:rsid w:val="006F3FCB"/>
    <w:rsid w:val="006F46D9"/>
    <w:rsid w:val="006F477E"/>
    <w:rsid w:val="006F47ED"/>
    <w:rsid w:val="006F55AC"/>
    <w:rsid w:val="006F59E7"/>
    <w:rsid w:val="006F6176"/>
    <w:rsid w:val="006F69FD"/>
    <w:rsid w:val="006F74E0"/>
    <w:rsid w:val="006F786D"/>
    <w:rsid w:val="006F7912"/>
    <w:rsid w:val="006F7B93"/>
    <w:rsid w:val="006F7DAE"/>
    <w:rsid w:val="00700237"/>
    <w:rsid w:val="00700926"/>
    <w:rsid w:val="00700954"/>
    <w:rsid w:val="00700A2B"/>
    <w:rsid w:val="007012B3"/>
    <w:rsid w:val="007018F2"/>
    <w:rsid w:val="00701ABA"/>
    <w:rsid w:val="00702139"/>
    <w:rsid w:val="007028AD"/>
    <w:rsid w:val="00703698"/>
    <w:rsid w:val="00703D0B"/>
    <w:rsid w:val="0070427D"/>
    <w:rsid w:val="00704821"/>
    <w:rsid w:val="00704891"/>
    <w:rsid w:val="00704BF0"/>
    <w:rsid w:val="007051CF"/>
    <w:rsid w:val="00705282"/>
    <w:rsid w:val="007058BB"/>
    <w:rsid w:val="00705DCF"/>
    <w:rsid w:val="00705F15"/>
    <w:rsid w:val="00706063"/>
    <w:rsid w:val="0070643E"/>
    <w:rsid w:val="00706693"/>
    <w:rsid w:val="00706730"/>
    <w:rsid w:val="0070676B"/>
    <w:rsid w:val="00706F44"/>
    <w:rsid w:val="00706F48"/>
    <w:rsid w:val="0070720D"/>
    <w:rsid w:val="007078E5"/>
    <w:rsid w:val="00707BF7"/>
    <w:rsid w:val="0071026D"/>
    <w:rsid w:val="007103F6"/>
    <w:rsid w:val="00710708"/>
    <w:rsid w:val="007109AE"/>
    <w:rsid w:val="0071107D"/>
    <w:rsid w:val="0071112C"/>
    <w:rsid w:val="007118B2"/>
    <w:rsid w:val="00711985"/>
    <w:rsid w:val="00712766"/>
    <w:rsid w:val="00712BD3"/>
    <w:rsid w:val="00713A2B"/>
    <w:rsid w:val="00713C92"/>
    <w:rsid w:val="00713F93"/>
    <w:rsid w:val="007141D3"/>
    <w:rsid w:val="00714388"/>
    <w:rsid w:val="00714A39"/>
    <w:rsid w:val="00714CB5"/>
    <w:rsid w:val="00714D10"/>
    <w:rsid w:val="00714F31"/>
    <w:rsid w:val="00714F58"/>
    <w:rsid w:val="007157F9"/>
    <w:rsid w:val="00715907"/>
    <w:rsid w:val="00715ADD"/>
    <w:rsid w:val="00715CAA"/>
    <w:rsid w:val="00715CAE"/>
    <w:rsid w:val="00715DC1"/>
    <w:rsid w:val="00716201"/>
    <w:rsid w:val="007166A0"/>
    <w:rsid w:val="00716718"/>
    <w:rsid w:val="007168BC"/>
    <w:rsid w:val="007168D2"/>
    <w:rsid w:val="00716B98"/>
    <w:rsid w:val="00717063"/>
    <w:rsid w:val="00717AA2"/>
    <w:rsid w:val="00717D40"/>
    <w:rsid w:val="00717EDA"/>
    <w:rsid w:val="00720C59"/>
    <w:rsid w:val="00720CEF"/>
    <w:rsid w:val="00721F6D"/>
    <w:rsid w:val="0072213E"/>
    <w:rsid w:val="007222D9"/>
    <w:rsid w:val="007223C9"/>
    <w:rsid w:val="0072272B"/>
    <w:rsid w:val="00722DEB"/>
    <w:rsid w:val="00722DFB"/>
    <w:rsid w:val="00722EE1"/>
    <w:rsid w:val="0072343E"/>
    <w:rsid w:val="00723E75"/>
    <w:rsid w:val="00724159"/>
    <w:rsid w:val="007241BC"/>
    <w:rsid w:val="0072424B"/>
    <w:rsid w:val="007242AA"/>
    <w:rsid w:val="00724730"/>
    <w:rsid w:val="0072490B"/>
    <w:rsid w:val="007249AF"/>
    <w:rsid w:val="007250D0"/>
    <w:rsid w:val="00726136"/>
    <w:rsid w:val="00726660"/>
    <w:rsid w:val="0072694E"/>
    <w:rsid w:val="007272A0"/>
    <w:rsid w:val="00727876"/>
    <w:rsid w:val="007306EA"/>
    <w:rsid w:val="00730800"/>
    <w:rsid w:val="00730E4D"/>
    <w:rsid w:val="00732135"/>
    <w:rsid w:val="007323C7"/>
    <w:rsid w:val="00732B3F"/>
    <w:rsid w:val="00732C61"/>
    <w:rsid w:val="00733081"/>
    <w:rsid w:val="00733AA2"/>
    <w:rsid w:val="00734B88"/>
    <w:rsid w:val="0073545F"/>
    <w:rsid w:val="00735472"/>
    <w:rsid w:val="00735A32"/>
    <w:rsid w:val="00736125"/>
    <w:rsid w:val="00736861"/>
    <w:rsid w:val="007372CC"/>
    <w:rsid w:val="007375A3"/>
    <w:rsid w:val="0073773E"/>
    <w:rsid w:val="007407EB"/>
    <w:rsid w:val="00740AEB"/>
    <w:rsid w:val="00740B9F"/>
    <w:rsid w:val="00740BA5"/>
    <w:rsid w:val="007411C3"/>
    <w:rsid w:val="007414FC"/>
    <w:rsid w:val="00743104"/>
    <w:rsid w:val="0074320A"/>
    <w:rsid w:val="00743394"/>
    <w:rsid w:val="007433B8"/>
    <w:rsid w:val="007434BA"/>
    <w:rsid w:val="0074366B"/>
    <w:rsid w:val="00743ABC"/>
    <w:rsid w:val="00744050"/>
    <w:rsid w:val="007440DB"/>
    <w:rsid w:val="007446CE"/>
    <w:rsid w:val="0074484E"/>
    <w:rsid w:val="00744CC9"/>
    <w:rsid w:val="007467CC"/>
    <w:rsid w:val="007468C7"/>
    <w:rsid w:val="00746962"/>
    <w:rsid w:val="00746F90"/>
    <w:rsid w:val="007472C9"/>
    <w:rsid w:val="00747AFB"/>
    <w:rsid w:val="00747B66"/>
    <w:rsid w:val="00747DC6"/>
    <w:rsid w:val="0075016F"/>
    <w:rsid w:val="00750530"/>
    <w:rsid w:val="007508D4"/>
    <w:rsid w:val="00750E24"/>
    <w:rsid w:val="00750F42"/>
    <w:rsid w:val="00751351"/>
    <w:rsid w:val="00751850"/>
    <w:rsid w:val="00751C78"/>
    <w:rsid w:val="007521A3"/>
    <w:rsid w:val="00752731"/>
    <w:rsid w:val="0075275E"/>
    <w:rsid w:val="00753741"/>
    <w:rsid w:val="007538F7"/>
    <w:rsid w:val="0075420E"/>
    <w:rsid w:val="0075437E"/>
    <w:rsid w:val="007547F3"/>
    <w:rsid w:val="007548EB"/>
    <w:rsid w:val="0075491B"/>
    <w:rsid w:val="00754AD2"/>
    <w:rsid w:val="007555ED"/>
    <w:rsid w:val="00755706"/>
    <w:rsid w:val="0075572B"/>
    <w:rsid w:val="00756736"/>
    <w:rsid w:val="0075678B"/>
    <w:rsid w:val="00757518"/>
    <w:rsid w:val="00757606"/>
    <w:rsid w:val="00757797"/>
    <w:rsid w:val="007578C9"/>
    <w:rsid w:val="007578F4"/>
    <w:rsid w:val="00757A17"/>
    <w:rsid w:val="00761659"/>
    <w:rsid w:val="00761771"/>
    <w:rsid w:val="00763150"/>
    <w:rsid w:val="00763724"/>
    <w:rsid w:val="00763901"/>
    <w:rsid w:val="00763D47"/>
    <w:rsid w:val="00763EFD"/>
    <w:rsid w:val="00764388"/>
    <w:rsid w:val="00764705"/>
    <w:rsid w:val="00764ADC"/>
    <w:rsid w:val="00764AF1"/>
    <w:rsid w:val="00764D0E"/>
    <w:rsid w:val="00765331"/>
    <w:rsid w:val="00765CD0"/>
    <w:rsid w:val="00765FE3"/>
    <w:rsid w:val="007662A4"/>
    <w:rsid w:val="00766746"/>
    <w:rsid w:val="007669E0"/>
    <w:rsid w:val="00767174"/>
    <w:rsid w:val="007672E1"/>
    <w:rsid w:val="00767657"/>
    <w:rsid w:val="0077067C"/>
    <w:rsid w:val="007712A7"/>
    <w:rsid w:val="0077138C"/>
    <w:rsid w:val="00771D8E"/>
    <w:rsid w:val="00771DC8"/>
    <w:rsid w:val="007728BA"/>
    <w:rsid w:val="00772A2C"/>
    <w:rsid w:val="0077320D"/>
    <w:rsid w:val="00773695"/>
    <w:rsid w:val="00774228"/>
    <w:rsid w:val="007742E5"/>
    <w:rsid w:val="0077487C"/>
    <w:rsid w:val="00774994"/>
    <w:rsid w:val="00774D6D"/>
    <w:rsid w:val="00774DB9"/>
    <w:rsid w:val="00775761"/>
    <w:rsid w:val="007768FD"/>
    <w:rsid w:val="0077694D"/>
    <w:rsid w:val="00776D2C"/>
    <w:rsid w:val="00777161"/>
    <w:rsid w:val="007775D3"/>
    <w:rsid w:val="00777694"/>
    <w:rsid w:val="00777D51"/>
    <w:rsid w:val="00777E01"/>
    <w:rsid w:val="00777F80"/>
    <w:rsid w:val="007806D7"/>
    <w:rsid w:val="00780709"/>
    <w:rsid w:val="00780769"/>
    <w:rsid w:val="00780789"/>
    <w:rsid w:val="00780956"/>
    <w:rsid w:val="00781735"/>
    <w:rsid w:val="00783466"/>
    <w:rsid w:val="00783557"/>
    <w:rsid w:val="00783923"/>
    <w:rsid w:val="00783E03"/>
    <w:rsid w:val="00784256"/>
    <w:rsid w:val="0078461D"/>
    <w:rsid w:val="00784664"/>
    <w:rsid w:val="007849A8"/>
    <w:rsid w:val="00784BBD"/>
    <w:rsid w:val="00784F93"/>
    <w:rsid w:val="00785899"/>
    <w:rsid w:val="00785C8F"/>
    <w:rsid w:val="00785D7A"/>
    <w:rsid w:val="00785E4F"/>
    <w:rsid w:val="00785FE0"/>
    <w:rsid w:val="007860C3"/>
    <w:rsid w:val="00786A57"/>
    <w:rsid w:val="00786D99"/>
    <w:rsid w:val="00786EDB"/>
    <w:rsid w:val="007872CB"/>
    <w:rsid w:val="007878D4"/>
    <w:rsid w:val="00787E38"/>
    <w:rsid w:val="00787F22"/>
    <w:rsid w:val="00790111"/>
    <w:rsid w:val="00790B01"/>
    <w:rsid w:val="00790BA9"/>
    <w:rsid w:val="007910D3"/>
    <w:rsid w:val="00791A1B"/>
    <w:rsid w:val="00791B12"/>
    <w:rsid w:val="00791C0C"/>
    <w:rsid w:val="00791CC2"/>
    <w:rsid w:val="00791FE3"/>
    <w:rsid w:val="0079237B"/>
    <w:rsid w:val="007925D4"/>
    <w:rsid w:val="00792A06"/>
    <w:rsid w:val="007931BC"/>
    <w:rsid w:val="00793615"/>
    <w:rsid w:val="00793696"/>
    <w:rsid w:val="00793DC0"/>
    <w:rsid w:val="00794BCC"/>
    <w:rsid w:val="00794BDC"/>
    <w:rsid w:val="00794D55"/>
    <w:rsid w:val="00794F24"/>
    <w:rsid w:val="00795164"/>
    <w:rsid w:val="00795B7A"/>
    <w:rsid w:val="007961AE"/>
    <w:rsid w:val="0079687F"/>
    <w:rsid w:val="007969E0"/>
    <w:rsid w:val="00796B34"/>
    <w:rsid w:val="00797127"/>
    <w:rsid w:val="007A0289"/>
    <w:rsid w:val="007A0E74"/>
    <w:rsid w:val="007A13E0"/>
    <w:rsid w:val="007A1AA1"/>
    <w:rsid w:val="007A1CAC"/>
    <w:rsid w:val="007A287C"/>
    <w:rsid w:val="007A294E"/>
    <w:rsid w:val="007A2ADD"/>
    <w:rsid w:val="007A2B44"/>
    <w:rsid w:val="007A383E"/>
    <w:rsid w:val="007A39E7"/>
    <w:rsid w:val="007A4670"/>
    <w:rsid w:val="007A4930"/>
    <w:rsid w:val="007A4967"/>
    <w:rsid w:val="007A4982"/>
    <w:rsid w:val="007A4A44"/>
    <w:rsid w:val="007A4B40"/>
    <w:rsid w:val="007A52F2"/>
    <w:rsid w:val="007A5959"/>
    <w:rsid w:val="007A5B86"/>
    <w:rsid w:val="007A5D9D"/>
    <w:rsid w:val="007A672E"/>
    <w:rsid w:val="007A6766"/>
    <w:rsid w:val="007A6A0E"/>
    <w:rsid w:val="007A6B21"/>
    <w:rsid w:val="007A6C32"/>
    <w:rsid w:val="007A6FC5"/>
    <w:rsid w:val="007A7256"/>
    <w:rsid w:val="007A776E"/>
    <w:rsid w:val="007A7CB4"/>
    <w:rsid w:val="007A7F0A"/>
    <w:rsid w:val="007B01EC"/>
    <w:rsid w:val="007B0274"/>
    <w:rsid w:val="007B1C75"/>
    <w:rsid w:val="007B1D71"/>
    <w:rsid w:val="007B2223"/>
    <w:rsid w:val="007B366A"/>
    <w:rsid w:val="007B40D9"/>
    <w:rsid w:val="007B41D7"/>
    <w:rsid w:val="007B438A"/>
    <w:rsid w:val="007B514F"/>
    <w:rsid w:val="007B5B49"/>
    <w:rsid w:val="007B5E5B"/>
    <w:rsid w:val="007B5E88"/>
    <w:rsid w:val="007B6175"/>
    <w:rsid w:val="007B6D45"/>
    <w:rsid w:val="007B7DFF"/>
    <w:rsid w:val="007B7F76"/>
    <w:rsid w:val="007B7FEF"/>
    <w:rsid w:val="007C1027"/>
    <w:rsid w:val="007C12B6"/>
    <w:rsid w:val="007C155F"/>
    <w:rsid w:val="007C1578"/>
    <w:rsid w:val="007C207D"/>
    <w:rsid w:val="007C208B"/>
    <w:rsid w:val="007C24BE"/>
    <w:rsid w:val="007C2AF8"/>
    <w:rsid w:val="007C2ED1"/>
    <w:rsid w:val="007C3044"/>
    <w:rsid w:val="007C31C3"/>
    <w:rsid w:val="007C3570"/>
    <w:rsid w:val="007C3773"/>
    <w:rsid w:val="007C40F2"/>
    <w:rsid w:val="007C424E"/>
    <w:rsid w:val="007C4A84"/>
    <w:rsid w:val="007C4D93"/>
    <w:rsid w:val="007C4E9F"/>
    <w:rsid w:val="007C5142"/>
    <w:rsid w:val="007C59FA"/>
    <w:rsid w:val="007C66A5"/>
    <w:rsid w:val="007C6CE8"/>
    <w:rsid w:val="007C6E15"/>
    <w:rsid w:val="007C6E64"/>
    <w:rsid w:val="007C7527"/>
    <w:rsid w:val="007C7B1F"/>
    <w:rsid w:val="007C7D10"/>
    <w:rsid w:val="007C7ED9"/>
    <w:rsid w:val="007C7FBA"/>
    <w:rsid w:val="007D012A"/>
    <w:rsid w:val="007D04A9"/>
    <w:rsid w:val="007D1409"/>
    <w:rsid w:val="007D1511"/>
    <w:rsid w:val="007D17DD"/>
    <w:rsid w:val="007D18C0"/>
    <w:rsid w:val="007D1941"/>
    <w:rsid w:val="007D1B56"/>
    <w:rsid w:val="007D1BBE"/>
    <w:rsid w:val="007D25D5"/>
    <w:rsid w:val="007D2E48"/>
    <w:rsid w:val="007D3371"/>
    <w:rsid w:val="007D35C7"/>
    <w:rsid w:val="007D3611"/>
    <w:rsid w:val="007D3834"/>
    <w:rsid w:val="007D3E6B"/>
    <w:rsid w:val="007D4374"/>
    <w:rsid w:val="007D4526"/>
    <w:rsid w:val="007D465C"/>
    <w:rsid w:val="007D46E3"/>
    <w:rsid w:val="007D4908"/>
    <w:rsid w:val="007D550A"/>
    <w:rsid w:val="007D56FD"/>
    <w:rsid w:val="007D5B4A"/>
    <w:rsid w:val="007D5E60"/>
    <w:rsid w:val="007D6106"/>
    <w:rsid w:val="007D6FF1"/>
    <w:rsid w:val="007D75B7"/>
    <w:rsid w:val="007D7FAC"/>
    <w:rsid w:val="007E04EE"/>
    <w:rsid w:val="007E0862"/>
    <w:rsid w:val="007E0E0A"/>
    <w:rsid w:val="007E2087"/>
    <w:rsid w:val="007E240A"/>
    <w:rsid w:val="007E2C45"/>
    <w:rsid w:val="007E2C8C"/>
    <w:rsid w:val="007E3123"/>
    <w:rsid w:val="007E3AE2"/>
    <w:rsid w:val="007E3D90"/>
    <w:rsid w:val="007E3DA7"/>
    <w:rsid w:val="007E4B9C"/>
    <w:rsid w:val="007E4C82"/>
    <w:rsid w:val="007E55ED"/>
    <w:rsid w:val="007E5A6E"/>
    <w:rsid w:val="007E6229"/>
    <w:rsid w:val="007E66BB"/>
    <w:rsid w:val="007E6B13"/>
    <w:rsid w:val="007E7057"/>
    <w:rsid w:val="007E7C25"/>
    <w:rsid w:val="007E7FC4"/>
    <w:rsid w:val="007F04C1"/>
    <w:rsid w:val="007F0537"/>
    <w:rsid w:val="007F0A46"/>
    <w:rsid w:val="007F0BB7"/>
    <w:rsid w:val="007F13F4"/>
    <w:rsid w:val="007F1CDB"/>
    <w:rsid w:val="007F2493"/>
    <w:rsid w:val="007F3143"/>
    <w:rsid w:val="007F3282"/>
    <w:rsid w:val="007F3640"/>
    <w:rsid w:val="007F3948"/>
    <w:rsid w:val="007F3E84"/>
    <w:rsid w:val="007F3EAD"/>
    <w:rsid w:val="007F3F84"/>
    <w:rsid w:val="007F43ED"/>
    <w:rsid w:val="007F5D20"/>
    <w:rsid w:val="007F60F5"/>
    <w:rsid w:val="007F610C"/>
    <w:rsid w:val="007F686A"/>
    <w:rsid w:val="007F7E3D"/>
    <w:rsid w:val="00800159"/>
    <w:rsid w:val="00800334"/>
    <w:rsid w:val="0080163D"/>
    <w:rsid w:val="00801776"/>
    <w:rsid w:val="00801FD4"/>
    <w:rsid w:val="008026FF"/>
    <w:rsid w:val="0080276B"/>
    <w:rsid w:val="00802E4C"/>
    <w:rsid w:val="00803383"/>
    <w:rsid w:val="00803479"/>
    <w:rsid w:val="00804705"/>
    <w:rsid w:val="008049C8"/>
    <w:rsid w:val="008049D2"/>
    <w:rsid w:val="00804D42"/>
    <w:rsid w:val="00805269"/>
    <w:rsid w:val="0080573F"/>
    <w:rsid w:val="008057BA"/>
    <w:rsid w:val="00805A38"/>
    <w:rsid w:val="00805DCB"/>
    <w:rsid w:val="00806117"/>
    <w:rsid w:val="008065A8"/>
    <w:rsid w:val="00806715"/>
    <w:rsid w:val="00806B26"/>
    <w:rsid w:val="00810E3E"/>
    <w:rsid w:val="00810EDF"/>
    <w:rsid w:val="00811887"/>
    <w:rsid w:val="00811BDC"/>
    <w:rsid w:val="00811F34"/>
    <w:rsid w:val="00812B88"/>
    <w:rsid w:val="00812FA3"/>
    <w:rsid w:val="008131AD"/>
    <w:rsid w:val="00813469"/>
    <w:rsid w:val="00813733"/>
    <w:rsid w:val="008139C4"/>
    <w:rsid w:val="00813BA1"/>
    <w:rsid w:val="00813E86"/>
    <w:rsid w:val="008145E4"/>
    <w:rsid w:val="008146E2"/>
    <w:rsid w:val="008147DC"/>
    <w:rsid w:val="008148DD"/>
    <w:rsid w:val="0081587A"/>
    <w:rsid w:val="00815E98"/>
    <w:rsid w:val="0081613B"/>
    <w:rsid w:val="00816543"/>
    <w:rsid w:val="00816FB5"/>
    <w:rsid w:val="00817472"/>
    <w:rsid w:val="00817751"/>
    <w:rsid w:val="008206AA"/>
    <w:rsid w:val="00820879"/>
    <w:rsid w:val="008212BF"/>
    <w:rsid w:val="00821D90"/>
    <w:rsid w:val="0082254D"/>
    <w:rsid w:val="00822E80"/>
    <w:rsid w:val="00823421"/>
    <w:rsid w:val="00823ABF"/>
    <w:rsid w:val="00823F68"/>
    <w:rsid w:val="00824A71"/>
    <w:rsid w:val="00824FFA"/>
    <w:rsid w:val="008256A1"/>
    <w:rsid w:val="0082599B"/>
    <w:rsid w:val="00825A14"/>
    <w:rsid w:val="0082654C"/>
    <w:rsid w:val="00826FA7"/>
    <w:rsid w:val="00827161"/>
    <w:rsid w:val="008301D0"/>
    <w:rsid w:val="0083080C"/>
    <w:rsid w:val="00830CB2"/>
    <w:rsid w:val="008313F0"/>
    <w:rsid w:val="00831606"/>
    <w:rsid w:val="00831C95"/>
    <w:rsid w:val="00831D75"/>
    <w:rsid w:val="0083260C"/>
    <w:rsid w:val="008329EB"/>
    <w:rsid w:val="00832CD1"/>
    <w:rsid w:val="0083315B"/>
    <w:rsid w:val="00833B86"/>
    <w:rsid w:val="0083421F"/>
    <w:rsid w:val="00834CEF"/>
    <w:rsid w:val="00835A99"/>
    <w:rsid w:val="008363DC"/>
    <w:rsid w:val="00836497"/>
    <w:rsid w:val="00836A00"/>
    <w:rsid w:val="00836BB9"/>
    <w:rsid w:val="008375CE"/>
    <w:rsid w:val="008375F0"/>
    <w:rsid w:val="00837A86"/>
    <w:rsid w:val="008406D9"/>
    <w:rsid w:val="008406E5"/>
    <w:rsid w:val="0084081D"/>
    <w:rsid w:val="00840AB7"/>
    <w:rsid w:val="00841741"/>
    <w:rsid w:val="00842250"/>
    <w:rsid w:val="00842887"/>
    <w:rsid w:val="00842C13"/>
    <w:rsid w:val="008430AC"/>
    <w:rsid w:val="0084387F"/>
    <w:rsid w:val="00843E21"/>
    <w:rsid w:val="00844303"/>
    <w:rsid w:val="00844422"/>
    <w:rsid w:val="00844541"/>
    <w:rsid w:val="00844548"/>
    <w:rsid w:val="00844EBF"/>
    <w:rsid w:val="008456CC"/>
    <w:rsid w:val="00846586"/>
    <w:rsid w:val="00846701"/>
    <w:rsid w:val="008469AE"/>
    <w:rsid w:val="00846AA6"/>
    <w:rsid w:val="00846E1F"/>
    <w:rsid w:val="00846F94"/>
    <w:rsid w:val="00847344"/>
    <w:rsid w:val="00847843"/>
    <w:rsid w:val="00847A06"/>
    <w:rsid w:val="008500A4"/>
    <w:rsid w:val="00850329"/>
    <w:rsid w:val="00850E18"/>
    <w:rsid w:val="00850FB5"/>
    <w:rsid w:val="00850FF2"/>
    <w:rsid w:val="00851187"/>
    <w:rsid w:val="00851DC3"/>
    <w:rsid w:val="00852110"/>
    <w:rsid w:val="0085308E"/>
    <w:rsid w:val="008534A2"/>
    <w:rsid w:val="00853AAA"/>
    <w:rsid w:val="00854215"/>
    <w:rsid w:val="0085482B"/>
    <w:rsid w:val="008556E5"/>
    <w:rsid w:val="0085587A"/>
    <w:rsid w:val="008559EE"/>
    <w:rsid w:val="00855C3B"/>
    <w:rsid w:val="00855C88"/>
    <w:rsid w:val="00855E99"/>
    <w:rsid w:val="00855F15"/>
    <w:rsid w:val="008561AA"/>
    <w:rsid w:val="00856A5D"/>
    <w:rsid w:val="008575CB"/>
    <w:rsid w:val="00857C5D"/>
    <w:rsid w:val="00860422"/>
    <w:rsid w:val="00860E5E"/>
    <w:rsid w:val="008614FD"/>
    <w:rsid w:val="0086170F"/>
    <w:rsid w:val="00861B53"/>
    <w:rsid w:val="00862283"/>
    <w:rsid w:val="0086245A"/>
    <w:rsid w:val="00862DE9"/>
    <w:rsid w:val="00863109"/>
    <w:rsid w:val="008631EC"/>
    <w:rsid w:val="008634AF"/>
    <w:rsid w:val="0086358F"/>
    <w:rsid w:val="008636B3"/>
    <w:rsid w:val="00864510"/>
    <w:rsid w:val="00864659"/>
    <w:rsid w:val="0086470F"/>
    <w:rsid w:val="00864B7F"/>
    <w:rsid w:val="00865611"/>
    <w:rsid w:val="0086563E"/>
    <w:rsid w:val="00865675"/>
    <w:rsid w:val="00865E04"/>
    <w:rsid w:val="00865E35"/>
    <w:rsid w:val="008663A1"/>
    <w:rsid w:val="00866BE4"/>
    <w:rsid w:val="00867526"/>
    <w:rsid w:val="0086782D"/>
    <w:rsid w:val="00867866"/>
    <w:rsid w:val="008679CA"/>
    <w:rsid w:val="00867F2E"/>
    <w:rsid w:val="00870815"/>
    <w:rsid w:val="00870A3C"/>
    <w:rsid w:val="00870CF0"/>
    <w:rsid w:val="00870D3D"/>
    <w:rsid w:val="00871400"/>
    <w:rsid w:val="008715E2"/>
    <w:rsid w:val="00871645"/>
    <w:rsid w:val="00871B34"/>
    <w:rsid w:val="00871EF8"/>
    <w:rsid w:val="00872B06"/>
    <w:rsid w:val="00872CC8"/>
    <w:rsid w:val="00872DB7"/>
    <w:rsid w:val="008741F6"/>
    <w:rsid w:val="008742C9"/>
    <w:rsid w:val="008747E1"/>
    <w:rsid w:val="0087498B"/>
    <w:rsid w:val="0087569F"/>
    <w:rsid w:val="00876270"/>
    <w:rsid w:val="00876858"/>
    <w:rsid w:val="00876D32"/>
    <w:rsid w:val="0087734A"/>
    <w:rsid w:val="0087757A"/>
    <w:rsid w:val="008779EA"/>
    <w:rsid w:val="008779F8"/>
    <w:rsid w:val="008802EB"/>
    <w:rsid w:val="00880444"/>
    <w:rsid w:val="00880875"/>
    <w:rsid w:val="00880E9C"/>
    <w:rsid w:val="008816D0"/>
    <w:rsid w:val="008818F6"/>
    <w:rsid w:val="008819A6"/>
    <w:rsid w:val="00881AF4"/>
    <w:rsid w:val="00882000"/>
    <w:rsid w:val="00882035"/>
    <w:rsid w:val="008822EF"/>
    <w:rsid w:val="00882AE7"/>
    <w:rsid w:val="00882B9D"/>
    <w:rsid w:val="00882C35"/>
    <w:rsid w:val="00882D3B"/>
    <w:rsid w:val="00883340"/>
    <w:rsid w:val="00883456"/>
    <w:rsid w:val="00883553"/>
    <w:rsid w:val="00883945"/>
    <w:rsid w:val="00883BD8"/>
    <w:rsid w:val="0088404D"/>
    <w:rsid w:val="008847A0"/>
    <w:rsid w:val="00884DA7"/>
    <w:rsid w:val="008857F6"/>
    <w:rsid w:val="00885915"/>
    <w:rsid w:val="00885CB4"/>
    <w:rsid w:val="008866F5"/>
    <w:rsid w:val="00886D5D"/>
    <w:rsid w:val="00887050"/>
    <w:rsid w:val="00887671"/>
    <w:rsid w:val="0088767E"/>
    <w:rsid w:val="0088775A"/>
    <w:rsid w:val="008877B6"/>
    <w:rsid w:val="0088794F"/>
    <w:rsid w:val="00887A78"/>
    <w:rsid w:val="00887CCC"/>
    <w:rsid w:val="00887D29"/>
    <w:rsid w:val="00887D52"/>
    <w:rsid w:val="00890145"/>
    <w:rsid w:val="008905B4"/>
    <w:rsid w:val="00890A57"/>
    <w:rsid w:val="008911A4"/>
    <w:rsid w:val="00891E1F"/>
    <w:rsid w:val="00892453"/>
    <w:rsid w:val="008925C8"/>
    <w:rsid w:val="008927AD"/>
    <w:rsid w:val="0089296F"/>
    <w:rsid w:val="00892F52"/>
    <w:rsid w:val="008942AE"/>
    <w:rsid w:val="0089440A"/>
    <w:rsid w:val="008947C6"/>
    <w:rsid w:val="00894ADD"/>
    <w:rsid w:val="00894B38"/>
    <w:rsid w:val="0089541C"/>
    <w:rsid w:val="00895788"/>
    <w:rsid w:val="00895BE7"/>
    <w:rsid w:val="00896587"/>
    <w:rsid w:val="00896E00"/>
    <w:rsid w:val="00896F1F"/>
    <w:rsid w:val="0089710C"/>
    <w:rsid w:val="00897170"/>
    <w:rsid w:val="00897171"/>
    <w:rsid w:val="00897428"/>
    <w:rsid w:val="008A057C"/>
    <w:rsid w:val="008A0783"/>
    <w:rsid w:val="008A082A"/>
    <w:rsid w:val="008A0A14"/>
    <w:rsid w:val="008A13B8"/>
    <w:rsid w:val="008A1546"/>
    <w:rsid w:val="008A15F8"/>
    <w:rsid w:val="008A17C8"/>
    <w:rsid w:val="008A17E5"/>
    <w:rsid w:val="008A1B67"/>
    <w:rsid w:val="008A1E93"/>
    <w:rsid w:val="008A205A"/>
    <w:rsid w:val="008A2722"/>
    <w:rsid w:val="008A2E7F"/>
    <w:rsid w:val="008A2F9D"/>
    <w:rsid w:val="008A3632"/>
    <w:rsid w:val="008A3755"/>
    <w:rsid w:val="008A37A5"/>
    <w:rsid w:val="008A3ADC"/>
    <w:rsid w:val="008A4096"/>
    <w:rsid w:val="008A4B5A"/>
    <w:rsid w:val="008A4C9C"/>
    <w:rsid w:val="008A4EA8"/>
    <w:rsid w:val="008A4F1A"/>
    <w:rsid w:val="008A5055"/>
    <w:rsid w:val="008A5258"/>
    <w:rsid w:val="008A553B"/>
    <w:rsid w:val="008A5826"/>
    <w:rsid w:val="008A5858"/>
    <w:rsid w:val="008A5EC7"/>
    <w:rsid w:val="008A5FA1"/>
    <w:rsid w:val="008A62C4"/>
    <w:rsid w:val="008A67B7"/>
    <w:rsid w:val="008A6B5E"/>
    <w:rsid w:val="008A7D82"/>
    <w:rsid w:val="008B0243"/>
    <w:rsid w:val="008B164E"/>
    <w:rsid w:val="008B193F"/>
    <w:rsid w:val="008B1A04"/>
    <w:rsid w:val="008B30D9"/>
    <w:rsid w:val="008B37FE"/>
    <w:rsid w:val="008B381E"/>
    <w:rsid w:val="008B3D20"/>
    <w:rsid w:val="008B42DC"/>
    <w:rsid w:val="008B43CA"/>
    <w:rsid w:val="008B453A"/>
    <w:rsid w:val="008B461E"/>
    <w:rsid w:val="008B46E1"/>
    <w:rsid w:val="008B4AD6"/>
    <w:rsid w:val="008B5482"/>
    <w:rsid w:val="008B60B8"/>
    <w:rsid w:val="008B61DE"/>
    <w:rsid w:val="008B6B0D"/>
    <w:rsid w:val="008B7963"/>
    <w:rsid w:val="008B7A9B"/>
    <w:rsid w:val="008B7B5D"/>
    <w:rsid w:val="008B7D6B"/>
    <w:rsid w:val="008C02CB"/>
    <w:rsid w:val="008C0357"/>
    <w:rsid w:val="008C0478"/>
    <w:rsid w:val="008C0593"/>
    <w:rsid w:val="008C07D6"/>
    <w:rsid w:val="008C1020"/>
    <w:rsid w:val="008C11C6"/>
    <w:rsid w:val="008C1325"/>
    <w:rsid w:val="008C17B7"/>
    <w:rsid w:val="008C1BE6"/>
    <w:rsid w:val="008C1E28"/>
    <w:rsid w:val="008C1E9D"/>
    <w:rsid w:val="008C24EA"/>
    <w:rsid w:val="008C2902"/>
    <w:rsid w:val="008C2A46"/>
    <w:rsid w:val="008C3245"/>
    <w:rsid w:val="008C369E"/>
    <w:rsid w:val="008C3A18"/>
    <w:rsid w:val="008C3AFF"/>
    <w:rsid w:val="008C3F2A"/>
    <w:rsid w:val="008C41D7"/>
    <w:rsid w:val="008C4C84"/>
    <w:rsid w:val="008C4FEE"/>
    <w:rsid w:val="008C5257"/>
    <w:rsid w:val="008C548D"/>
    <w:rsid w:val="008C5642"/>
    <w:rsid w:val="008C56F8"/>
    <w:rsid w:val="008C6A92"/>
    <w:rsid w:val="008C6B3B"/>
    <w:rsid w:val="008C6E16"/>
    <w:rsid w:val="008C70EB"/>
    <w:rsid w:val="008C7914"/>
    <w:rsid w:val="008C7CDB"/>
    <w:rsid w:val="008D05DB"/>
    <w:rsid w:val="008D0AEB"/>
    <w:rsid w:val="008D18A4"/>
    <w:rsid w:val="008D1991"/>
    <w:rsid w:val="008D2AB0"/>
    <w:rsid w:val="008D2E0B"/>
    <w:rsid w:val="008D2FB8"/>
    <w:rsid w:val="008D44EC"/>
    <w:rsid w:val="008D4E5E"/>
    <w:rsid w:val="008D51E8"/>
    <w:rsid w:val="008D54AB"/>
    <w:rsid w:val="008D577A"/>
    <w:rsid w:val="008D5BCD"/>
    <w:rsid w:val="008D6FEC"/>
    <w:rsid w:val="008D77CD"/>
    <w:rsid w:val="008D77DB"/>
    <w:rsid w:val="008D7A1A"/>
    <w:rsid w:val="008D7C15"/>
    <w:rsid w:val="008D7FDC"/>
    <w:rsid w:val="008E02EB"/>
    <w:rsid w:val="008E0C75"/>
    <w:rsid w:val="008E0E5B"/>
    <w:rsid w:val="008E162C"/>
    <w:rsid w:val="008E1718"/>
    <w:rsid w:val="008E1963"/>
    <w:rsid w:val="008E1FE0"/>
    <w:rsid w:val="008E20C3"/>
    <w:rsid w:val="008E221D"/>
    <w:rsid w:val="008E2693"/>
    <w:rsid w:val="008E2B67"/>
    <w:rsid w:val="008E2C40"/>
    <w:rsid w:val="008E384B"/>
    <w:rsid w:val="008E39D1"/>
    <w:rsid w:val="008E430A"/>
    <w:rsid w:val="008E4470"/>
    <w:rsid w:val="008E5908"/>
    <w:rsid w:val="008E6191"/>
    <w:rsid w:val="008E6D81"/>
    <w:rsid w:val="008E749F"/>
    <w:rsid w:val="008E7925"/>
    <w:rsid w:val="008F0016"/>
    <w:rsid w:val="008F057A"/>
    <w:rsid w:val="008F0691"/>
    <w:rsid w:val="008F0DE0"/>
    <w:rsid w:val="008F101D"/>
    <w:rsid w:val="008F10E7"/>
    <w:rsid w:val="008F1544"/>
    <w:rsid w:val="008F1C61"/>
    <w:rsid w:val="008F1F51"/>
    <w:rsid w:val="008F279A"/>
    <w:rsid w:val="008F2E31"/>
    <w:rsid w:val="008F2EE8"/>
    <w:rsid w:val="008F317E"/>
    <w:rsid w:val="008F3546"/>
    <w:rsid w:val="008F35F9"/>
    <w:rsid w:val="008F3BA7"/>
    <w:rsid w:val="008F3D6F"/>
    <w:rsid w:val="008F40DB"/>
    <w:rsid w:val="008F4184"/>
    <w:rsid w:val="008F419E"/>
    <w:rsid w:val="008F49C6"/>
    <w:rsid w:val="008F4B84"/>
    <w:rsid w:val="008F4BF9"/>
    <w:rsid w:val="008F4C13"/>
    <w:rsid w:val="008F4C48"/>
    <w:rsid w:val="008F59FC"/>
    <w:rsid w:val="008F5C83"/>
    <w:rsid w:val="008F5EEE"/>
    <w:rsid w:val="008F62FD"/>
    <w:rsid w:val="008F646C"/>
    <w:rsid w:val="008F6ED3"/>
    <w:rsid w:val="008F709B"/>
    <w:rsid w:val="008F70BF"/>
    <w:rsid w:val="008F7F7E"/>
    <w:rsid w:val="00902220"/>
    <w:rsid w:val="00902710"/>
    <w:rsid w:val="00902774"/>
    <w:rsid w:val="00902847"/>
    <w:rsid w:val="00902CF3"/>
    <w:rsid w:val="009042BD"/>
    <w:rsid w:val="0090430F"/>
    <w:rsid w:val="009044A0"/>
    <w:rsid w:val="009044AC"/>
    <w:rsid w:val="009044EE"/>
    <w:rsid w:val="009051A4"/>
    <w:rsid w:val="009051BB"/>
    <w:rsid w:val="00905CBA"/>
    <w:rsid w:val="00905DBF"/>
    <w:rsid w:val="00906296"/>
    <w:rsid w:val="009065EE"/>
    <w:rsid w:val="00907E9F"/>
    <w:rsid w:val="0091026B"/>
    <w:rsid w:val="009103B1"/>
    <w:rsid w:val="0091061F"/>
    <w:rsid w:val="009106A5"/>
    <w:rsid w:val="0091073E"/>
    <w:rsid w:val="009108B1"/>
    <w:rsid w:val="00910A0D"/>
    <w:rsid w:val="00911215"/>
    <w:rsid w:val="00912312"/>
    <w:rsid w:val="009129CD"/>
    <w:rsid w:val="00912B75"/>
    <w:rsid w:val="00912D2D"/>
    <w:rsid w:val="00912D45"/>
    <w:rsid w:val="009137D0"/>
    <w:rsid w:val="00913CA9"/>
    <w:rsid w:val="00913DC1"/>
    <w:rsid w:val="009143A9"/>
    <w:rsid w:val="009147E1"/>
    <w:rsid w:val="00915027"/>
    <w:rsid w:val="009156DA"/>
    <w:rsid w:val="0091590D"/>
    <w:rsid w:val="00915CF3"/>
    <w:rsid w:val="009163EA"/>
    <w:rsid w:val="00916422"/>
    <w:rsid w:val="009165E0"/>
    <w:rsid w:val="00917042"/>
    <w:rsid w:val="0091761E"/>
    <w:rsid w:val="00917AF0"/>
    <w:rsid w:val="00917D8D"/>
    <w:rsid w:val="00917D94"/>
    <w:rsid w:val="00917EF9"/>
    <w:rsid w:val="0092091C"/>
    <w:rsid w:val="00920C5C"/>
    <w:rsid w:val="00921373"/>
    <w:rsid w:val="009214F4"/>
    <w:rsid w:val="00921950"/>
    <w:rsid w:val="009219E8"/>
    <w:rsid w:val="00921C67"/>
    <w:rsid w:val="00922172"/>
    <w:rsid w:val="00922650"/>
    <w:rsid w:val="009226DF"/>
    <w:rsid w:val="00922DAB"/>
    <w:rsid w:val="00922DCC"/>
    <w:rsid w:val="0092347B"/>
    <w:rsid w:val="00923F34"/>
    <w:rsid w:val="00924383"/>
    <w:rsid w:val="009249FD"/>
    <w:rsid w:val="00925135"/>
    <w:rsid w:val="00925256"/>
    <w:rsid w:val="00925C2A"/>
    <w:rsid w:val="00926436"/>
    <w:rsid w:val="009264BB"/>
    <w:rsid w:val="0092689E"/>
    <w:rsid w:val="00926E84"/>
    <w:rsid w:val="00927166"/>
    <w:rsid w:val="00927E36"/>
    <w:rsid w:val="0093020D"/>
    <w:rsid w:val="0093096B"/>
    <w:rsid w:val="00930AA1"/>
    <w:rsid w:val="00930B10"/>
    <w:rsid w:val="00930DAB"/>
    <w:rsid w:val="00930EEF"/>
    <w:rsid w:val="009312C7"/>
    <w:rsid w:val="00931330"/>
    <w:rsid w:val="00931B57"/>
    <w:rsid w:val="00931F23"/>
    <w:rsid w:val="009324E2"/>
    <w:rsid w:val="00932B4A"/>
    <w:rsid w:val="00933013"/>
    <w:rsid w:val="0093349C"/>
    <w:rsid w:val="009336CC"/>
    <w:rsid w:val="00933F2F"/>
    <w:rsid w:val="009348EB"/>
    <w:rsid w:val="00934C2F"/>
    <w:rsid w:val="009353B4"/>
    <w:rsid w:val="00935BE9"/>
    <w:rsid w:val="009363FC"/>
    <w:rsid w:val="00936B94"/>
    <w:rsid w:val="00936E98"/>
    <w:rsid w:val="009370CE"/>
    <w:rsid w:val="00937800"/>
    <w:rsid w:val="00937C1E"/>
    <w:rsid w:val="0094024E"/>
    <w:rsid w:val="00940848"/>
    <w:rsid w:val="00940ADF"/>
    <w:rsid w:val="00940C1A"/>
    <w:rsid w:val="00940CC6"/>
    <w:rsid w:val="0094149C"/>
    <w:rsid w:val="00942859"/>
    <w:rsid w:val="00942A09"/>
    <w:rsid w:val="009431E5"/>
    <w:rsid w:val="00943710"/>
    <w:rsid w:val="00943EB2"/>
    <w:rsid w:val="0094423A"/>
    <w:rsid w:val="00944BB1"/>
    <w:rsid w:val="00944ED8"/>
    <w:rsid w:val="00944FA6"/>
    <w:rsid w:val="00945107"/>
    <w:rsid w:val="0094524B"/>
    <w:rsid w:val="009454B9"/>
    <w:rsid w:val="009458DD"/>
    <w:rsid w:val="009459A0"/>
    <w:rsid w:val="00945A73"/>
    <w:rsid w:val="0094743B"/>
    <w:rsid w:val="0094770F"/>
    <w:rsid w:val="009477DF"/>
    <w:rsid w:val="00947993"/>
    <w:rsid w:val="00947CE0"/>
    <w:rsid w:val="009504FD"/>
    <w:rsid w:val="00950648"/>
    <w:rsid w:val="009507F2"/>
    <w:rsid w:val="00951457"/>
    <w:rsid w:val="0095191D"/>
    <w:rsid w:val="00951B5A"/>
    <w:rsid w:val="00952C32"/>
    <w:rsid w:val="00952E48"/>
    <w:rsid w:val="00953064"/>
    <w:rsid w:val="0095306D"/>
    <w:rsid w:val="00954008"/>
    <w:rsid w:val="0095417A"/>
    <w:rsid w:val="009543DD"/>
    <w:rsid w:val="0095582E"/>
    <w:rsid w:val="00955CD0"/>
    <w:rsid w:val="00956033"/>
    <w:rsid w:val="009566B5"/>
    <w:rsid w:val="00956756"/>
    <w:rsid w:val="00956B42"/>
    <w:rsid w:val="00956BBA"/>
    <w:rsid w:val="009573BB"/>
    <w:rsid w:val="00960158"/>
    <w:rsid w:val="009606F0"/>
    <w:rsid w:val="00960E47"/>
    <w:rsid w:val="00961220"/>
    <w:rsid w:val="00961746"/>
    <w:rsid w:val="00961C29"/>
    <w:rsid w:val="009629DA"/>
    <w:rsid w:val="009630BF"/>
    <w:rsid w:val="0096332E"/>
    <w:rsid w:val="009645D2"/>
    <w:rsid w:val="00964761"/>
    <w:rsid w:val="00964EED"/>
    <w:rsid w:val="00964FEE"/>
    <w:rsid w:val="00965822"/>
    <w:rsid w:val="00965E70"/>
    <w:rsid w:val="00966178"/>
    <w:rsid w:val="00966230"/>
    <w:rsid w:val="0096631A"/>
    <w:rsid w:val="00966A27"/>
    <w:rsid w:val="00967738"/>
    <w:rsid w:val="00967A5F"/>
    <w:rsid w:val="00967AD2"/>
    <w:rsid w:val="00967D4B"/>
    <w:rsid w:val="00970448"/>
    <w:rsid w:val="0097087C"/>
    <w:rsid w:val="009709B1"/>
    <w:rsid w:val="00970B54"/>
    <w:rsid w:val="00970F9E"/>
    <w:rsid w:val="0097141C"/>
    <w:rsid w:val="00971645"/>
    <w:rsid w:val="0097233F"/>
    <w:rsid w:val="00972558"/>
    <w:rsid w:val="009731A1"/>
    <w:rsid w:val="00974D82"/>
    <w:rsid w:val="00974DB9"/>
    <w:rsid w:val="009751D9"/>
    <w:rsid w:val="009751E3"/>
    <w:rsid w:val="0097538A"/>
    <w:rsid w:val="00975410"/>
    <w:rsid w:val="009755AA"/>
    <w:rsid w:val="009757F0"/>
    <w:rsid w:val="00975B1D"/>
    <w:rsid w:val="0097631E"/>
    <w:rsid w:val="0097665C"/>
    <w:rsid w:val="00976A6C"/>
    <w:rsid w:val="00976D18"/>
    <w:rsid w:val="009771B9"/>
    <w:rsid w:val="00977E0F"/>
    <w:rsid w:val="00980A53"/>
    <w:rsid w:val="00980AC1"/>
    <w:rsid w:val="00980CE5"/>
    <w:rsid w:val="00980F92"/>
    <w:rsid w:val="00981331"/>
    <w:rsid w:val="009822E8"/>
    <w:rsid w:val="00982AFB"/>
    <w:rsid w:val="00983225"/>
    <w:rsid w:val="009837E8"/>
    <w:rsid w:val="00984D14"/>
    <w:rsid w:val="00984FBE"/>
    <w:rsid w:val="00985908"/>
    <w:rsid w:val="009861E0"/>
    <w:rsid w:val="009873E2"/>
    <w:rsid w:val="00987AAF"/>
    <w:rsid w:val="00987D1A"/>
    <w:rsid w:val="00987E6E"/>
    <w:rsid w:val="00987F16"/>
    <w:rsid w:val="00990664"/>
    <w:rsid w:val="009906C5"/>
    <w:rsid w:val="009910DF"/>
    <w:rsid w:val="00991519"/>
    <w:rsid w:val="00991629"/>
    <w:rsid w:val="00991B18"/>
    <w:rsid w:val="00991DB3"/>
    <w:rsid w:val="00991E6D"/>
    <w:rsid w:val="0099265C"/>
    <w:rsid w:val="00992C33"/>
    <w:rsid w:val="0099300B"/>
    <w:rsid w:val="00993812"/>
    <w:rsid w:val="00993C15"/>
    <w:rsid w:val="00993EE0"/>
    <w:rsid w:val="00994321"/>
    <w:rsid w:val="00995344"/>
    <w:rsid w:val="00995653"/>
    <w:rsid w:val="009956FC"/>
    <w:rsid w:val="00995A51"/>
    <w:rsid w:val="00996196"/>
    <w:rsid w:val="009965DC"/>
    <w:rsid w:val="00997078"/>
    <w:rsid w:val="00997DB6"/>
    <w:rsid w:val="009A09BB"/>
    <w:rsid w:val="009A0B94"/>
    <w:rsid w:val="009A0F0C"/>
    <w:rsid w:val="009A1411"/>
    <w:rsid w:val="009A19C1"/>
    <w:rsid w:val="009A1C8C"/>
    <w:rsid w:val="009A21E3"/>
    <w:rsid w:val="009A262D"/>
    <w:rsid w:val="009A295F"/>
    <w:rsid w:val="009A32B8"/>
    <w:rsid w:val="009A3487"/>
    <w:rsid w:val="009A3563"/>
    <w:rsid w:val="009A3969"/>
    <w:rsid w:val="009A3AA9"/>
    <w:rsid w:val="009A3AEA"/>
    <w:rsid w:val="009A4073"/>
    <w:rsid w:val="009A42E2"/>
    <w:rsid w:val="009A4E05"/>
    <w:rsid w:val="009A4E33"/>
    <w:rsid w:val="009A5392"/>
    <w:rsid w:val="009A6209"/>
    <w:rsid w:val="009A6275"/>
    <w:rsid w:val="009A6D41"/>
    <w:rsid w:val="009A764D"/>
    <w:rsid w:val="009B0227"/>
    <w:rsid w:val="009B073E"/>
    <w:rsid w:val="009B086F"/>
    <w:rsid w:val="009B0C07"/>
    <w:rsid w:val="009B0D0B"/>
    <w:rsid w:val="009B128A"/>
    <w:rsid w:val="009B1569"/>
    <w:rsid w:val="009B18C7"/>
    <w:rsid w:val="009B1B2F"/>
    <w:rsid w:val="009B1E30"/>
    <w:rsid w:val="009B2421"/>
    <w:rsid w:val="009B2BE6"/>
    <w:rsid w:val="009B2D30"/>
    <w:rsid w:val="009B3312"/>
    <w:rsid w:val="009B351B"/>
    <w:rsid w:val="009B3875"/>
    <w:rsid w:val="009B3B1D"/>
    <w:rsid w:val="009B3E9B"/>
    <w:rsid w:val="009B3EE6"/>
    <w:rsid w:val="009B5DE6"/>
    <w:rsid w:val="009B602A"/>
    <w:rsid w:val="009B6D19"/>
    <w:rsid w:val="009B709A"/>
    <w:rsid w:val="009B7ACE"/>
    <w:rsid w:val="009B7D27"/>
    <w:rsid w:val="009B7ECE"/>
    <w:rsid w:val="009C0048"/>
    <w:rsid w:val="009C06D6"/>
    <w:rsid w:val="009C11A4"/>
    <w:rsid w:val="009C1203"/>
    <w:rsid w:val="009C142C"/>
    <w:rsid w:val="009C1579"/>
    <w:rsid w:val="009C17BE"/>
    <w:rsid w:val="009C1DBE"/>
    <w:rsid w:val="009C1ED5"/>
    <w:rsid w:val="009C2DDF"/>
    <w:rsid w:val="009C31CD"/>
    <w:rsid w:val="009C3246"/>
    <w:rsid w:val="009C34A6"/>
    <w:rsid w:val="009C3A43"/>
    <w:rsid w:val="009C3B87"/>
    <w:rsid w:val="009C3FB0"/>
    <w:rsid w:val="009C4288"/>
    <w:rsid w:val="009C4A84"/>
    <w:rsid w:val="009C56AB"/>
    <w:rsid w:val="009C57F5"/>
    <w:rsid w:val="009C5956"/>
    <w:rsid w:val="009C5B8C"/>
    <w:rsid w:val="009C5C19"/>
    <w:rsid w:val="009C6080"/>
    <w:rsid w:val="009C6118"/>
    <w:rsid w:val="009C6353"/>
    <w:rsid w:val="009C6924"/>
    <w:rsid w:val="009C6C52"/>
    <w:rsid w:val="009C701F"/>
    <w:rsid w:val="009C7922"/>
    <w:rsid w:val="009C7AA4"/>
    <w:rsid w:val="009D0D4D"/>
    <w:rsid w:val="009D0DE6"/>
    <w:rsid w:val="009D0E3C"/>
    <w:rsid w:val="009D0E53"/>
    <w:rsid w:val="009D0F5E"/>
    <w:rsid w:val="009D13AF"/>
    <w:rsid w:val="009D1702"/>
    <w:rsid w:val="009D1792"/>
    <w:rsid w:val="009D1A65"/>
    <w:rsid w:val="009D1AF1"/>
    <w:rsid w:val="009D351B"/>
    <w:rsid w:val="009D3553"/>
    <w:rsid w:val="009D359D"/>
    <w:rsid w:val="009D41E9"/>
    <w:rsid w:val="009D420F"/>
    <w:rsid w:val="009D421C"/>
    <w:rsid w:val="009D474C"/>
    <w:rsid w:val="009D54AC"/>
    <w:rsid w:val="009D618B"/>
    <w:rsid w:val="009D67CA"/>
    <w:rsid w:val="009D7226"/>
    <w:rsid w:val="009D74A1"/>
    <w:rsid w:val="009D7A27"/>
    <w:rsid w:val="009D7BFB"/>
    <w:rsid w:val="009D7E4D"/>
    <w:rsid w:val="009E04D3"/>
    <w:rsid w:val="009E09AD"/>
    <w:rsid w:val="009E0D39"/>
    <w:rsid w:val="009E1169"/>
    <w:rsid w:val="009E17B9"/>
    <w:rsid w:val="009E17D6"/>
    <w:rsid w:val="009E1B5F"/>
    <w:rsid w:val="009E2D01"/>
    <w:rsid w:val="009E31DE"/>
    <w:rsid w:val="009E36FB"/>
    <w:rsid w:val="009E3F65"/>
    <w:rsid w:val="009E422D"/>
    <w:rsid w:val="009E4777"/>
    <w:rsid w:val="009E4F87"/>
    <w:rsid w:val="009E52B9"/>
    <w:rsid w:val="009E5917"/>
    <w:rsid w:val="009E5924"/>
    <w:rsid w:val="009E59F7"/>
    <w:rsid w:val="009E5D9F"/>
    <w:rsid w:val="009E5FD0"/>
    <w:rsid w:val="009E6E3A"/>
    <w:rsid w:val="009E7230"/>
    <w:rsid w:val="009F06A2"/>
    <w:rsid w:val="009F0EBC"/>
    <w:rsid w:val="009F109F"/>
    <w:rsid w:val="009F1592"/>
    <w:rsid w:val="009F1C4D"/>
    <w:rsid w:val="009F1F60"/>
    <w:rsid w:val="009F24AD"/>
    <w:rsid w:val="009F2890"/>
    <w:rsid w:val="009F2A9F"/>
    <w:rsid w:val="009F3278"/>
    <w:rsid w:val="009F3D9D"/>
    <w:rsid w:val="009F45A5"/>
    <w:rsid w:val="009F4C66"/>
    <w:rsid w:val="009F4CDA"/>
    <w:rsid w:val="009F5416"/>
    <w:rsid w:val="009F644F"/>
    <w:rsid w:val="009F6779"/>
    <w:rsid w:val="009F6812"/>
    <w:rsid w:val="009F682C"/>
    <w:rsid w:val="009F7D7A"/>
    <w:rsid w:val="00A0061D"/>
    <w:rsid w:val="00A01243"/>
    <w:rsid w:val="00A017FD"/>
    <w:rsid w:val="00A01A99"/>
    <w:rsid w:val="00A01FB5"/>
    <w:rsid w:val="00A020E3"/>
    <w:rsid w:val="00A021B3"/>
    <w:rsid w:val="00A023FD"/>
    <w:rsid w:val="00A02763"/>
    <w:rsid w:val="00A028D5"/>
    <w:rsid w:val="00A0293D"/>
    <w:rsid w:val="00A02D61"/>
    <w:rsid w:val="00A03D97"/>
    <w:rsid w:val="00A03E1D"/>
    <w:rsid w:val="00A03E5B"/>
    <w:rsid w:val="00A0543A"/>
    <w:rsid w:val="00A069C4"/>
    <w:rsid w:val="00A06D44"/>
    <w:rsid w:val="00A06ED5"/>
    <w:rsid w:val="00A07453"/>
    <w:rsid w:val="00A077B6"/>
    <w:rsid w:val="00A079CA"/>
    <w:rsid w:val="00A07C19"/>
    <w:rsid w:val="00A07D17"/>
    <w:rsid w:val="00A07ED4"/>
    <w:rsid w:val="00A100A8"/>
    <w:rsid w:val="00A10465"/>
    <w:rsid w:val="00A10777"/>
    <w:rsid w:val="00A10865"/>
    <w:rsid w:val="00A10B78"/>
    <w:rsid w:val="00A11242"/>
    <w:rsid w:val="00A11360"/>
    <w:rsid w:val="00A11A3C"/>
    <w:rsid w:val="00A11A6C"/>
    <w:rsid w:val="00A11B41"/>
    <w:rsid w:val="00A11B72"/>
    <w:rsid w:val="00A1263B"/>
    <w:rsid w:val="00A12649"/>
    <w:rsid w:val="00A128E0"/>
    <w:rsid w:val="00A13123"/>
    <w:rsid w:val="00A1391E"/>
    <w:rsid w:val="00A13E4C"/>
    <w:rsid w:val="00A13F8D"/>
    <w:rsid w:val="00A15380"/>
    <w:rsid w:val="00A15B81"/>
    <w:rsid w:val="00A15BB9"/>
    <w:rsid w:val="00A15FD2"/>
    <w:rsid w:val="00A1637C"/>
    <w:rsid w:val="00A16689"/>
    <w:rsid w:val="00A17B59"/>
    <w:rsid w:val="00A17CA3"/>
    <w:rsid w:val="00A17CB9"/>
    <w:rsid w:val="00A20048"/>
    <w:rsid w:val="00A20492"/>
    <w:rsid w:val="00A208EF"/>
    <w:rsid w:val="00A209C8"/>
    <w:rsid w:val="00A20ABA"/>
    <w:rsid w:val="00A2168B"/>
    <w:rsid w:val="00A2175A"/>
    <w:rsid w:val="00A2178A"/>
    <w:rsid w:val="00A218C7"/>
    <w:rsid w:val="00A22B8A"/>
    <w:rsid w:val="00A2313B"/>
    <w:rsid w:val="00A2318B"/>
    <w:rsid w:val="00A23814"/>
    <w:rsid w:val="00A23928"/>
    <w:rsid w:val="00A23A9B"/>
    <w:rsid w:val="00A23EE8"/>
    <w:rsid w:val="00A2474E"/>
    <w:rsid w:val="00A24913"/>
    <w:rsid w:val="00A24945"/>
    <w:rsid w:val="00A249D4"/>
    <w:rsid w:val="00A24F52"/>
    <w:rsid w:val="00A2533A"/>
    <w:rsid w:val="00A253D2"/>
    <w:rsid w:val="00A2571B"/>
    <w:rsid w:val="00A2586E"/>
    <w:rsid w:val="00A25B6A"/>
    <w:rsid w:val="00A25D85"/>
    <w:rsid w:val="00A2745B"/>
    <w:rsid w:val="00A275F9"/>
    <w:rsid w:val="00A27632"/>
    <w:rsid w:val="00A27CB0"/>
    <w:rsid w:val="00A27D2E"/>
    <w:rsid w:val="00A27E4C"/>
    <w:rsid w:val="00A302C5"/>
    <w:rsid w:val="00A304C1"/>
    <w:rsid w:val="00A31125"/>
    <w:rsid w:val="00A311A7"/>
    <w:rsid w:val="00A32D50"/>
    <w:rsid w:val="00A33A03"/>
    <w:rsid w:val="00A34813"/>
    <w:rsid w:val="00A3595E"/>
    <w:rsid w:val="00A35D75"/>
    <w:rsid w:val="00A35DA7"/>
    <w:rsid w:val="00A35F91"/>
    <w:rsid w:val="00A35FCE"/>
    <w:rsid w:val="00A362B9"/>
    <w:rsid w:val="00A3651C"/>
    <w:rsid w:val="00A36B0A"/>
    <w:rsid w:val="00A371DD"/>
    <w:rsid w:val="00A3733F"/>
    <w:rsid w:val="00A37761"/>
    <w:rsid w:val="00A37892"/>
    <w:rsid w:val="00A37C67"/>
    <w:rsid w:val="00A37CFD"/>
    <w:rsid w:val="00A40078"/>
    <w:rsid w:val="00A401FC"/>
    <w:rsid w:val="00A4021F"/>
    <w:rsid w:val="00A4022C"/>
    <w:rsid w:val="00A40D5E"/>
    <w:rsid w:val="00A40F58"/>
    <w:rsid w:val="00A4146D"/>
    <w:rsid w:val="00A41CCD"/>
    <w:rsid w:val="00A41D22"/>
    <w:rsid w:val="00A421A3"/>
    <w:rsid w:val="00A42306"/>
    <w:rsid w:val="00A434EB"/>
    <w:rsid w:val="00A43891"/>
    <w:rsid w:val="00A43CED"/>
    <w:rsid w:val="00A43D0A"/>
    <w:rsid w:val="00A43DA8"/>
    <w:rsid w:val="00A43EE8"/>
    <w:rsid w:val="00A44814"/>
    <w:rsid w:val="00A44F2D"/>
    <w:rsid w:val="00A45985"/>
    <w:rsid w:val="00A45A44"/>
    <w:rsid w:val="00A45EA5"/>
    <w:rsid w:val="00A46998"/>
    <w:rsid w:val="00A46BB9"/>
    <w:rsid w:val="00A47462"/>
    <w:rsid w:val="00A4756F"/>
    <w:rsid w:val="00A47A16"/>
    <w:rsid w:val="00A47AF0"/>
    <w:rsid w:val="00A50563"/>
    <w:rsid w:val="00A50702"/>
    <w:rsid w:val="00A507C0"/>
    <w:rsid w:val="00A50921"/>
    <w:rsid w:val="00A50B56"/>
    <w:rsid w:val="00A50F6B"/>
    <w:rsid w:val="00A522B1"/>
    <w:rsid w:val="00A528EF"/>
    <w:rsid w:val="00A53791"/>
    <w:rsid w:val="00A537EB"/>
    <w:rsid w:val="00A53B1B"/>
    <w:rsid w:val="00A53B3A"/>
    <w:rsid w:val="00A53C33"/>
    <w:rsid w:val="00A53C8B"/>
    <w:rsid w:val="00A53F15"/>
    <w:rsid w:val="00A54170"/>
    <w:rsid w:val="00A54387"/>
    <w:rsid w:val="00A5464C"/>
    <w:rsid w:val="00A54832"/>
    <w:rsid w:val="00A54854"/>
    <w:rsid w:val="00A54BDC"/>
    <w:rsid w:val="00A55433"/>
    <w:rsid w:val="00A554DE"/>
    <w:rsid w:val="00A5572C"/>
    <w:rsid w:val="00A55D01"/>
    <w:rsid w:val="00A56048"/>
    <w:rsid w:val="00A564BE"/>
    <w:rsid w:val="00A5666A"/>
    <w:rsid w:val="00A56AE2"/>
    <w:rsid w:val="00A56BC7"/>
    <w:rsid w:val="00A571EF"/>
    <w:rsid w:val="00A5739A"/>
    <w:rsid w:val="00A57B03"/>
    <w:rsid w:val="00A57B8D"/>
    <w:rsid w:val="00A57E7D"/>
    <w:rsid w:val="00A57F7C"/>
    <w:rsid w:val="00A57FF8"/>
    <w:rsid w:val="00A6030A"/>
    <w:rsid w:val="00A60704"/>
    <w:rsid w:val="00A6087C"/>
    <w:rsid w:val="00A609D2"/>
    <w:rsid w:val="00A60B9B"/>
    <w:rsid w:val="00A6109A"/>
    <w:rsid w:val="00A611B4"/>
    <w:rsid w:val="00A613C8"/>
    <w:rsid w:val="00A61E35"/>
    <w:rsid w:val="00A61F5C"/>
    <w:rsid w:val="00A6224B"/>
    <w:rsid w:val="00A622BD"/>
    <w:rsid w:val="00A624A7"/>
    <w:rsid w:val="00A625A7"/>
    <w:rsid w:val="00A62ED9"/>
    <w:rsid w:val="00A62FF8"/>
    <w:rsid w:val="00A63056"/>
    <w:rsid w:val="00A63350"/>
    <w:rsid w:val="00A63818"/>
    <w:rsid w:val="00A63C5F"/>
    <w:rsid w:val="00A640E6"/>
    <w:rsid w:val="00A642F9"/>
    <w:rsid w:val="00A6475B"/>
    <w:rsid w:val="00A65294"/>
    <w:rsid w:val="00A6541F"/>
    <w:rsid w:val="00A65906"/>
    <w:rsid w:val="00A663B9"/>
    <w:rsid w:val="00A66713"/>
    <w:rsid w:val="00A674C8"/>
    <w:rsid w:val="00A6795C"/>
    <w:rsid w:val="00A67E23"/>
    <w:rsid w:val="00A70017"/>
    <w:rsid w:val="00A700AD"/>
    <w:rsid w:val="00A704AE"/>
    <w:rsid w:val="00A705D2"/>
    <w:rsid w:val="00A70AD3"/>
    <w:rsid w:val="00A70B5F"/>
    <w:rsid w:val="00A70FF7"/>
    <w:rsid w:val="00A715B0"/>
    <w:rsid w:val="00A71660"/>
    <w:rsid w:val="00A724D9"/>
    <w:rsid w:val="00A72CA3"/>
    <w:rsid w:val="00A73451"/>
    <w:rsid w:val="00A73455"/>
    <w:rsid w:val="00A7363B"/>
    <w:rsid w:val="00A752B7"/>
    <w:rsid w:val="00A75B55"/>
    <w:rsid w:val="00A75C5A"/>
    <w:rsid w:val="00A75EB5"/>
    <w:rsid w:val="00A75F27"/>
    <w:rsid w:val="00A75FF3"/>
    <w:rsid w:val="00A76376"/>
    <w:rsid w:val="00A76563"/>
    <w:rsid w:val="00A767BC"/>
    <w:rsid w:val="00A76D29"/>
    <w:rsid w:val="00A7724C"/>
    <w:rsid w:val="00A778AB"/>
    <w:rsid w:val="00A77AA8"/>
    <w:rsid w:val="00A77CEE"/>
    <w:rsid w:val="00A77EE9"/>
    <w:rsid w:val="00A803DB"/>
    <w:rsid w:val="00A80861"/>
    <w:rsid w:val="00A80BCA"/>
    <w:rsid w:val="00A811A2"/>
    <w:rsid w:val="00A8164C"/>
    <w:rsid w:val="00A81D87"/>
    <w:rsid w:val="00A82547"/>
    <w:rsid w:val="00A833C4"/>
    <w:rsid w:val="00A8370E"/>
    <w:rsid w:val="00A83C96"/>
    <w:rsid w:val="00A83CFB"/>
    <w:rsid w:val="00A85320"/>
    <w:rsid w:val="00A853C4"/>
    <w:rsid w:val="00A857DC"/>
    <w:rsid w:val="00A85827"/>
    <w:rsid w:val="00A85B8F"/>
    <w:rsid w:val="00A860DE"/>
    <w:rsid w:val="00A862BA"/>
    <w:rsid w:val="00A8668C"/>
    <w:rsid w:val="00A86BDE"/>
    <w:rsid w:val="00A87431"/>
    <w:rsid w:val="00A87C44"/>
    <w:rsid w:val="00A9068C"/>
    <w:rsid w:val="00A906BC"/>
    <w:rsid w:val="00A90A87"/>
    <w:rsid w:val="00A90DA6"/>
    <w:rsid w:val="00A90F6C"/>
    <w:rsid w:val="00A90F8A"/>
    <w:rsid w:val="00A914F1"/>
    <w:rsid w:val="00A92B62"/>
    <w:rsid w:val="00A92FAB"/>
    <w:rsid w:val="00A93268"/>
    <w:rsid w:val="00A93504"/>
    <w:rsid w:val="00A93C17"/>
    <w:rsid w:val="00A93ECF"/>
    <w:rsid w:val="00A942D8"/>
    <w:rsid w:val="00A9432D"/>
    <w:rsid w:val="00A94338"/>
    <w:rsid w:val="00A94A66"/>
    <w:rsid w:val="00A953CD"/>
    <w:rsid w:val="00A9636E"/>
    <w:rsid w:val="00A96993"/>
    <w:rsid w:val="00A96EE0"/>
    <w:rsid w:val="00A972DE"/>
    <w:rsid w:val="00A97712"/>
    <w:rsid w:val="00A97833"/>
    <w:rsid w:val="00A97B2D"/>
    <w:rsid w:val="00AA035B"/>
    <w:rsid w:val="00AA0894"/>
    <w:rsid w:val="00AA0AE8"/>
    <w:rsid w:val="00AA1413"/>
    <w:rsid w:val="00AA146E"/>
    <w:rsid w:val="00AA1CB8"/>
    <w:rsid w:val="00AA30B6"/>
    <w:rsid w:val="00AA319C"/>
    <w:rsid w:val="00AA3425"/>
    <w:rsid w:val="00AA3A4B"/>
    <w:rsid w:val="00AA4433"/>
    <w:rsid w:val="00AA4CC9"/>
    <w:rsid w:val="00AA4EED"/>
    <w:rsid w:val="00AA5C38"/>
    <w:rsid w:val="00AA6119"/>
    <w:rsid w:val="00AA61DB"/>
    <w:rsid w:val="00AA66CB"/>
    <w:rsid w:val="00AA6E82"/>
    <w:rsid w:val="00AA71AD"/>
    <w:rsid w:val="00AA7B03"/>
    <w:rsid w:val="00AB0717"/>
    <w:rsid w:val="00AB0F1C"/>
    <w:rsid w:val="00AB124D"/>
    <w:rsid w:val="00AB1AFC"/>
    <w:rsid w:val="00AB1B8F"/>
    <w:rsid w:val="00AB22BD"/>
    <w:rsid w:val="00AB242F"/>
    <w:rsid w:val="00AB25BF"/>
    <w:rsid w:val="00AB2A35"/>
    <w:rsid w:val="00AB2C6A"/>
    <w:rsid w:val="00AB337A"/>
    <w:rsid w:val="00AB35F4"/>
    <w:rsid w:val="00AB3683"/>
    <w:rsid w:val="00AB3BC2"/>
    <w:rsid w:val="00AB3E11"/>
    <w:rsid w:val="00AB4853"/>
    <w:rsid w:val="00AB4995"/>
    <w:rsid w:val="00AB52E9"/>
    <w:rsid w:val="00AB53B3"/>
    <w:rsid w:val="00AB6ADC"/>
    <w:rsid w:val="00AB6B9D"/>
    <w:rsid w:val="00AB6CB6"/>
    <w:rsid w:val="00AB6CED"/>
    <w:rsid w:val="00AB71C8"/>
    <w:rsid w:val="00AB78E7"/>
    <w:rsid w:val="00AC03C7"/>
    <w:rsid w:val="00AC12AC"/>
    <w:rsid w:val="00AC1492"/>
    <w:rsid w:val="00AC15E5"/>
    <w:rsid w:val="00AC24F5"/>
    <w:rsid w:val="00AC2630"/>
    <w:rsid w:val="00AC29F6"/>
    <w:rsid w:val="00AC2C15"/>
    <w:rsid w:val="00AC2EE4"/>
    <w:rsid w:val="00AC33AF"/>
    <w:rsid w:val="00AC431C"/>
    <w:rsid w:val="00AC448A"/>
    <w:rsid w:val="00AC4EF9"/>
    <w:rsid w:val="00AC5299"/>
    <w:rsid w:val="00AC5609"/>
    <w:rsid w:val="00AC6442"/>
    <w:rsid w:val="00AC65F1"/>
    <w:rsid w:val="00AC69E3"/>
    <w:rsid w:val="00AC69F2"/>
    <w:rsid w:val="00AC6E20"/>
    <w:rsid w:val="00AC766C"/>
    <w:rsid w:val="00AC7F24"/>
    <w:rsid w:val="00AC7F43"/>
    <w:rsid w:val="00AD0377"/>
    <w:rsid w:val="00AD039B"/>
    <w:rsid w:val="00AD05EB"/>
    <w:rsid w:val="00AD083C"/>
    <w:rsid w:val="00AD0CAB"/>
    <w:rsid w:val="00AD1A60"/>
    <w:rsid w:val="00AD21DE"/>
    <w:rsid w:val="00AD2348"/>
    <w:rsid w:val="00AD29A5"/>
    <w:rsid w:val="00AD2C5F"/>
    <w:rsid w:val="00AD3327"/>
    <w:rsid w:val="00AD3CDC"/>
    <w:rsid w:val="00AD456C"/>
    <w:rsid w:val="00AD474F"/>
    <w:rsid w:val="00AD47BF"/>
    <w:rsid w:val="00AD4910"/>
    <w:rsid w:val="00AD5902"/>
    <w:rsid w:val="00AD5A04"/>
    <w:rsid w:val="00AD5AFE"/>
    <w:rsid w:val="00AD632B"/>
    <w:rsid w:val="00AD6BA5"/>
    <w:rsid w:val="00AD7844"/>
    <w:rsid w:val="00AD7CCA"/>
    <w:rsid w:val="00AE0107"/>
    <w:rsid w:val="00AE1407"/>
    <w:rsid w:val="00AE1BF4"/>
    <w:rsid w:val="00AE1EEB"/>
    <w:rsid w:val="00AE256F"/>
    <w:rsid w:val="00AE29B1"/>
    <w:rsid w:val="00AE2AF1"/>
    <w:rsid w:val="00AE3200"/>
    <w:rsid w:val="00AE387D"/>
    <w:rsid w:val="00AE3E68"/>
    <w:rsid w:val="00AE435E"/>
    <w:rsid w:val="00AE4B4F"/>
    <w:rsid w:val="00AE4B59"/>
    <w:rsid w:val="00AE4CA6"/>
    <w:rsid w:val="00AE6668"/>
    <w:rsid w:val="00AE6884"/>
    <w:rsid w:val="00AE6DE4"/>
    <w:rsid w:val="00AE79D5"/>
    <w:rsid w:val="00AE7CE2"/>
    <w:rsid w:val="00AF06A3"/>
    <w:rsid w:val="00AF0A1D"/>
    <w:rsid w:val="00AF125E"/>
    <w:rsid w:val="00AF126A"/>
    <w:rsid w:val="00AF12B1"/>
    <w:rsid w:val="00AF1D51"/>
    <w:rsid w:val="00AF2174"/>
    <w:rsid w:val="00AF2266"/>
    <w:rsid w:val="00AF239E"/>
    <w:rsid w:val="00AF2528"/>
    <w:rsid w:val="00AF26A2"/>
    <w:rsid w:val="00AF326E"/>
    <w:rsid w:val="00AF3B09"/>
    <w:rsid w:val="00AF3B42"/>
    <w:rsid w:val="00AF4275"/>
    <w:rsid w:val="00AF4B22"/>
    <w:rsid w:val="00AF5319"/>
    <w:rsid w:val="00AF5AE3"/>
    <w:rsid w:val="00AF5B55"/>
    <w:rsid w:val="00AF68C1"/>
    <w:rsid w:val="00AF68C8"/>
    <w:rsid w:val="00AF6C5C"/>
    <w:rsid w:val="00AF6C75"/>
    <w:rsid w:val="00AF6D95"/>
    <w:rsid w:val="00AF75D1"/>
    <w:rsid w:val="00AF7927"/>
    <w:rsid w:val="00AF7A5D"/>
    <w:rsid w:val="00AF7C23"/>
    <w:rsid w:val="00AF7EF1"/>
    <w:rsid w:val="00B003AE"/>
    <w:rsid w:val="00B0093C"/>
    <w:rsid w:val="00B00BA2"/>
    <w:rsid w:val="00B00C1F"/>
    <w:rsid w:val="00B01A26"/>
    <w:rsid w:val="00B01D4E"/>
    <w:rsid w:val="00B01D9A"/>
    <w:rsid w:val="00B025E1"/>
    <w:rsid w:val="00B029A7"/>
    <w:rsid w:val="00B02DF2"/>
    <w:rsid w:val="00B02E81"/>
    <w:rsid w:val="00B02F13"/>
    <w:rsid w:val="00B03C41"/>
    <w:rsid w:val="00B03E60"/>
    <w:rsid w:val="00B03F0F"/>
    <w:rsid w:val="00B0436C"/>
    <w:rsid w:val="00B045AD"/>
    <w:rsid w:val="00B05875"/>
    <w:rsid w:val="00B05B8A"/>
    <w:rsid w:val="00B05F23"/>
    <w:rsid w:val="00B06C7C"/>
    <w:rsid w:val="00B103D5"/>
    <w:rsid w:val="00B1042C"/>
    <w:rsid w:val="00B10A3A"/>
    <w:rsid w:val="00B10C12"/>
    <w:rsid w:val="00B10CD5"/>
    <w:rsid w:val="00B10D99"/>
    <w:rsid w:val="00B11741"/>
    <w:rsid w:val="00B11DC7"/>
    <w:rsid w:val="00B123AF"/>
    <w:rsid w:val="00B1245E"/>
    <w:rsid w:val="00B12575"/>
    <w:rsid w:val="00B126CA"/>
    <w:rsid w:val="00B136E8"/>
    <w:rsid w:val="00B137EE"/>
    <w:rsid w:val="00B139CC"/>
    <w:rsid w:val="00B14702"/>
    <w:rsid w:val="00B149CA"/>
    <w:rsid w:val="00B14A4F"/>
    <w:rsid w:val="00B14AE1"/>
    <w:rsid w:val="00B15604"/>
    <w:rsid w:val="00B1587B"/>
    <w:rsid w:val="00B15A1C"/>
    <w:rsid w:val="00B15D3E"/>
    <w:rsid w:val="00B15F9C"/>
    <w:rsid w:val="00B164FD"/>
    <w:rsid w:val="00B166D1"/>
    <w:rsid w:val="00B16959"/>
    <w:rsid w:val="00B16E02"/>
    <w:rsid w:val="00B17078"/>
    <w:rsid w:val="00B1724D"/>
    <w:rsid w:val="00B1735D"/>
    <w:rsid w:val="00B17F5F"/>
    <w:rsid w:val="00B2000F"/>
    <w:rsid w:val="00B20E32"/>
    <w:rsid w:val="00B218FE"/>
    <w:rsid w:val="00B22B21"/>
    <w:rsid w:val="00B22BB3"/>
    <w:rsid w:val="00B22D72"/>
    <w:rsid w:val="00B22EE4"/>
    <w:rsid w:val="00B23381"/>
    <w:rsid w:val="00B2349E"/>
    <w:rsid w:val="00B241B9"/>
    <w:rsid w:val="00B24716"/>
    <w:rsid w:val="00B2484B"/>
    <w:rsid w:val="00B24ABC"/>
    <w:rsid w:val="00B24BCE"/>
    <w:rsid w:val="00B25471"/>
    <w:rsid w:val="00B2670B"/>
    <w:rsid w:val="00B2735D"/>
    <w:rsid w:val="00B27E27"/>
    <w:rsid w:val="00B27E49"/>
    <w:rsid w:val="00B27E73"/>
    <w:rsid w:val="00B27F3B"/>
    <w:rsid w:val="00B30063"/>
    <w:rsid w:val="00B3006C"/>
    <w:rsid w:val="00B3017A"/>
    <w:rsid w:val="00B309A1"/>
    <w:rsid w:val="00B309D2"/>
    <w:rsid w:val="00B30D9C"/>
    <w:rsid w:val="00B30EF3"/>
    <w:rsid w:val="00B31CE0"/>
    <w:rsid w:val="00B32676"/>
    <w:rsid w:val="00B32991"/>
    <w:rsid w:val="00B32B97"/>
    <w:rsid w:val="00B32EDB"/>
    <w:rsid w:val="00B335A4"/>
    <w:rsid w:val="00B3388A"/>
    <w:rsid w:val="00B33C66"/>
    <w:rsid w:val="00B34272"/>
    <w:rsid w:val="00B354ED"/>
    <w:rsid w:val="00B35897"/>
    <w:rsid w:val="00B358E8"/>
    <w:rsid w:val="00B35936"/>
    <w:rsid w:val="00B367D3"/>
    <w:rsid w:val="00B3688A"/>
    <w:rsid w:val="00B371C3"/>
    <w:rsid w:val="00B37DC4"/>
    <w:rsid w:val="00B40962"/>
    <w:rsid w:val="00B40BE8"/>
    <w:rsid w:val="00B40CCC"/>
    <w:rsid w:val="00B40E44"/>
    <w:rsid w:val="00B41056"/>
    <w:rsid w:val="00B4115F"/>
    <w:rsid w:val="00B417FF"/>
    <w:rsid w:val="00B420B0"/>
    <w:rsid w:val="00B4297F"/>
    <w:rsid w:val="00B42B9D"/>
    <w:rsid w:val="00B42B9E"/>
    <w:rsid w:val="00B42DF4"/>
    <w:rsid w:val="00B433A4"/>
    <w:rsid w:val="00B43598"/>
    <w:rsid w:val="00B436C1"/>
    <w:rsid w:val="00B441AA"/>
    <w:rsid w:val="00B44324"/>
    <w:rsid w:val="00B44587"/>
    <w:rsid w:val="00B4460C"/>
    <w:rsid w:val="00B446AB"/>
    <w:rsid w:val="00B44B61"/>
    <w:rsid w:val="00B4543D"/>
    <w:rsid w:val="00B4549B"/>
    <w:rsid w:val="00B4556A"/>
    <w:rsid w:val="00B4594E"/>
    <w:rsid w:val="00B46330"/>
    <w:rsid w:val="00B46C26"/>
    <w:rsid w:val="00B46E80"/>
    <w:rsid w:val="00B473C0"/>
    <w:rsid w:val="00B47847"/>
    <w:rsid w:val="00B479CB"/>
    <w:rsid w:val="00B47ADB"/>
    <w:rsid w:val="00B47BC3"/>
    <w:rsid w:val="00B502AB"/>
    <w:rsid w:val="00B5069F"/>
    <w:rsid w:val="00B5093B"/>
    <w:rsid w:val="00B50986"/>
    <w:rsid w:val="00B50DD7"/>
    <w:rsid w:val="00B51217"/>
    <w:rsid w:val="00B517E1"/>
    <w:rsid w:val="00B52352"/>
    <w:rsid w:val="00B52874"/>
    <w:rsid w:val="00B52BE6"/>
    <w:rsid w:val="00B52FB1"/>
    <w:rsid w:val="00B5301B"/>
    <w:rsid w:val="00B531E4"/>
    <w:rsid w:val="00B536FB"/>
    <w:rsid w:val="00B53896"/>
    <w:rsid w:val="00B53943"/>
    <w:rsid w:val="00B53A69"/>
    <w:rsid w:val="00B53A8E"/>
    <w:rsid w:val="00B53EA3"/>
    <w:rsid w:val="00B54057"/>
    <w:rsid w:val="00B5446A"/>
    <w:rsid w:val="00B54BA7"/>
    <w:rsid w:val="00B54C34"/>
    <w:rsid w:val="00B54C4C"/>
    <w:rsid w:val="00B54DC7"/>
    <w:rsid w:val="00B55963"/>
    <w:rsid w:val="00B55A26"/>
    <w:rsid w:val="00B55EEA"/>
    <w:rsid w:val="00B55F56"/>
    <w:rsid w:val="00B5616D"/>
    <w:rsid w:val="00B5647A"/>
    <w:rsid w:val="00B5726B"/>
    <w:rsid w:val="00B578AC"/>
    <w:rsid w:val="00B578FB"/>
    <w:rsid w:val="00B57BF0"/>
    <w:rsid w:val="00B57D6F"/>
    <w:rsid w:val="00B60459"/>
    <w:rsid w:val="00B61751"/>
    <w:rsid w:val="00B62A7E"/>
    <w:rsid w:val="00B62C32"/>
    <w:rsid w:val="00B6302D"/>
    <w:rsid w:val="00B63125"/>
    <w:rsid w:val="00B635F2"/>
    <w:rsid w:val="00B6366B"/>
    <w:rsid w:val="00B6377D"/>
    <w:rsid w:val="00B63E60"/>
    <w:rsid w:val="00B643EC"/>
    <w:rsid w:val="00B64629"/>
    <w:rsid w:val="00B6476B"/>
    <w:rsid w:val="00B648AE"/>
    <w:rsid w:val="00B65210"/>
    <w:rsid w:val="00B65455"/>
    <w:rsid w:val="00B6553A"/>
    <w:rsid w:val="00B65604"/>
    <w:rsid w:val="00B65EEB"/>
    <w:rsid w:val="00B6616B"/>
    <w:rsid w:val="00B664C4"/>
    <w:rsid w:val="00B666B1"/>
    <w:rsid w:val="00B66B61"/>
    <w:rsid w:val="00B66D54"/>
    <w:rsid w:val="00B702AF"/>
    <w:rsid w:val="00B70AFB"/>
    <w:rsid w:val="00B70B32"/>
    <w:rsid w:val="00B70B36"/>
    <w:rsid w:val="00B70CF5"/>
    <w:rsid w:val="00B715F8"/>
    <w:rsid w:val="00B71782"/>
    <w:rsid w:val="00B7188A"/>
    <w:rsid w:val="00B718A6"/>
    <w:rsid w:val="00B719B1"/>
    <w:rsid w:val="00B71D2C"/>
    <w:rsid w:val="00B73879"/>
    <w:rsid w:val="00B7432A"/>
    <w:rsid w:val="00B74B39"/>
    <w:rsid w:val="00B75074"/>
    <w:rsid w:val="00B75A52"/>
    <w:rsid w:val="00B76590"/>
    <w:rsid w:val="00B76768"/>
    <w:rsid w:val="00B76898"/>
    <w:rsid w:val="00B76AAB"/>
    <w:rsid w:val="00B76C88"/>
    <w:rsid w:val="00B772F6"/>
    <w:rsid w:val="00B800A7"/>
    <w:rsid w:val="00B8020F"/>
    <w:rsid w:val="00B80558"/>
    <w:rsid w:val="00B80B46"/>
    <w:rsid w:val="00B80E5D"/>
    <w:rsid w:val="00B80F6E"/>
    <w:rsid w:val="00B81664"/>
    <w:rsid w:val="00B81C56"/>
    <w:rsid w:val="00B81EA8"/>
    <w:rsid w:val="00B81F53"/>
    <w:rsid w:val="00B82B7C"/>
    <w:rsid w:val="00B82BAC"/>
    <w:rsid w:val="00B834F8"/>
    <w:rsid w:val="00B83931"/>
    <w:rsid w:val="00B83AA0"/>
    <w:rsid w:val="00B83D84"/>
    <w:rsid w:val="00B844F3"/>
    <w:rsid w:val="00B84690"/>
    <w:rsid w:val="00B84DC0"/>
    <w:rsid w:val="00B85611"/>
    <w:rsid w:val="00B85642"/>
    <w:rsid w:val="00B85791"/>
    <w:rsid w:val="00B85F67"/>
    <w:rsid w:val="00B868DD"/>
    <w:rsid w:val="00B86E35"/>
    <w:rsid w:val="00B86F65"/>
    <w:rsid w:val="00B87611"/>
    <w:rsid w:val="00B8763E"/>
    <w:rsid w:val="00B90A2A"/>
    <w:rsid w:val="00B90A9E"/>
    <w:rsid w:val="00B90B69"/>
    <w:rsid w:val="00B91446"/>
    <w:rsid w:val="00B91A5B"/>
    <w:rsid w:val="00B91FA6"/>
    <w:rsid w:val="00B924D9"/>
    <w:rsid w:val="00B9250E"/>
    <w:rsid w:val="00B93C35"/>
    <w:rsid w:val="00B9400B"/>
    <w:rsid w:val="00B9587B"/>
    <w:rsid w:val="00B95BD6"/>
    <w:rsid w:val="00B95D10"/>
    <w:rsid w:val="00B9734D"/>
    <w:rsid w:val="00BA0295"/>
    <w:rsid w:val="00BA0324"/>
    <w:rsid w:val="00BA0576"/>
    <w:rsid w:val="00BA0BA1"/>
    <w:rsid w:val="00BA1578"/>
    <w:rsid w:val="00BA1B1B"/>
    <w:rsid w:val="00BA2134"/>
    <w:rsid w:val="00BA22E7"/>
    <w:rsid w:val="00BA2578"/>
    <w:rsid w:val="00BA2889"/>
    <w:rsid w:val="00BA2956"/>
    <w:rsid w:val="00BA29B7"/>
    <w:rsid w:val="00BA2C90"/>
    <w:rsid w:val="00BA2CF8"/>
    <w:rsid w:val="00BA2E3E"/>
    <w:rsid w:val="00BA3585"/>
    <w:rsid w:val="00BA3D25"/>
    <w:rsid w:val="00BA4043"/>
    <w:rsid w:val="00BA4188"/>
    <w:rsid w:val="00BA4267"/>
    <w:rsid w:val="00BA45AF"/>
    <w:rsid w:val="00BA4B72"/>
    <w:rsid w:val="00BA531F"/>
    <w:rsid w:val="00BA58A6"/>
    <w:rsid w:val="00BA5FC1"/>
    <w:rsid w:val="00BA655A"/>
    <w:rsid w:val="00BA69CA"/>
    <w:rsid w:val="00BA6A0D"/>
    <w:rsid w:val="00BA6D57"/>
    <w:rsid w:val="00BA7A9F"/>
    <w:rsid w:val="00BB0268"/>
    <w:rsid w:val="00BB1B0D"/>
    <w:rsid w:val="00BB1C47"/>
    <w:rsid w:val="00BB1E51"/>
    <w:rsid w:val="00BB247B"/>
    <w:rsid w:val="00BB2828"/>
    <w:rsid w:val="00BB2A78"/>
    <w:rsid w:val="00BB2A7C"/>
    <w:rsid w:val="00BB3267"/>
    <w:rsid w:val="00BB35C9"/>
    <w:rsid w:val="00BB37E1"/>
    <w:rsid w:val="00BB39FF"/>
    <w:rsid w:val="00BB456C"/>
    <w:rsid w:val="00BB4632"/>
    <w:rsid w:val="00BB4BF2"/>
    <w:rsid w:val="00BB50EE"/>
    <w:rsid w:val="00BB541F"/>
    <w:rsid w:val="00BB570B"/>
    <w:rsid w:val="00BB5D92"/>
    <w:rsid w:val="00BB60D8"/>
    <w:rsid w:val="00BB68FC"/>
    <w:rsid w:val="00BB6C89"/>
    <w:rsid w:val="00BB71E3"/>
    <w:rsid w:val="00BB758E"/>
    <w:rsid w:val="00BB76DE"/>
    <w:rsid w:val="00BB777C"/>
    <w:rsid w:val="00BB7EA8"/>
    <w:rsid w:val="00BC0013"/>
    <w:rsid w:val="00BC02D2"/>
    <w:rsid w:val="00BC02F0"/>
    <w:rsid w:val="00BC11A5"/>
    <w:rsid w:val="00BC13C9"/>
    <w:rsid w:val="00BC1636"/>
    <w:rsid w:val="00BC1E2B"/>
    <w:rsid w:val="00BC1ED8"/>
    <w:rsid w:val="00BC2110"/>
    <w:rsid w:val="00BC22C3"/>
    <w:rsid w:val="00BC29DE"/>
    <w:rsid w:val="00BC31BE"/>
    <w:rsid w:val="00BC394B"/>
    <w:rsid w:val="00BC4BED"/>
    <w:rsid w:val="00BC577C"/>
    <w:rsid w:val="00BC5F0A"/>
    <w:rsid w:val="00BC6769"/>
    <w:rsid w:val="00BC6846"/>
    <w:rsid w:val="00BC70E0"/>
    <w:rsid w:val="00BC760E"/>
    <w:rsid w:val="00BC7744"/>
    <w:rsid w:val="00BD0292"/>
    <w:rsid w:val="00BD0615"/>
    <w:rsid w:val="00BD0E9F"/>
    <w:rsid w:val="00BD0F9F"/>
    <w:rsid w:val="00BD2621"/>
    <w:rsid w:val="00BD2AF1"/>
    <w:rsid w:val="00BD30CE"/>
    <w:rsid w:val="00BD3B88"/>
    <w:rsid w:val="00BD40A1"/>
    <w:rsid w:val="00BD40E7"/>
    <w:rsid w:val="00BD49B6"/>
    <w:rsid w:val="00BD4B9D"/>
    <w:rsid w:val="00BD4E0F"/>
    <w:rsid w:val="00BD4F07"/>
    <w:rsid w:val="00BD4FE4"/>
    <w:rsid w:val="00BD5470"/>
    <w:rsid w:val="00BD5633"/>
    <w:rsid w:val="00BD620B"/>
    <w:rsid w:val="00BD7615"/>
    <w:rsid w:val="00BD770A"/>
    <w:rsid w:val="00BE00CE"/>
    <w:rsid w:val="00BE0337"/>
    <w:rsid w:val="00BE056C"/>
    <w:rsid w:val="00BE083A"/>
    <w:rsid w:val="00BE1091"/>
    <w:rsid w:val="00BE13D9"/>
    <w:rsid w:val="00BE155A"/>
    <w:rsid w:val="00BE1C43"/>
    <w:rsid w:val="00BE1EA8"/>
    <w:rsid w:val="00BE22D6"/>
    <w:rsid w:val="00BE2370"/>
    <w:rsid w:val="00BE36EC"/>
    <w:rsid w:val="00BE3851"/>
    <w:rsid w:val="00BE3AE5"/>
    <w:rsid w:val="00BE445E"/>
    <w:rsid w:val="00BE4709"/>
    <w:rsid w:val="00BE4749"/>
    <w:rsid w:val="00BE5518"/>
    <w:rsid w:val="00BE55A8"/>
    <w:rsid w:val="00BE5E6C"/>
    <w:rsid w:val="00BE6E71"/>
    <w:rsid w:val="00BE708A"/>
    <w:rsid w:val="00BE71D4"/>
    <w:rsid w:val="00BE7777"/>
    <w:rsid w:val="00BE7D2E"/>
    <w:rsid w:val="00BE7F10"/>
    <w:rsid w:val="00BF0185"/>
    <w:rsid w:val="00BF03E5"/>
    <w:rsid w:val="00BF0628"/>
    <w:rsid w:val="00BF14E1"/>
    <w:rsid w:val="00BF16A3"/>
    <w:rsid w:val="00BF1C59"/>
    <w:rsid w:val="00BF252D"/>
    <w:rsid w:val="00BF33B6"/>
    <w:rsid w:val="00BF3A24"/>
    <w:rsid w:val="00BF3AF0"/>
    <w:rsid w:val="00BF3DEB"/>
    <w:rsid w:val="00BF4476"/>
    <w:rsid w:val="00BF4734"/>
    <w:rsid w:val="00BF4F93"/>
    <w:rsid w:val="00BF5284"/>
    <w:rsid w:val="00BF537C"/>
    <w:rsid w:val="00BF54B6"/>
    <w:rsid w:val="00BF6254"/>
    <w:rsid w:val="00BF628F"/>
    <w:rsid w:val="00BF6444"/>
    <w:rsid w:val="00BF6C38"/>
    <w:rsid w:val="00BF75B3"/>
    <w:rsid w:val="00BF766B"/>
    <w:rsid w:val="00BF7BE4"/>
    <w:rsid w:val="00BF7D56"/>
    <w:rsid w:val="00BF7F1E"/>
    <w:rsid w:val="00C00127"/>
    <w:rsid w:val="00C00250"/>
    <w:rsid w:val="00C00276"/>
    <w:rsid w:val="00C0220D"/>
    <w:rsid w:val="00C0246D"/>
    <w:rsid w:val="00C02FC0"/>
    <w:rsid w:val="00C02FE9"/>
    <w:rsid w:val="00C038D8"/>
    <w:rsid w:val="00C03DEB"/>
    <w:rsid w:val="00C044B4"/>
    <w:rsid w:val="00C04E4C"/>
    <w:rsid w:val="00C0501F"/>
    <w:rsid w:val="00C0562F"/>
    <w:rsid w:val="00C05710"/>
    <w:rsid w:val="00C05DA3"/>
    <w:rsid w:val="00C06020"/>
    <w:rsid w:val="00C06257"/>
    <w:rsid w:val="00C068F6"/>
    <w:rsid w:val="00C0719E"/>
    <w:rsid w:val="00C07602"/>
    <w:rsid w:val="00C076E7"/>
    <w:rsid w:val="00C07733"/>
    <w:rsid w:val="00C07903"/>
    <w:rsid w:val="00C079C5"/>
    <w:rsid w:val="00C07AB4"/>
    <w:rsid w:val="00C1006A"/>
    <w:rsid w:val="00C10375"/>
    <w:rsid w:val="00C10FF2"/>
    <w:rsid w:val="00C11205"/>
    <w:rsid w:val="00C116BA"/>
    <w:rsid w:val="00C11D9C"/>
    <w:rsid w:val="00C12140"/>
    <w:rsid w:val="00C12F04"/>
    <w:rsid w:val="00C12F87"/>
    <w:rsid w:val="00C13271"/>
    <w:rsid w:val="00C136CA"/>
    <w:rsid w:val="00C1373F"/>
    <w:rsid w:val="00C13ED3"/>
    <w:rsid w:val="00C13F1E"/>
    <w:rsid w:val="00C14100"/>
    <w:rsid w:val="00C14278"/>
    <w:rsid w:val="00C144CD"/>
    <w:rsid w:val="00C14A17"/>
    <w:rsid w:val="00C14FDD"/>
    <w:rsid w:val="00C155EC"/>
    <w:rsid w:val="00C15614"/>
    <w:rsid w:val="00C15764"/>
    <w:rsid w:val="00C157A7"/>
    <w:rsid w:val="00C15984"/>
    <w:rsid w:val="00C15F68"/>
    <w:rsid w:val="00C160B3"/>
    <w:rsid w:val="00C16195"/>
    <w:rsid w:val="00C16780"/>
    <w:rsid w:val="00C17026"/>
    <w:rsid w:val="00C1714F"/>
    <w:rsid w:val="00C1751B"/>
    <w:rsid w:val="00C177D1"/>
    <w:rsid w:val="00C178C3"/>
    <w:rsid w:val="00C200EB"/>
    <w:rsid w:val="00C20873"/>
    <w:rsid w:val="00C20AD5"/>
    <w:rsid w:val="00C21103"/>
    <w:rsid w:val="00C21180"/>
    <w:rsid w:val="00C21804"/>
    <w:rsid w:val="00C21B13"/>
    <w:rsid w:val="00C22C52"/>
    <w:rsid w:val="00C22DEF"/>
    <w:rsid w:val="00C22F10"/>
    <w:rsid w:val="00C230D1"/>
    <w:rsid w:val="00C23267"/>
    <w:rsid w:val="00C2335D"/>
    <w:rsid w:val="00C23A5C"/>
    <w:rsid w:val="00C2411D"/>
    <w:rsid w:val="00C24121"/>
    <w:rsid w:val="00C242A2"/>
    <w:rsid w:val="00C242EF"/>
    <w:rsid w:val="00C246E7"/>
    <w:rsid w:val="00C2511B"/>
    <w:rsid w:val="00C25394"/>
    <w:rsid w:val="00C25960"/>
    <w:rsid w:val="00C25991"/>
    <w:rsid w:val="00C259DA"/>
    <w:rsid w:val="00C25F31"/>
    <w:rsid w:val="00C2648E"/>
    <w:rsid w:val="00C2692B"/>
    <w:rsid w:val="00C2696B"/>
    <w:rsid w:val="00C26C1C"/>
    <w:rsid w:val="00C270AE"/>
    <w:rsid w:val="00C27B51"/>
    <w:rsid w:val="00C30C46"/>
    <w:rsid w:val="00C314EB"/>
    <w:rsid w:val="00C32D1A"/>
    <w:rsid w:val="00C33967"/>
    <w:rsid w:val="00C34095"/>
    <w:rsid w:val="00C34333"/>
    <w:rsid w:val="00C34CFC"/>
    <w:rsid w:val="00C34E0B"/>
    <w:rsid w:val="00C350C7"/>
    <w:rsid w:val="00C379D7"/>
    <w:rsid w:val="00C37A59"/>
    <w:rsid w:val="00C37C3B"/>
    <w:rsid w:val="00C37DBF"/>
    <w:rsid w:val="00C4008B"/>
    <w:rsid w:val="00C401C3"/>
    <w:rsid w:val="00C408A6"/>
    <w:rsid w:val="00C40A90"/>
    <w:rsid w:val="00C40BD7"/>
    <w:rsid w:val="00C4101E"/>
    <w:rsid w:val="00C412D9"/>
    <w:rsid w:val="00C416F2"/>
    <w:rsid w:val="00C4189E"/>
    <w:rsid w:val="00C426A9"/>
    <w:rsid w:val="00C429BE"/>
    <w:rsid w:val="00C43969"/>
    <w:rsid w:val="00C43C14"/>
    <w:rsid w:val="00C44180"/>
    <w:rsid w:val="00C4420F"/>
    <w:rsid w:val="00C448CC"/>
    <w:rsid w:val="00C4498A"/>
    <w:rsid w:val="00C44B81"/>
    <w:rsid w:val="00C44EF1"/>
    <w:rsid w:val="00C45D46"/>
    <w:rsid w:val="00C45D97"/>
    <w:rsid w:val="00C47503"/>
    <w:rsid w:val="00C50034"/>
    <w:rsid w:val="00C503D9"/>
    <w:rsid w:val="00C509FB"/>
    <w:rsid w:val="00C50F97"/>
    <w:rsid w:val="00C51333"/>
    <w:rsid w:val="00C5171D"/>
    <w:rsid w:val="00C519F9"/>
    <w:rsid w:val="00C51CF2"/>
    <w:rsid w:val="00C52199"/>
    <w:rsid w:val="00C52AA7"/>
    <w:rsid w:val="00C52CEA"/>
    <w:rsid w:val="00C52F40"/>
    <w:rsid w:val="00C52F56"/>
    <w:rsid w:val="00C536BC"/>
    <w:rsid w:val="00C537CE"/>
    <w:rsid w:val="00C53C5F"/>
    <w:rsid w:val="00C53D97"/>
    <w:rsid w:val="00C53EF4"/>
    <w:rsid w:val="00C54093"/>
    <w:rsid w:val="00C546A8"/>
    <w:rsid w:val="00C547E9"/>
    <w:rsid w:val="00C54AE0"/>
    <w:rsid w:val="00C54EA4"/>
    <w:rsid w:val="00C551EF"/>
    <w:rsid w:val="00C55328"/>
    <w:rsid w:val="00C5536E"/>
    <w:rsid w:val="00C55E24"/>
    <w:rsid w:val="00C564E8"/>
    <w:rsid w:val="00C572EB"/>
    <w:rsid w:val="00C5732A"/>
    <w:rsid w:val="00C5765B"/>
    <w:rsid w:val="00C57D84"/>
    <w:rsid w:val="00C57DFF"/>
    <w:rsid w:val="00C60010"/>
    <w:rsid w:val="00C60AC2"/>
    <w:rsid w:val="00C61630"/>
    <w:rsid w:val="00C6174A"/>
    <w:rsid w:val="00C6175F"/>
    <w:rsid w:val="00C61909"/>
    <w:rsid w:val="00C61B27"/>
    <w:rsid w:val="00C61C90"/>
    <w:rsid w:val="00C6267D"/>
    <w:rsid w:val="00C6274B"/>
    <w:rsid w:val="00C62978"/>
    <w:rsid w:val="00C62C5C"/>
    <w:rsid w:val="00C6332F"/>
    <w:rsid w:val="00C63629"/>
    <w:rsid w:val="00C63D27"/>
    <w:rsid w:val="00C6435E"/>
    <w:rsid w:val="00C645FC"/>
    <w:rsid w:val="00C64777"/>
    <w:rsid w:val="00C6511E"/>
    <w:rsid w:val="00C65C38"/>
    <w:rsid w:val="00C65CC6"/>
    <w:rsid w:val="00C65E25"/>
    <w:rsid w:val="00C66DD5"/>
    <w:rsid w:val="00C702A2"/>
    <w:rsid w:val="00C703F4"/>
    <w:rsid w:val="00C70DDE"/>
    <w:rsid w:val="00C71A8E"/>
    <w:rsid w:val="00C720D8"/>
    <w:rsid w:val="00C72285"/>
    <w:rsid w:val="00C72926"/>
    <w:rsid w:val="00C729C0"/>
    <w:rsid w:val="00C72B23"/>
    <w:rsid w:val="00C72E0F"/>
    <w:rsid w:val="00C7322C"/>
    <w:rsid w:val="00C73334"/>
    <w:rsid w:val="00C7398E"/>
    <w:rsid w:val="00C739DF"/>
    <w:rsid w:val="00C73A16"/>
    <w:rsid w:val="00C73CD2"/>
    <w:rsid w:val="00C74090"/>
    <w:rsid w:val="00C741D8"/>
    <w:rsid w:val="00C743BD"/>
    <w:rsid w:val="00C7490C"/>
    <w:rsid w:val="00C74C8D"/>
    <w:rsid w:val="00C75002"/>
    <w:rsid w:val="00C75700"/>
    <w:rsid w:val="00C7632A"/>
    <w:rsid w:val="00C764FB"/>
    <w:rsid w:val="00C767DE"/>
    <w:rsid w:val="00C76D4A"/>
    <w:rsid w:val="00C77272"/>
    <w:rsid w:val="00C77390"/>
    <w:rsid w:val="00C77524"/>
    <w:rsid w:val="00C778F2"/>
    <w:rsid w:val="00C80294"/>
    <w:rsid w:val="00C80346"/>
    <w:rsid w:val="00C8034F"/>
    <w:rsid w:val="00C80CD3"/>
    <w:rsid w:val="00C81228"/>
    <w:rsid w:val="00C81562"/>
    <w:rsid w:val="00C81EED"/>
    <w:rsid w:val="00C82028"/>
    <w:rsid w:val="00C82991"/>
    <w:rsid w:val="00C82C78"/>
    <w:rsid w:val="00C83519"/>
    <w:rsid w:val="00C837FB"/>
    <w:rsid w:val="00C83A8A"/>
    <w:rsid w:val="00C842BE"/>
    <w:rsid w:val="00C843E7"/>
    <w:rsid w:val="00C84CDE"/>
    <w:rsid w:val="00C84FF0"/>
    <w:rsid w:val="00C85AEC"/>
    <w:rsid w:val="00C85CF2"/>
    <w:rsid w:val="00C8632C"/>
    <w:rsid w:val="00C867C3"/>
    <w:rsid w:val="00C8685F"/>
    <w:rsid w:val="00C8687B"/>
    <w:rsid w:val="00C87099"/>
    <w:rsid w:val="00C87194"/>
    <w:rsid w:val="00C8724F"/>
    <w:rsid w:val="00C876EC"/>
    <w:rsid w:val="00C87EE6"/>
    <w:rsid w:val="00C87F81"/>
    <w:rsid w:val="00C9016E"/>
    <w:rsid w:val="00C90392"/>
    <w:rsid w:val="00C903A8"/>
    <w:rsid w:val="00C90801"/>
    <w:rsid w:val="00C909D5"/>
    <w:rsid w:val="00C911D3"/>
    <w:rsid w:val="00C9120F"/>
    <w:rsid w:val="00C91236"/>
    <w:rsid w:val="00C92020"/>
    <w:rsid w:val="00C923E8"/>
    <w:rsid w:val="00C92E68"/>
    <w:rsid w:val="00C93224"/>
    <w:rsid w:val="00C934A1"/>
    <w:rsid w:val="00C93CAB"/>
    <w:rsid w:val="00C94346"/>
    <w:rsid w:val="00C943A5"/>
    <w:rsid w:val="00C943D0"/>
    <w:rsid w:val="00C948D4"/>
    <w:rsid w:val="00C958B7"/>
    <w:rsid w:val="00C96410"/>
    <w:rsid w:val="00C96507"/>
    <w:rsid w:val="00C9673E"/>
    <w:rsid w:val="00C96D65"/>
    <w:rsid w:val="00C96D8C"/>
    <w:rsid w:val="00C973D7"/>
    <w:rsid w:val="00CA0381"/>
    <w:rsid w:val="00CA05C2"/>
    <w:rsid w:val="00CA061E"/>
    <w:rsid w:val="00CA0ABD"/>
    <w:rsid w:val="00CA0BC6"/>
    <w:rsid w:val="00CA0D86"/>
    <w:rsid w:val="00CA1659"/>
    <w:rsid w:val="00CA17A9"/>
    <w:rsid w:val="00CA1F3A"/>
    <w:rsid w:val="00CA22CD"/>
    <w:rsid w:val="00CA3435"/>
    <w:rsid w:val="00CA3725"/>
    <w:rsid w:val="00CA38EA"/>
    <w:rsid w:val="00CA3981"/>
    <w:rsid w:val="00CA3AF9"/>
    <w:rsid w:val="00CA3B2D"/>
    <w:rsid w:val="00CA3CF7"/>
    <w:rsid w:val="00CA43AF"/>
    <w:rsid w:val="00CA4FB9"/>
    <w:rsid w:val="00CA5857"/>
    <w:rsid w:val="00CA58DF"/>
    <w:rsid w:val="00CA5B33"/>
    <w:rsid w:val="00CA5B7C"/>
    <w:rsid w:val="00CA5F70"/>
    <w:rsid w:val="00CA625C"/>
    <w:rsid w:val="00CA6369"/>
    <w:rsid w:val="00CA63C8"/>
    <w:rsid w:val="00CA67DD"/>
    <w:rsid w:val="00CA6916"/>
    <w:rsid w:val="00CA70C7"/>
    <w:rsid w:val="00CA7840"/>
    <w:rsid w:val="00CA7DBF"/>
    <w:rsid w:val="00CB06DA"/>
    <w:rsid w:val="00CB080A"/>
    <w:rsid w:val="00CB0D44"/>
    <w:rsid w:val="00CB0EA7"/>
    <w:rsid w:val="00CB1B88"/>
    <w:rsid w:val="00CB2146"/>
    <w:rsid w:val="00CB25C5"/>
    <w:rsid w:val="00CB2DE9"/>
    <w:rsid w:val="00CB2EB2"/>
    <w:rsid w:val="00CB2F27"/>
    <w:rsid w:val="00CB2F34"/>
    <w:rsid w:val="00CB3034"/>
    <w:rsid w:val="00CB3819"/>
    <w:rsid w:val="00CB38B1"/>
    <w:rsid w:val="00CB3EF7"/>
    <w:rsid w:val="00CB44DD"/>
    <w:rsid w:val="00CB49E5"/>
    <w:rsid w:val="00CB57AE"/>
    <w:rsid w:val="00CB5997"/>
    <w:rsid w:val="00CB6472"/>
    <w:rsid w:val="00CB66E5"/>
    <w:rsid w:val="00CB6D6E"/>
    <w:rsid w:val="00CB71BC"/>
    <w:rsid w:val="00CB7288"/>
    <w:rsid w:val="00CB73BB"/>
    <w:rsid w:val="00CB7815"/>
    <w:rsid w:val="00CB7A05"/>
    <w:rsid w:val="00CC064C"/>
    <w:rsid w:val="00CC098D"/>
    <w:rsid w:val="00CC102C"/>
    <w:rsid w:val="00CC14B9"/>
    <w:rsid w:val="00CC1D04"/>
    <w:rsid w:val="00CC230C"/>
    <w:rsid w:val="00CC2729"/>
    <w:rsid w:val="00CC2929"/>
    <w:rsid w:val="00CC2E60"/>
    <w:rsid w:val="00CC2E9D"/>
    <w:rsid w:val="00CC382E"/>
    <w:rsid w:val="00CC3850"/>
    <w:rsid w:val="00CC3E06"/>
    <w:rsid w:val="00CC3EDB"/>
    <w:rsid w:val="00CC457B"/>
    <w:rsid w:val="00CC4624"/>
    <w:rsid w:val="00CC471F"/>
    <w:rsid w:val="00CC5270"/>
    <w:rsid w:val="00CC55B2"/>
    <w:rsid w:val="00CC5DB6"/>
    <w:rsid w:val="00CC5F8F"/>
    <w:rsid w:val="00CC621C"/>
    <w:rsid w:val="00CC7392"/>
    <w:rsid w:val="00CC7C04"/>
    <w:rsid w:val="00CC7C8D"/>
    <w:rsid w:val="00CC7E1E"/>
    <w:rsid w:val="00CC7E70"/>
    <w:rsid w:val="00CC7FA0"/>
    <w:rsid w:val="00CC7FE6"/>
    <w:rsid w:val="00CD0178"/>
    <w:rsid w:val="00CD090D"/>
    <w:rsid w:val="00CD0EEF"/>
    <w:rsid w:val="00CD171B"/>
    <w:rsid w:val="00CD1D17"/>
    <w:rsid w:val="00CD1E72"/>
    <w:rsid w:val="00CD1E7A"/>
    <w:rsid w:val="00CD22AD"/>
    <w:rsid w:val="00CD2522"/>
    <w:rsid w:val="00CD29F8"/>
    <w:rsid w:val="00CD3978"/>
    <w:rsid w:val="00CD4155"/>
    <w:rsid w:val="00CD42F8"/>
    <w:rsid w:val="00CD450C"/>
    <w:rsid w:val="00CD5557"/>
    <w:rsid w:val="00CD55F1"/>
    <w:rsid w:val="00CD5E60"/>
    <w:rsid w:val="00CD6080"/>
    <w:rsid w:val="00CD6A53"/>
    <w:rsid w:val="00CD6BB1"/>
    <w:rsid w:val="00CD74B6"/>
    <w:rsid w:val="00CD7C5E"/>
    <w:rsid w:val="00CD7D3D"/>
    <w:rsid w:val="00CE0300"/>
    <w:rsid w:val="00CE0AF1"/>
    <w:rsid w:val="00CE0CF3"/>
    <w:rsid w:val="00CE0E20"/>
    <w:rsid w:val="00CE15AC"/>
    <w:rsid w:val="00CE2C1C"/>
    <w:rsid w:val="00CE2C2C"/>
    <w:rsid w:val="00CE2DDD"/>
    <w:rsid w:val="00CE3E1F"/>
    <w:rsid w:val="00CE4527"/>
    <w:rsid w:val="00CE4A7A"/>
    <w:rsid w:val="00CE4A81"/>
    <w:rsid w:val="00CE4B2E"/>
    <w:rsid w:val="00CE52B7"/>
    <w:rsid w:val="00CE54CF"/>
    <w:rsid w:val="00CE5502"/>
    <w:rsid w:val="00CE62E2"/>
    <w:rsid w:val="00CE65DE"/>
    <w:rsid w:val="00CE6D7E"/>
    <w:rsid w:val="00CE70B6"/>
    <w:rsid w:val="00CE78BB"/>
    <w:rsid w:val="00CF0837"/>
    <w:rsid w:val="00CF0EB7"/>
    <w:rsid w:val="00CF1611"/>
    <w:rsid w:val="00CF17EC"/>
    <w:rsid w:val="00CF1976"/>
    <w:rsid w:val="00CF1A0A"/>
    <w:rsid w:val="00CF1B89"/>
    <w:rsid w:val="00CF1F94"/>
    <w:rsid w:val="00CF2540"/>
    <w:rsid w:val="00CF3470"/>
    <w:rsid w:val="00CF3F0E"/>
    <w:rsid w:val="00CF4033"/>
    <w:rsid w:val="00CF4677"/>
    <w:rsid w:val="00CF469C"/>
    <w:rsid w:val="00CF5096"/>
    <w:rsid w:val="00CF543F"/>
    <w:rsid w:val="00CF562B"/>
    <w:rsid w:val="00CF5B0B"/>
    <w:rsid w:val="00CF5CCF"/>
    <w:rsid w:val="00CF5E50"/>
    <w:rsid w:val="00CF6137"/>
    <w:rsid w:val="00CF6297"/>
    <w:rsid w:val="00CF6320"/>
    <w:rsid w:val="00CF64DA"/>
    <w:rsid w:val="00CF6517"/>
    <w:rsid w:val="00CF653B"/>
    <w:rsid w:val="00CF67A3"/>
    <w:rsid w:val="00CF6987"/>
    <w:rsid w:val="00CF6AB7"/>
    <w:rsid w:val="00CF744C"/>
    <w:rsid w:val="00CF74EF"/>
    <w:rsid w:val="00CF759C"/>
    <w:rsid w:val="00CF779B"/>
    <w:rsid w:val="00CF7846"/>
    <w:rsid w:val="00CF7B38"/>
    <w:rsid w:val="00CF7E2B"/>
    <w:rsid w:val="00D006EF"/>
    <w:rsid w:val="00D009B9"/>
    <w:rsid w:val="00D00ECE"/>
    <w:rsid w:val="00D01188"/>
    <w:rsid w:val="00D0158A"/>
    <w:rsid w:val="00D01AE1"/>
    <w:rsid w:val="00D01BEE"/>
    <w:rsid w:val="00D01D13"/>
    <w:rsid w:val="00D01D8E"/>
    <w:rsid w:val="00D027F5"/>
    <w:rsid w:val="00D03034"/>
    <w:rsid w:val="00D03264"/>
    <w:rsid w:val="00D03764"/>
    <w:rsid w:val="00D03B63"/>
    <w:rsid w:val="00D04003"/>
    <w:rsid w:val="00D04493"/>
    <w:rsid w:val="00D049D9"/>
    <w:rsid w:val="00D04B25"/>
    <w:rsid w:val="00D05D4E"/>
    <w:rsid w:val="00D05FCD"/>
    <w:rsid w:val="00D06498"/>
    <w:rsid w:val="00D0732A"/>
    <w:rsid w:val="00D07AB5"/>
    <w:rsid w:val="00D07C0C"/>
    <w:rsid w:val="00D07D46"/>
    <w:rsid w:val="00D104AE"/>
    <w:rsid w:val="00D10929"/>
    <w:rsid w:val="00D118A4"/>
    <w:rsid w:val="00D1198C"/>
    <w:rsid w:val="00D11FAC"/>
    <w:rsid w:val="00D120EC"/>
    <w:rsid w:val="00D12189"/>
    <w:rsid w:val="00D12677"/>
    <w:rsid w:val="00D12BAE"/>
    <w:rsid w:val="00D12EA8"/>
    <w:rsid w:val="00D13171"/>
    <w:rsid w:val="00D131E1"/>
    <w:rsid w:val="00D13724"/>
    <w:rsid w:val="00D13745"/>
    <w:rsid w:val="00D13C30"/>
    <w:rsid w:val="00D14395"/>
    <w:rsid w:val="00D14E2C"/>
    <w:rsid w:val="00D14F15"/>
    <w:rsid w:val="00D158F9"/>
    <w:rsid w:val="00D1604C"/>
    <w:rsid w:val="00D16A11"/>
    <w:rsid w:val="00D16C89"/>
    <w:rsid w:val="00D16E13"/>
    <w:rsid w:val="00D171B2"/>
    <w:rsid w:val="00D205CC"/>
    <w:rsid w:val="00D20B2D"/>
    <w:rsid w:val="00D21076"/>
    <w:rsid w:val="00D2123E"/>
    <w:rsid w:val="00D21731"/>
    <w:rsid w:val="00D221FA"/>
    <w:rsid w:val="00D2330F"/>
    <w:rsid w:val="00D23D90"/>
    <w:rsid w:val="00D242CD"/>
    <w:rsid w:val="00D2447F"/>
    <w:rsid w:val="00D24811"/>
    <w:rsid w:val="00D25470"/>
    <w:rsid w:val="00D25C2A"/>
    <w:rsid w:val="00D25FE3"/>
    <w:rsid w:val="00D26AFB"/>
    <w:rsid w:val="00D2703F"/>
    <w:rsid w:val="00D27151"/>
    <w:rsid w:val="00D27348"/>
    <w:rsid w:val="00D2744F"/>
    <w:rsid w:val="00D277A5"/>
    <w:rsid w:val="00D316DC"/>
    <w:rsid w:val="00D31DE3"/>
    <w:rsid w:val="00D328A1"/>
    <w:rsid w:val="00D32A0E"/>
    <w:rsid w:val="00D336AF"/>
    <w:rsid w:val="00D33B80"/>
    <w:rsid w:val="00D33C87"/>
    <w:rsid w:val="00D3443C"/>
    <w:rsid w:val="00D3485C"/>
    <w:rsid w:val="00D348A9"/>
    <w:rsid w:val="00D34A29"/>
    <w:rsid w:val="00D34E6E"/>
    <w:rsid w:val="00D35328"/>
    <w:rsid w:val="00D35A79"/>
    <w:rsid w:val="00D35FC6"/>
    <w:rsid w:val="00D36197"/>
    <w:rsid w:val="00D3655B"/>
    <w:rsid w:val="00D36745"/>
    <w:rsid w:val="00D3679D"/>
    <w:rsid w:val="00D36852"/>
    <w:rsid w:val="00D40940"/>
    <w:rsid w:val="00D40BBB"/>
    <w:rsid w:val="00D40E5D"/>
    <w:rsid w:val="00D40FE8"/>
    <w:rsid w:val="00D4237B"/>
    <w:rsid w:val="00D42752"/>
    <w:rsid w:val="00D427B7"/>
    <w:rsid w:val="00D42AC3"/>
    <w:rsid w:val="00D42E25"/>
    <w:rsid w:val="00D435C7"/>
    <w:rsid w:val="00D44518"/>
    <w:rsid w:val="00D44694"/>
    <w:rsid w:val="00D44A6E"/>
    <w:rsid w:val="00D44C37"/>
    <w:rsid w:val="00D44E82"/>
    <w:rsid w:val="00D450B1"/>
    <w:rsid w:val="00D45A90"/>
    <w:rsid w:val="00D45AB5"/>
    <w:rsid w:val="00D45BFC"/>
    <w:rsid w:val="00D45C02"/>
    <w:rsid w:val="00D45E6E"/>
    <w:rsid w:val="00D46355"/>
    <w:rsid w:val="00D46C04"/>
    <w:rsid w:val="00D471A1"/>
    <w:rsid w:val="00D47464"/>
    <w:rsid w:val="00D474E5"/>
    <w:rsid w:val="00D475E9"/>
    <w:rsid w:val="00D502FB"/>
    <w:rsid w:val="00D50A5E"/>
    <w:rsid w:val="00D5116D"/>
    <w:rsid w:val="00D515A1"/>
    <w:rsid w:val="00D51D5F"/>
    <w:rsid w:val="00D51D71"/>
    <w:rsid w:val="00D51FE0"/>
    <w:rsid w:val="00D52137"/>
    <w:rsid w:val="00D526E3"/>
    <w:rsid w:val="00D52A5A"/>
    <w:rsid w:val="00D52B73"/>
    <w:rsid w:val="00D52DD6"/>
    <w:rsid w:val="00D531ED"/>
    <w:rsid w:val="00D53BA5"/>
    <w:rsid w:val="00D55947"/>
    <w:rsid w:val="00D5619C"/>
    <w:rsid w:val="00D567F2"/>
    <w:rsid w:val="00D56F67"/>
    <w:rsid w:val="00D573CC"/>
    <w:rsid w:val="00D57B88"/>
    <w:rsid w:val="00D6038A"/>
    <w:rsid w:val="00D6052B"/>
    <w:rsid w:val="00D61FEA"/>
    <w:rsid w:val="00D620E1"/>
    <w:rsid w:val="00D62462"/>
    <w:rsid w:val="00D6304B"/>
    <w:rsid w:val="00D635D6"/>
    <w:rsid w:val="00D63828"/>
    <w:rsid w:val="00D63EE1"/>
    <w:rsid w:val="00D64443"/>
    <w:rsid w:val="00D64D76"/>
    <w:rsid w:val="00D652E1"/>
    <w:rsid w:val="00D654B6"/>
    <w:rsid w:val="00D66B8E"/>
    <w:rsid w:val="00D66C14"/>
    <w:rsid w:val="00D67E2B"/>
    <w:rsid w:val="00D7025F"/>
    <w:rsid w:val="00D705EB"/>
    <w:rsid w:val="00D7067B"/>
    <w:rsid w:val="00D70A16"/>
    <w:rsid w:val="00D70CA2"/>
    <w:rsid w:val="00D716DB"/>
    <w:rsid w:val="00D7199E"/>
    <w:rsid w:val="00D71A9A"/>
    <w:rsid w:val="00D722E1"/>
    <w:rsid w:val="00D72410"/>
    <w:rsid w:val="00D7262A"/>
    <w:rsid w:val="00D72A97"/>
    <w:rsid w:val="00D72DBD"/>
    <w:rsid w:val="00D73160"/>
    <w:rsid w:val="00D73241"/>
    <w:rsid w:val="00D74861"/>
    <w:rsid w:val="00D7525F"/>
    <w:rsid w:val="00D75620"/>
    <w:rsid w:val="00D756B7"/>
    <w:rsid w:val="00D758FF"/>
    <w:rsid w:val="00D77106"/>
    <w:rsid w:val="00D773A9"/>
    <w:rsid w:val="00D775C4"/>
    <w:rsid w:val="00D77D6D"/>
    <w:rsid w:val="00D80A94"/>
    <w:rsid w:val="00D80B8B"/>
    <w:rsid w:val="00D80BD3"/>
    <w:rsid w:val="00D80BEE"/>
    <w:rsid w:val="00D811A6"/>
    <w:rsid w:val="00D811D8"/>
    <w:rsid w:val="00D817D2"/>
    <w:rsid w:val="00D81C76"/>
    <w:rsid w:val="00D82608"/>
    <w:rsid w:val="00D8288A"/>
    <w:rsid w:val="00D8294B"/>
    <w:rsid w:val="00D82E0C"/>
    <w:rsid w:val="00D831AD"/>
    <w:rsid w:val="00D833BE"/>
    <w:rsid w:val="00D846D3"/>
    <w:rsid w:val="00D850BE"/>
    <w:rsid w:val="00D85A2B"/>
    <w:rsid w:val="00D860E0"/>
    <w:rsid w:val="00D860F8"/>
    <w:rsid w:val="00D86993"/>
    <w:rsid w:val="00D86DE1"/>
    <w:rsid w:val="00D870C7"/>
    <w:rsid w:val="00D8777A"/>
    <w:rsid w:val="00D87992"/>
    <w:rsid w:val="00D87B00"/>
    <w:rsid w:val="00D90CBB"/>
    <w:rsid w:val="00D90DC2"/>
    <w:rsid w:val="00D90FAF"/>
    <w:rsid w:val="00D9118F"/>
    <w:rsid w:val="00D919EE"/>
    <w:rsid w:val="00D91C92"/>
    <w:rsid w:val="00D91CFE"/>
    <w:rsid w:val="00D91DA2"/>
    <w:rsid w:val="00D921EE"/>
    <w:rsid w:val="00D92A40"/>
    <w:rsid w:val="00D92AFF"/>
    <w:rsid w:val="00D92C7F"/>
    <w:rsid w:val="00D934D5"/>
    <w:rsid w:val="00D9354B"/>
    <w:rsid w:val="00D93677"/>
    <w:rsid w:val="00D93FBE"/>
    <w:rsid w:val="00D9411F"/>
    <w:rsid w:val="00D94145"/>
    <w:rsid w:val="00D944B9"/>
    <w:rsid w:val="00D9574D"/>
    <w:rsid w:val="00D9667D"/>
    <w:rsid w:val="00D966C2"/>
    <w:rsid w:val="00D97054"/>
    <w:rsid w:val="00D976C5"/>
    <w:rsid w:val="00D97C1A"/>
    <w:rsid w:val="00DA0FA2"/>
    <w:rsid w:val="00DA1591"/>
    <w:rsid w:val="00DA1AD2"/>
    <w:rsid w:val="00DA1DEB"/>
    <w:rsid w:val="00DA215E"/>
    <w:rsid w:val="00DA2651"/>
    <w:rsid w:val="00DA2C4B"/>
    <w:rsid w:val="00DA2DC9"/>
    <w:rsid w:val="00DA3561"/>
    <w:rsid w:val="00DA3BC9"/>
    <w:rsid w:val="00DA3BF0"/>
    <w:rsid w:val="00DA3CC1"/>
    <w:rsid w:val="00DA3FCB"/>
    <w:rsid w:val="00DA46C8"/>
    <w:rsid w:val="00DA476D"/>
    <w:rsid w:val="00DA47E9"/>
    <w:rsid w:val="00DA4EF5"/>
    <w:rsid w:val="00DA4F17"/>
    <w:rsid w:val="00DA4F82"/>
    <w:rsid w:val="00DA53FA"/>
    <w:rsid w:val="00DA56BC"/>
    <w:rsid w:val="00DA5EE7"/>
    <w:rsid w:val="00DA6302"/>
    <w:rsid w:val="00DA65B3"/>
    <w:rsid w:val="00DA6C4B"/>
    <w:rsid w:val="00DA73C4"/>
    <w:rsid w:val="00DA7C10"/>
    <w:rsid w:val="00DA7C95"/>
    <w:rsid w:val="00DA7FE3"/>
    <w:rsid w:val="00DB0C03"/>
    <w:rsid w:val="00DB101F"/>
    <w:rsid w:val="00DB245C"/>
    <w:rsid w:val="00DB29A5"/>
    <w:rsid w:val="00DB2D61"/>
    <w:rsid w:val="00DB2F49"/>
    <w:rsid w:val="00DB32F4"/>
    <w:rsid w:val="00DB3962"/>
    <w:rsid w:val="00DB4476"/>
    <w:rsid w:val="00DB4795"/>
    <w:rsid w:val="00DB4F49"/>
    <w:rsid w:val="00DB5CB4"/>
    <w:rsid w:val="00DB620B"/>
    <w:rsid w:val="00DB62F3"/>
    <w:rsid w:val="00DB6EE0"/>
    <w:rsid w:val="00DB71A6"/>
    <w:rsid w:val="00DB71D6"/>
    <w:rsid w:val="00DB731B"/>
    <w:rsid w:val="00DB74E7"/>
    <w:rsid w:val="00DB7F43"/>
    <w:rsid w:val="00DC0156"/>
    <w:rsid w:val="00DC1094"/>
    <w:rsid w:val="00DC1E03"/>
    <w:rsid w:val="00DC2BA8"/>
    <w:rsid w:val="00DC3D5B"/>
    <w:rsid w:val="00DC4C11"/>
    <w:rsid w:val="00DC4D58"/>
    <w:rsid w:val="00DC5045"/>
    <w:rsid w:val="00DC5224"/>
    <w:rsid w:val="00DC55F5"/>
    <w:rsid w:val="00DC627F"/>
    <w:rsid w:val="00DC6B61"/>
    <w:rsid w:val="00DC6E27"/>
    <w:rsid w:val="00DC7A96"/>
    <w:rsid w:val="00DC7B6F"/>
    <w:rsid w:val="00DD0080"/>
    <w:rsid w:val="00DD06C7"/>
    <w:rsid w:val="00DD09C3"/>
    <w:rsid w:val="00DD0C32"/>
    <w:rsid w:val="00DD0C5C"/>
    <w:rsid w:val="00DD108F"/>
    <w:rsid w:val="00DD1096"/>
    <w:rsid w:val="00DD1E9E"/>
    <w:rsid w:val="00DD1F29"/>
    <w:rsid w:val="00DD2276"/>
    <w:rsid w:val="00DD228B"/>
    <w:rsid w:val="00DD256D"/>
    <w:rsid w:val="00DD2932"/>
    <w:rsid w:val="00DD2ACE"/>
    <w:rsid w:val="00DD30AB"/>
    <w:rsid w:val="00DD36F6"/>
    <w:rsid w:val="00DD3820"/>
    <w:rsid w:val="00DD3D7F"/>
    <w:rsid w:val="00DD3E1E"/>
    <w:rsid w:val="00DD3E72"/>
    <w:rsid w:val="00DD40C1"/>
    <w:rsid w:val="00DD4710"/>
    <w:rsid w:val="00DD48A9"/>
    <w:rsid w:val="00DD4D09"/>
    <w:rsid w:val="00DD6266"/>
    <w:rsid w:val="00DD6C2B"/>
    <w:rsid w:val="00DD6F0D"/>
    <w:rsid w:val="00DD722F"/>
    <w:rsid w:val="00DD743D"/>
    <w:rsid w:val="00DD7A59"/>
    <w:rsid w:val="00DE07DB"/>
    <w:rsid w:val="00DE0C61"/>
    <w:rsid w:val="00DE13D6"/>
    <w:rsid w:val="00DE16B5"/>
    <w:rsid w:val="00DE1910"/>
    <w:rsid w:val="00DE1A72"/>
    <w:rsid w:val="00DE21CD"/>
    <w:rsid w:val="00DE2A45"/>
    <w:rsid w:val="00DE2B98"/>
    <w:rsid w:val="00DE2F6F"/>
    <w:rsid w:val="00DE3A9D"/>
    <w:rsid w:val="00DE3D49"/>
    <w:rsid w:val="00DE3D8F"/>
    <w:rsid w:val="00DE52A6"/>
    <w:rsid w:val="00DE5707"/>
    <w:rsid w:val="00DE59AB"/>
    <w:rsid w:val="00DE5BC6"/>
    <w:rsid w:val="00DE5CBD"/>
    <w:rsid w:val="00DE5E45"/>
    <w:rsid w:val="00DE64B6"/>
    <w:rsid w:val="00DE6E92"/>
    <w:rsid w:val="00DE6FA3"/>
    <w:rsid w:val="00DE75A1"/>
    <w:rsid w:val="00DE7660"/>
    <w:rsid w:val="00DE7C19"/>
    <w:rsid w:val="00DF04B5"/>
    <w:rsid w:val="00DF05FB"/>
    <w:rsid w:val="00DF0622"/>
    <w:rsid w:val="00DF0ACA"/>
    <w:rsid w:val="00DF1F90"/>
    <w:rsid w:val="00DF24F8"/>
    <w:rsid w:val="00DF2A16"/>
    <w:rsid w:val="00DF2D59"/>
    <w:rsid w:val="00DF32A8"/>
    <w:rsid w:val="00DF3431"/>
    <w:rsid w:val="00DF3B79"/>
    <w:rsid w:val="00DF4A72"/>
    <w:rsid w:val="00DF519D"/>
    <w:rsid w:val="00DF56D5"/>
    <w:rsid w:val="00DF5766"/>
    <w:rsid w:val="00DF592E"/>
    <w:rsid w:val="00DF5F49"/>
    <w:rsid w:val="00DF622C"/>
    <w:rsid w:val="00DF62F0"/>
    <w:rsid w:val="00DF6D1A"/>
    <w:rsid w:val="00DF7439"/>
    <w:rsid w:val="00DF7478"/>
    <w:rsid w:val="00DF7DC8"/>
    <w:rsid w:val="00E001EB"/>
    <w:rsid w:val="00E00273"/>
    <w:rsid w:val="00E0079D"/>
    <w:rsid w:val="00E018CA"/>
    <w:rsid w:val="00E0193C"/>
    <w:rsid w:val="00E01ADE"/>
    <w:rsid w:val="00E021CA"/>
    <w:rsid w:val="00E023CC"/>
    <w:rsid w:val="00E02623"/>
    <w:rsid w:val="00E02816"/>
    <w:rsid w:val="00E0292E"/>
    <w:rsid w:val="00E029BA"/>
    <w:rsid w:val="00E02B1B"/>
    <w:rsid w:val="00E02E84"/>
    <w:rsid w:val="00E02E87"/>
    <w:rsid w:val="00E03251"/>
    <w:rsid w:val="00E03717"/>
    <w:rsid w:val="00E03960"/>
    <w:rsid w:val="00E03CCC"/>
    <w:rsid w:val="00E03FB0"/>
    <w:rsid w:val="00E04236"/>
    <w:rsid w:val="00E046DF"/>
    <w:rsid w:val="00E04806"/>
    <w:rsid w:val="00E04D53"/>
    <w:rsid w:val="00E05CB5"/>
    <w:rsid w:val="00E05EEC"/>
    <w:rsid w:val="00E06877"/>
    <w:rsid w:val="00E06AC9"/>
    <w:rsid w:val="00E070A6"/>
    <w:rsid w:val="00E07591"/>
    <w:rsid w:val="00E07D7A"/>
    <w:rsid w:val="00E10603"/>
    <w:rsid w:val="00E10A9D"/>
    <w:rsid w:val="00E10C42"/>
    <w:rsid w:val="00E10E28"/>
    <w:rsid w:val="00E11F87"/>
    <w:rsid w:val="00E123DC"/>
    <w:rsid w:val="00E13157"/>
    <w:rsid w:val="00E13F57"/>
    <w:rsid w:val="00E14099"/>
    <w:rsid w:val="00E14297"/>
    <w:rsid w:val="00E14CD4"/>
    <w:rsid w:val="00E1524E"/>
    <w:rsid w:val="00E15771"/>
    <w:rsid w:val="00E15AA2"/>
    <w:rsid w:val="00E15B1B"/>
    <w:rsid w:val="00E1624F"/>
    <w:rsid w:val="00E165CC"/>
    <w:rsid w:val="00E169E4"/>
    <w:rsid w:val="00E16D7B"/>
    <w:rsid w:val="00E1786A"/>
    <w:rsid w:val="00E178A4"/>
    <w:rsid w:val="00E17C51"/>
    <w:rsid w:val="00E20087"/>
    <w:rsid w:val="00E2011B"/>
    <w:rsid w:val="00E20132"/>
    <w:rsid w:val="00E204C3"/>
    <w:rsid w:val="00E204DF"/>
    <w:rsid w:val="00E20806"/>
    <w:rsid w:val="00E20837"/>
    <w:rsid w:val="00E20860"/>
    <w:rsid w:val="00E20BB3"/>
    <w:rsid w:val="00E20BC0"/>
    <w:rsid w:val="00E20DB7"/>
    <w:rsid w:val="00E20FAD"/>
    <w:rsid w:val="00E21083"/>
    <w:rsid w:val="00E216FF"/>
    <w:rsid w:val="00E2178E"/>
    <w:rsid w:val="00E219E9"/>
    <w:rsid w:val="00E21E6C"/>
    <w:rsid w:val="00E23BCF"/>
    <w:rsid w:val="00E24050"/>
    <w:rsid w:val="00E24073"/>
    <w:rsid w:val="00E2443B"/>
    <w:rsid w:val="00E244FE"/>
    <w:rsid w:val="00E247DB"/>
    <w:rsid w:val="00E2492B"/>
    <w:rsid w:val="00E24958"/>
    <w:rsid w:val="00E2563A"/>
    <w:rsid w:val="00E2593A"/>
    <w:rsid w:val="00E25E97"/>
    <w:rsid w:val="00E261E9"/>
    <w:rsid w:val="00E265DC"/>
    <w:rsid w:val="00E26686"/>
    <w:rsid w:val="00E2684B"/>
    <w:rsid w:val="00E2780A"/>
    <w:rsid w:val="00E27F1D"/>
    <w:rsid w:val="00E30262"/>
    <w:rsid w:val="00E30B8D"/>
    <w:rsid w:val="00E30F12"/>
    <w:rsid w:val="00E31064"/>
    <w:rsid w:val="00E3150E"/>
    <w:rsid w:val="00E31A48"/>
    <w:rsid w:val="00E321FB"/>
    <w:rsid w:val="00E32492"/>
    <w:rsid w:val="00E328F4"/>
    <w:rsid w:val="00E32974"/>
    <w:rsid w:val="00E32E0E"/>
    <w:rsid w:val="00E32E0F"/>
    <w:rsid w:val="00E332F9"/>
    <w:rsid w:val="00E334DF"/>
    <w:rsid w:val="00E33D77"/>
    <w:rsid w:val="00E33FEC"/>
    <w:rsid w:val="00E34118"/>
    <w:rsid w:val="00E34AA5"/>
    <w:rsid w:val="00E3528A"/>
    <w:rsid w:val="00E3549C"/>
    <w:rsid w:val="00E36DC9"/>
    <w:rsid w:val="00E3715C"/>
    <w:rsid w:val="00E374BD"/>
    <w:rsid w:val="00E37B09"/>
    <w:rsid w:val="00E37E09"/>
    <w:rsid w:val="00E40052"/>
    <w:rsid w:val="00E4076B"/>
    <w:rsid w:val="00E4095F"/>
    <w:rsid w:val="00E40F86"/>
    <w:rsid w:val="00E419A2"/>
    <w:rsid w:val="00E41C68"/>
    <w:rsid w:val="00E41CD5"/>
    <w:rsid w:val="00E42162"/>
    <w:rsid w:val="00E42218"/>
    <w:rsid w:val="00E4288C"/>
    <w:rsid w:val="00E43219"/>
    <w:rsid w:val="00E433DC"/>
    <w:rsid w:val="00E437C1"/>
    <w:rsid w:val="00E438A6"/>
    <w:rsid w:val="00E44160"/>
    <w:rsid w:val="00E4429A"/>
    <w:rsid w:val="00E44C90"/>
    <w:rsid w:val="00E450E7"/>
    <w:rsid w:val="00E4560F"/>
    <w:rsid w:val="00E45ADF"/>
    <w:rsid w:val="00E45EBB"/>
    <w:rsid w:val="00E46062"/>
    <w:rsid w:val="00E461D9"/>
    <w:rsid w:val="00E46302"/>
    <w:rsid w:val="00E469E9"/>
    <w:rsid w:val="00E46AA0"/>
    <w:rsid w:val="00E46D52"/>
    <w:rsid w:val="00E47BE1"/>
    <w:rsid w:val="00E503CA"/>
    <w:rsid w:val="00E50B9C"/>
    <w:rsid w:val="00E50FB5"/>
    <w:rsid w:val="00E510FA"/>
    <w:rsid w:val="00E5180B"/>
    <w:rsid w:val="00E52FB7"/>
    <w:rsid w:val="00E533F7"/>
    <w:rsid w:val="00E53907"/>
    <w:rsid w:val="00E539F2"/>
    <w:rsid w:val="00E53D70"/>
    <w:rsid w:val="00E54D6C"/>
    <w:rsid w:val="00E55E53"/>
    <w:rsid w:val="00E55F86"/>
    <w:rsid w:val="00E56964"/>
    <w:rsid w:val="00E56C55"/>
    <w:rsid w:val="00E56C82"/>
    <w:rsid w:val="00E56D08"/>
    <w:rsid w:val="00E56FB4"/>
    <w:rsid w:val="00E5792B"/>
    <w:rsid w:val="00E57EED"/>
    <w:rsid w:val="00E60861"/>
    <w:rsid w:val="00E61056"/>
    <w:rsid w:val="00E61B39"/>
    <w:rsid w:val="00E61BFE"/>
    <w:rsid w:val="00E62FA2"/>
    <w:rsid w:val="00E63484"/>
    <w:rsid w:val="00E63637"/>
    <w:rsid w:val="00E63FC3"/>
    <w:rsid w:val="00E6459D"/>
    <w:rsid w:val="00E646FE"/>
    <w:rsid w:val="00E64B43"/>
    <w:rsid w:val="00E64CEE"/>
    <w:rsid w:val="00E65069"/>
    <w:rsid w:val="00E65629"/>
    <w:rsid w:val="00E65A7F"/>
    <w:rsid w:val="00E65AE0"/>
    <w:rsid w:val="00E65B79"/>
    <w:rsid w:val="00E660CC"/>
    <w:rsid w:val="00E66617"/>
    <w:rsid w:val="00E66B11"/>
    <w:rsid w:val="00E66B2B"/>
    <w:rsid w:val="00E67543"/>
    <w:rsid w:val="00E675E3"/>
    <w:rsid w:val="00E67671"/>
    <w:rsid w:val="00E67A66"/>
    <w:rsid w:val="00E67EA2"/>
    <w:rsid w:val="00E707DF"/>
    <w:rsid w:val="00E70968"/>
    <w:rsid w:val="00E709BD"/>
    <w:rsid w:val="00E712D9"/>
    <w:rsid w:val="00E716A7"/>
    <w:rsid w:val="00E71BE8"/>
    <w:rsid w:val="00E721DF"/>
    <w:rsid w:val="00E732E8"/>
    <w:rsid w:val="00E73CF9"/>
    <w:rsid w:val="00E73D7B"/>
    <w:rsid w:val="00E73F09"/>
    <w:rsid w:val="00E74BC5"/>
    <w:rsid w:val="00E74CEF"/>
    <w:rsid w:val="00E74FC2"/>
    <w:rsid w:val="00E75809"/>
    <w:rsid w:val="00E76036"/>
    <w:rsid w:val="00E76D2C"/>
    <w:rsid w:val="00E773CF"/>
    <w:rsid w:val="00E77462"/>
    <w:rsid w:val="00E7795C"/>
    <w:rsid w:val="00E77964"/>
    <w:rsid w:val="00E77A93"/>
    <w:rsid w:val="00E77B11"/>
    <w:rsid w:val="00E77B7C"/>
    <w:rsid w:val="00E77BBD"/>
    <w:rsid w:val="00E77E1B"/>
    <w:rsid w:val="00E77E3A"/>
    <w:rsid w:val="00E800CB"/>
    <w:rsid w:val="00E805E1"/>
    <w:rsid w:val="00E807A8"/>
    <w:rsid w:val="00E808EE"/>
    <w:rsid w:val="00E8093A"/>
    <w:rsid w:val="00E80981"/>
    <w:rsid w:val="00E80AD7"/>
    <w:rsid w:val="00E80E2B"/>
    <w:rsid w:val="00E816DA"/>
    <w:rsid w:val="00E81D3F"/>
    <w:rsid w:val="00E81DA4"/>
    <w:rsid w:val="00E81E35"/>
    <w:rsid w:val="00E8207A"/>
    <w:rsid w:val="00E82450"/>
    <w:rsid w:val="00E833E5"/>
    <w:rsid w:val="00E83CE4"/>
    <w:rsid w:val="00E84301"/>
    <w:rsid w:val="00E85B8F"/>
    <w:rsid w:val="00E8606D"/>
    <w:rsid w:val="00E8643A"/>
    <w:rsid w:val="00E86C1D"/>
    <w:rsid w:val="00E86FBC"/>
    <w:rsid w:val="00E870BD"/>
    <w:rsid w:val="00E87240"/>
    <w:rsid w:val="00E875A8"/>
    <w:rsid w:val="00E87D27"/>
    <w:rsid w:val="00E916AE"/>
    <w:rsid w:val="00E91AE0"/>
    <w:rsid w:val="00E91CD2"/>
    <w:rsid w:val="00E93172"/>
    <w:rsid w:val="00E93BC0"/>
    <w:rsid w:val="00E9457E"/>
    <w:rsid w:val="00E94926"/>
    <w:rsid w:val="00E94A43"/>
    <w:rsid w:val="00E95579"/>
    <w:rsid w:val="00E9631C"/>
    <w:rsid w:val="00E9658A"/>
    <w:rsid w:val="00E96D3F"/>
    <w:rsid w:val="00E96EE6"/>
    <w:rsid w:val="00E97AEA"/>
    <w:rsid w:val="00E97F66"/>
    <w:rsid w:val="00EA0505"/>
    <w:rsid w:val="00EA1030"/>
    <w:rsid w:val="00EA14F3"/>
    <w:rsid w:val="00EA16D5"/>
    <w:rsid w:val="00EA1735"/>
    <w:rsid w:val="00EA19D1"/>
    <w:rsid w:val="00EA2240"/>
    <w:rsid w:val="00EA2465"/>
    <w:rsid w:val="00EA2FB4"/>
    <w:rsid w:val="00EA34F3"/>
    <w:rsid w:val="00EA36C3"/>
    <w:rsid w:val="00EA3F9A"/>
    <w:rsid w:val="00EA417F"/>
    <w:rsid w:val="00EA51AE"/>
    <w:rsid w:val="00EA5293"/>
    <w:rsid w:val="00EA5950"/>
    <w:rsid w:val="00EA5AE8"/>
    <w:rsid w:val="00EA62A0"/>
    <w:rsid w:val="00EA6B07"/>
    <w:rsid w:val="00EA6D6E"/>
    <w:rsid w:val="00EA72FC"/>
    <w:rsid w:val="00EA7494"/>
    <w:rsid w:val="00EA76F9"/>
    <w:rsid w:val="00EA79DB"/>
    <w:rsid w:val="00EA7ABD"/>
    <w:rsid w:val="00EA7E9B"/>
    <w:rsid w:val="00EB020F"/>
    <w:rsid w:val="00EB0248"/>
    <w:rsid w:val="00EB112C"/>
    <w:rsid w:val="00EB1E7C"/>
    <w:rsid w:val="00EB2090"/>
    <w:rsid w:val="00EB2514"/>
    <w:rsid w:val="00EB2874"/>
    <w:rsid w:val="00EB2D47"/>
    <w:rsid w:val="00EB3E8E"/>
    <w:rsid w:val="00EB46A2"/>
    <w:rsid w:val="00EB470B"/>
    <w:rsid w:val="00EB4FB2"/>
    <w:rsid w:val="00EB4FDA"/>
    <w:rsid w:val="00EB5C99"/>
    <w:rsid w:val="00EB5DC3"/>
    <w:rsid w:val="00EB66B0"/>
    <w:rsid w:val="00EB6CA4"/>
    <w:rsid w:val="00EB6CDE"/>
    <w:rsid w:val="00EB73B4"/>
    <w:rsid w:val="00EB75E9"/>
    <w:rsid w:val="00EB786F"/>
    <w:rsid w:val="00EB7E6D"/>
    <w:rsid w:val="00EC0153"/>
    <w:rsid w:val="00EC0414"/>
    <w:rsid w:val="00EC04DD"/>
    <w:rsid w:val="00EC0795"/>
    <w:rsid w:val="00EC0C93"/>
    <w:rsid w:val="00EC0EA5"/>
    <w:rsid w:val="00EC0F21"/>
    <w:rsid w:val="00EC14D6"/>
    <w:rsid w:val="00EC1CD9"/>
    <w:rsid w:val="00EC1D23"/>
    <w:rsid w:val="00EC20A0"/>
    <w:rsid w:val="00EC20B3"/>
    <w:rsid w:val="00EC2131"/>
    <w:rsid w:val="00EC23C9"/>
    <w:rsid w:val="00EC2400"/>
    <w:rsid w:val="00EC2FCC"/>
    <w:rsid w:val="00EC486F"/>
    <w:rsid w:val="00EC4CF4"/>
    <w:rsid w:val="00EC50B0"/>
    <w:rsid w:val="00EC558A"/>
    <w:rsid w:val="00EC56FA"/>
    <w:rsid w:val="00EC5B1C"/>
    <w:rsid w:val="00EC62B5"/>
    <w:rsid w:val="00EC67F6"/>
    <w:rsid w:val="00EC6C67"/>
    <w:rsid w:val="00EC6F4D"/>
    <w:rsid w:val="00EC6FA2"/>
    <w:rsid w:val="00EC7057"/>
    <w:rsid w:val="00EC7088"/>
    <w:rsid w:val="00EC75EB"/>
    <w:rsid w:val="00EC783D"/>
    <w:rsid w:val="00EC7B2A"/>
    <w:rsid w:val="00ED0C64"/>
    <w:rsid w:val="00ED122A"/>
    <w:rsid w:val="00ED1B83"/>
    <w:rsid w:val="00ED1F34"/>
    <w:rsid w:val="00ED21B8"/>
    <w:rsid w:val="00ED2875"/>
    <w:rsid w:val="00ED2AF7"/>
    <w:rsid w:val="00ED2BC3"/>
    <w:rsid w:val="00ED5402"/>
    <w:rsid w:val="00ED5C61"/>
    <w:rsid w:val="00ED6205"/>
    <w:rsid w:val="00ED64D5"/>
    <w:rsid w:val="00ED68A6"/>
    <w:rsid w:val="00ED693E"/>
    <w:rsid w:val="00ED6B29"/>
    <w:rsid w:val="00ED6F72"/>
    <w:rsid w:val="00ED76BF"/>
    <w:rsid w:val="00EE1D42"/>
    <w:rsid w:val="00EE1F41"/>
    <w:rsid w:val="00EE2309"/>
    <w:rsid w:val="00EE251B"/>
    <w:rsid w:val="00EE26DC"/>
    <w:rsid w:val="00EE28C8"/>
    <w:rsid w:val="00EE2AC0"/>
    <w:rsid w:val="00EE3120"/>
    <w:rsid w:val="00EE3339"/>
    <w:rsid w:val="00EE3B2B"/>
    <w:rsid w:val="00EE4066"/>
    <w:rsid w:val="00EE4123"/>
    <w:rsid w:val="00EE52E3"/>
    <w:rsid w:val="00EE5FD6"/>
    <w:rsid w:val="00EE640B"/>
    <w:rsid w:val="00EE6612"/>
    <w:rsid w:val="00EE6676"/>
    <w:rsid w:val="00EE69CE"/>
    <w:rsid w:val="00EE6C73"/>
    <w:rsid w:val="00EE785F"/>
    <w:rsid w:val="00EE7ABF"/>
    <w:rsid w:val="00EE7E2B"/>
    <w:rsid w:val="00EF0053"/>
    <w:rsid w:val="00EF021B"/>
    <w:rsid w:val="00EF03F0"/>
    <w:rsid w:val="00EF166F"/>
    <w:rsid w:val="00EF1F0C"/>
    <w:rsid w:val="00EF2A14"/>
    <w:rsid w:val="00EF2C70"/>
    <w:rsid w:val="00EF2F13"/>
    <w:rsid w:val="00EF37AA"/>
    <w:rsid w:val="00EF383F"/>
    <w:rsid w:val="00EF3BFC"/>
    <w:rsid w:val="00EF3C74"/>
    <w:rsid w:val="00EF3E44"/>
    <w:rsid w:val="00EF3F68"/>
    <w:rsid w:val="00EF4038"/>
    <w:rsid w:val="00EF40DB"/>
    <w:rsid w:val="00EF4756"/>
    <w:rsid w:val="00EF4795"/>
    <w:rsid w:val="00EF497F"/>
    <w:rsid w:val="00EF4BA3"/>
    <w:rsid w:val="00EF4D7A"/>
    <w:rsid w:val="00EF5194"/>
    <w:rsid w:val="00EF55D0"/>
    <w:rsid w:val="00EF5B1E"/>
    <w:rsid w:val="00EF625C"/>
    <w:rsid w:val="00EF6818"/>
    <w:rsid w:val="00EF7662"/>
    <w:rsid w:val="00EF7D30"/>
    <w:rsid w:val="00EF7EEB"/>
    <w:rsid w:val="00F001B0"/>
    <w:rsid w:val="00F0081D"/>
    <w:rsid w:val="00F00896"/>
    <w:rsid w:val="00F00CDE"/>
    <w:rsid w:val="00F00D98"/>
    <w:rsid w:val="00F01918"/>
    <w:rsid w:val="00F01954"/>
    <w:rsid w:val="00F021A9"/>
    <w:rsid w:val="00F02506"/>
    <w:rsid w:val="00F02606"/>
    <w:rsid w:val="00F02C5D"/>
    <w:rsid w:val="00F02EF3"/>
    <w:rsid w:val="00F03110"/>
    <w:rsid w:val="00F03164"/>
    <w:rsid w:val="00F035EF"/>
    <w:rsid w:val="00F03895"/>
    <w:rsid w:val="00F0495C"/>
    <w:rsid w:val="00F04F35"/>
    <w:rsid w:val="00F054E7"/>
    <w:rsid w:val="00F05569"/>
    <w:rsid w:val="00F05DAD"/>
    <w:rsid w:val="00F05DC4"/>
    <w:rsid w:val="00F06339"/>
    <w:rsid w:val="00F06A4B"/>
    <w:rsid w:val="00F070C8"/>
    <w:rsid w:val="00F07233"/>
    <w:rsid w:val="00F07AB6"/>
    <w:rsid w:val="00F1014A"/>
    <w:rsid w:val="00F10246"/>
    <w:rsid w:val="00F10580"/>
    <w:rsid w:val="00F10641"/>
    <w:rsid w:val="00F106F8"/>
    <w:rsid w:val="00F108B8"/>
    <w:rsid w:val="00F10A8F"/>
    <w:rsid w:val="00F10B38"/>
    <w:rsid w:val="00F10EFE"/>
    <w:rsid w:val="00F114C7"/>
    <w:rsid w:val="00F116E6"/>
    <w:rsid w:val="00F12147"/>
    <w:rsid w:val="00F1246A"/>
    <w:rsid w:val="00F12EF5"/>
    <w:rsid w:val="00F131C9"/>
    <w:rsid w:val="00F132D5"/>
    <w:rsid w:val="00F13E86"/>
    <w:rsid w:val="00F141F6"/>
    <w:rsid w:val="00F14744"/>
    <w:rsid w:val="00F14803"/>
    <w:rsid w:val="00F14B10"/>
    <w:rsid w:val="00F14F4A"/>
    <w:rsid w:val="00F14FC5"/>
    <w:rsid w:val="00F1552D"/>
    <w:rsid w:val="00F174A2"/>
    <w:rsid w:val="00F179F5"/>
    <w:rsid w:val="00F17B1E"/>
    <w:rsid w:val="00F20612"/>
    <w:rsid w:val="00F20F7F"/>
    <w:rsid w:val="00F20F80"/>
    <w:rsid w:val="00F210BC"/>
    <w:rsid w:val="00F21290"/>
    <w:rsid w:val="00F21D8A"/>
    <w:rsid w:val="00F22239"/>
    <w:rsid w:val="00F22916"/>
    <w:rsid w:val="00F22BF6"/>
    <w:rsid w:val="00F23A25"/>
    <w:rsid w:val="00F248B5"/>
    <w:rsid w:val="00F25250"/>
    <w:rsid w:val="00F2536D"/>
    <w:rsid w:val="00F26611"/>
    <w:rsid w:val="00F2663F"/>
    <w:rsid w:val="00F2677C"/>
    <w:rsid w:val="00F26F30"/>
    <w:rsid w:val="00F273C5"/>
    <w:rsid w:val="00F278D8"/>
    <w:rsid w:val="00F27EF0"/>
    <w:rsid w:val="00F3042F"/>
    <w:rsid w:val="00F3075C"/>
    <w:rsid w:val="00F31433"/>
    <w:rsid w:val="00F316C4"/>
    <w:rsid w:val="00F317C7"/>
    <w:rsid w:val="00F3185A"/>
    <w:rsid w:val="00F326E5"/>
    <w:rsid w:val="00F329EC"/>
    <w:rsid w:val="00F32EAC"/>
    <w:rsid w:val="00F336E1"/>
    <w:rsid w:val="00F3400D"/>
    <w:rsid w:val="00F34C95"/>
    <w:rsid w:val="00F34E83"/>
    <w:rsid w:val="00F34F46"/>
    <w:rsid w:val="00F3580D"/>
    <w:rsid w:val="00F35D4F"/>
    <w:rsid w:val="00F3616C"/>
    <w:rsid w:val="00F365DB"/>
    <w:rsid w:val="00F36630"/>
    <w:rsid w:val="00F36D72"/>
    <w:rsid w:val="00F371E9"/>
    <w:rsid w:val="00F37285"/>
    <w:rsid w:val="00F37BDE"/>
    <w:rsid w:val="00F37F81"/>
    <w:rsid w:val="00F40CE9"/>
    <w:rsid w:val="00F41251"/>
    <w:rsid w:val="00F41835"/>
    <w:rsid w:val="00F42633"/>
    <w:rsid w:val="00F42D3D"/>
    <w:rsid w:val="00F42D6D"/>
    <w:rsid w:val="00F43DEF"/>
    <w:rsid w:val="00F44C24"/>
    <w:rsid w:val="00F44F10"/>
    <w:rsid w:val="00F44FC6"/>
    <w:rsid w:val="00F45064"/>
    <w:rsid w:val="00F45D87"/>
    <w:rsid w:val="00F45F25"/>
    <w:rsid w:val="00F46553"/>
    <w:rsid w:val="00F465BF"/>
    <w:rsid w:val="00F4675F"/>
    <w:rsid w:val="00F46E68"/>
    <w:rsid w:val="00F46FAF"/>
    <w:rsid w:val="00F471B9"/>
    <w:rsid w:val="00F4754B"/>
    <w:rsid w:val="00F47A13"/>
    <w:rsid w:val="00F47E94"/>
    <w:rsid w:val="00F50050"/>
    <w:rsid w:val="00F501B2"/>
    <w:rsid w:val="00F5022B"/>
    <w:rsid w:val="00F50728"/>
    <w:rsid w:val="00F51218"/>
    <w:rsid w:val="00F513E2"/>
    <w:rsid w:val="00F518CD"/>
    <w:rsid w:val="00F51EF6"/>
    <w:rsid w:val="00F52710"/>
    <w:rsid w:val="00F5287F"/>
    <w:rsid w:val="00F52A76"/>
    <w:rsid w:val="00F53A64"/>
    <w:rsid w:val="00F543DD"/>
    <w:rsid w:val="00F548F0"/>
    <w:rsid w:val="00F54A04"/>
    <w:rsid w:val="00F54C52"/>
    <w:rsid w:val="00F54FC1"/>
    <w:rsid w:val="00F55243"/>
    <w:rsid w:val="00F55FB4"/>
    <w:rsid w:val="00F563F2"/>
    <w:rsid w:val="00F56797"/>
    <w:rsid w:val="00F569C5"/>
    <w:rsid w:val="00F56A09"/>
    <w:rsid w:val="00F56FD6"/>
    <w:rsid w:val="00F573F5"/>
    <w:rsid w:val="00F57AB7"/>
    <w:rsid w:val="00F600C8"/>
    <w:rsid w:val="00F602C0"/>
    <w:rsid w:val="00F606F2"/>
    <w:rsid w:val="00F60974"/>
    <w:rsid w:val="00F61189"/>
    <w:rsid w:val="00F613D7"/>
    <w:rsid w:val="00F619D2"/>
    <w:rsid w:val="00F61C8F"/>
    <w:rsid w:val="00F623C4"/>
    <w:rsid w:val="00F62C3D"/>
    <w:rsid w:val="00F62EBC"/>
    <w:rsid w:val="00F63279"/>
    <w:rsid w:val="00F6345E"/>
    <w:rsid w:val="00F636BA"/>
    <w:rsid w:val="00F63D3E"/>
    <w:rsid w:val="00F64183"/>
    <w:rsid w:val="00F64672"/>
    <w:rsid w:val="00F64964"/>
    <w:rsid w:val="00F64B41"/>
    <w:rsid w:val="00F64C53"/>
    <w:rsid w:val="00F6527E"/>
    <w:rsid w:val="00F65F69"/>
    <w:rsid w:val="00F661B7"/>
    <w:rsid w:val="00F66642"/>
    <w:rsid w:val="00F667AB"/>
    <w:rsid w:val="00F669E4"/>
    <w:rsid w:val="00F67956"/>
    <w:rsid w:val="00F679B3"/>
    <w:rsid w:val="00F67DD4"/>
    <w:rsid w:val="00F67F59"/>
    <w:rsid w:val="00F70378"/>
    <w:rsid w:val="00F70436"/>
    <w:rsid w:val="00F7078F"/>
    <w:rsid w:val="00F709DF"/>
    <w:rsid w:val="00F70F69"/>
    <w:rsid w:val="00F7100E"/>
    <w:rsid w:val="00F710F2"/>
    <w:rsid w:val="00F71479"/>
    <w:rsid w:val="00F715A0"/>
    <w:rsid w:val="00F71847"/>
    <w:rsid w:val="00F718C8"/>
    <w:rsid w:val="00F726FD"/>
    <w:rsid w:val="00F728DA"/>
    <w:rsid w:val="00F7314D"/>
    <w:rsid w:val="00F7329C"/>
    <w:rsid w:val="00F73402"/>
    <w:rsid w:val="00F73827"/>
    <w:rsid w:val="00F73ED9"/>
    <w:rsid w:val="00F7417C"/>
    <w:rsid w:val="00F74EC3"/>
    <w:rsid w:val="00F751F7"/>
    <w:rsid w:val="00F75235"/>
    <w:rsid w:val="00F752A4"/>
    <w:rsid w:val="00F757AB"/>
    <w:rsid w:val="00F75A3B"/>
    <w:rsid w:val="00F75BEF"/>
    <w:rsid w:val="00F75CE7"/>
    <w:rsid w:val="00F76C0D"/>
    <w:rsid w:val="00F775A5"/>
    <w:rsid w:val="00F7779D"/>
    <w:rsid w:val="00F777E1"/>
    <w:rsid w:val="00F779B7"/>
    <w:rsid w:val="00F8053C"/>
    <w:rsid w:val="00F80C57"/>
    <w:rsid w:val="00F80FEA"/>
    <w:rsid w:val="00F821DF"/>
    <w:rsid w:val="00F8247B"/>
    <w:rsid w:val="00F82FD8"/>
    <w:rsid w:val="00F83671"/>
    <w:rsid w:val="00F83811"/>
    <w:rsid w:val="00F839B4"/>
    <w:rsid w:val="00F83D39"/>
    <w:rsid w:val="00F83DBE"/>
    <w:rsid w:val="00F840ED"/>
    <w:rsid w:val="00F84195"/>
    <w:rsid w:val="00F847B0"/>
    <w:rsid w:val="00F847E5"/>
    <w:rsid w:val="00F8500B"/>
    <w:rsid w:val="00F85BE1"/>
    <w:rsid w:val="00F860C6"/>
    <w:rsid w:val="00F867D3"/>
    <w:rsid w:val="00F86B88"/>
    <w:rsid w:val="00F86E9F"/>
    <w:rsid w:val="00F873DE"/>
    <w:rsid w:val="00F901BB"/>
    <w:rsid w:val="00F9046B"/>
    <w:rsid w:val="00F90808"/>
    <w:rsid w:val="00F9131B"/>
    <w:rsid w:val="00F914C1"/>
    <w:rsid w:val="00F91569"/>
    <w:rsid w:val="00F915C5"/>
    <w:rsid w:val="00F91AAA"/>
    <w:rsid w:val="00F91AF8"/>
    <w:rsid w:val="00F92042"/>
    <w:rsid w:val="00F92271"/>
    <w:rsid w:val="00F92359"/>
    <w:rsid w:val="00F9257D"/>
    <w:rsid w:val="00F925F4"/>
    <w:rsid w:val="00F92851"/>
    <w:rsid w:val="00F92C4D"/>
    <w:rsid w:val="00F9303D"/>
    <w:rsid w:val="00F930B6"/>
    <w:rsid w:val="00F93202"/>
    <w:rsid w:val="00F93888"/>
    <w:rsid w:val="00F95033"/>
    <w:rsid w:val="00F958E4"/>
    <w:rsid w:val="00F95951"/>
    <w:rsid w:val="00F961A9"/>
    <w:rsid w:val="00F961B1"/>
    <w:rsid w:val="00F9635F"/>
    <w:rsid w:val="00F96C79"/>
    <w:rsid w:val="00F9791F"/>
    <w:rsid w:val="00F979C0"/>
    <w:rsid w:val="00FA025E"/>
    <w:rsid w:val="00FA0B26"/>
    <w:rsid w:val="00FA1495"/>
    <w:rsid w:val="00FA173C"/>
    <w:rsid w:val="00FA3081"/>
    <w:rsid w:val="00FA317F"/>
    <w:rsid w:val="00FA3294"/>
    <w:rsid w:val="00FA3438"/>
    <w:rsid w:val="00FA3835"/>
    <w:rsid w:val="00FA3A85"/>
    <w:rsid w:val="00FA3CA9"/>
    <w:rsid w:val="00FA45EB"/>
    <w:rsid w:val="00FA4EAD"/>
    <w:rsid w:val="00FA58A8"/>
    <w:rsid w:val="00FA6118"/>
    <w:rsid w:val="00FA7580"/>
    <w:rsid w:val="00FA7CB3"/>
    <w:rsid w:val="00FA7D41"/>
    <w:rsid w:val="00FA7DEC"/>
    <w:rsid w:val="00FB0B03"/>
    <w:rsid w:val="00FB0C03"/>
    <w:rsid w:val="00FB0F9F"/>
    <w:rsid w:val="00FB1404"/>
    <w:rsid w:val="00FB151F"/>
    <w:rsid w:val="00FB1529"/>
    <w:rsid w:val="00FB19A3"/>
    <w:rsid w:val="00FB30E3"/>
    <w:rsid w:val="00FB38B3"/>
    <w:rsid w:val="00FB3918"/>
    <w:rsid w:val="00FB3BB5"/>
    <w:rsid w:val="00FB3C43"/>
    <w:rsid w:val="00FB3C69"/>
    <w:rsid w:val="00FB435A"/>
    <w:rsid w:val="00FB4487"/>
    <w:rsid w:val="00FB490D"/>
    <w:rsid w:val="00FB53AA"/>
    <w:rsid w:val="00FB579F"/>
    <w:rsid w:val="00FB58A8"/>
    <w:rsid w:val="00FB5992"/>
    <w:rsid w:val="00FB68EE"/>
    <w:rsid w:val="00FB6BBC"/>
    <w:rsid w:val="00FB6CC5"/>
    <w:rsid w:val="00FB7504"/>
    <w:rsid w:val="00FB7BBA"/>
    <w:rsid w:val="00FC01A3"/>
    <w:rsid w:val="00FC07BA"/>
    <w:rsid w:val="00FC0B47"/>
    <w:rsid w:val="00FC0FD0"/>
    <w:rsid w:val="00FC1091"/>
    <w:rsid w:val="00FC1425"/>
    <w:rsid w:val="00FC153F"/>
    <w:rsid w:val="00FC194D"/>
    <w:rsid w:val="00FC1A14"/>
    <w:rsid w:val="00FC1B96"/>
    <w:rsid w:val="00FC333C"/>
    <w:rsid w:val="00FC3486"/>
    <w:rsid w:val="00FC450E"/>
    <w:rsid w:val="00FC4FD4"/>
    <w:rsid w:val="00FC5332"/>
    <w:rsid w:val="00FC5A1C"/>
    <w:rsid w:val="00FC5C58"/>
    <w:rsid w:val="00FC66D9"/>
    <w:rsid w:val="00FC6A7D"/>
    <w:rsid w:val="00FC6F1D"/>
    <w:rsid w:val="00FC7091"/>
    <w:rsid w:val="00FC798C"/>
    <w:rsid w:val="00FC7990"/>
    <w:rsid w:val="00FD0111"/>
    <w:rsid w:val="00FD01EA"/>
    <w:rsid w:val="00FD0682"/>
    <w:rsid w:val="00FD1317"/>
    <w:rsid w:val="00FD17E0"/>
    <w:rsid w:val="00FD1AC9"/>
    <w:rsid w:val="00FD1DFE"/>
    <w:rsid w:val="00FD22FB"/>
    <w:rsid w:val="00FD37B6"/>
    <w:rsid w:val="00FD3F4D"/>
    <w:rsid w:val="00FD4714"/>
    <w:rsid w:val="00FD4B5C"/>
    <w:rsid w:val="00FD4EA0"/>
    <w:rsid w:val="00FD5491"/>
    <w:rsid w:val="00FD599E"/>
    <w:rsid w:val="00FD6928"/>
    <w:rsid w:val="00FD69DE"/>
    <w:rsid w:val="00FD7349"/>
    <w:rsid w:val="00FE088E"/>
    <w:rsid w:val="00FE0B61"/>
    <w:rsid w:val="00FE1BFF"/>
    <w:rsid w:val="00FE1FE3"/>
    <w:rsid w:val="00FE24BA"/>
    <w:rsid w:val="00FE3147"/>
    <w:rsid w:val="00FE3215"/>
    <w:rsid w:val="00FE3909"/>
    <w:rsid w:val="00FE44D9"/>
    <w:rsid w:val="00FE45A2"/>
    <w:rsid w:val="00FE47BA"/>
    <w:rsid w:val="00FE4A20"/>
    <w:rsid w:val="00FE4E32"/>
    <w:rsid w:val="00FE5474"/>
    <w:rsid w:val="00FE5712"/>
    <w:rsid w:val="00FE5987"/>
    <w:rsid w:val="00FE6B7E"/>
    <w:rsid w:val="00FE6DC4"/>
    <w:rsid w:val="00FE7584"/>
    <w:rsid w:val="00FE77F1"/>
    <w:rsid w:val="00FE798D"/>
    <w:rsid w:val="00FE7A50"/>
    <w:rsid w:val="00FE7C47"/>
    <w:rsid w:val="00FE7D92"/>
    <w:rsid w:val="00FE7E86"/>
    <w:rsid w:val="00FE7EF6"/>
    <w:rsid w:val="00FF0928"/>
    <w:rsid w:val="00FF0B6E"/>
    <w:rsid w:val="00FF14BF"/>
    <w:rsid w:val="00FF2E46"/>
    <w:rsid w:val="00FF2E78"/>
    <w:rsid w:val="00FF30CA"/>
    <w:rsid w:val="00FF31F9"/>
    <w:rsid w:val="00FF3354"/>
    <w:rsid w:val="00FF3A47"/>
    <w:rsid w:val="00FF3C56"/>
    <w:rsid w:val="00FF4333"/>
    <w:rsid w:val="00FF4402"/>
    <w:rsid w:val="00FF498F"/>
    <w:rsid w:val="00FF4BFF"/>
    <w:rsid w:val="00FF4C67"/>
    <w:rsid w:val="00FF4FA9"/>
    <w:rsid w:val="00FF583A"/>
    <w:rsid w:val="00FF5900"/>
    <w:rsid w:val="00FF64B1"/>
    <w:rsid w:val="00FF69F4"/>
    <w:rsid w:val="00FF6B2C"/>
    <w:rsid w:val="00FF6D4C"/>
    <w:rsid w:val="00FF7151"/>
    <w:rsid w:val="00FF7C9C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B0F3C"/>
  </w:style>
  <w:style w:type="paragraph" w:styleId="Heading1">
    <w:name w:val="heading 1"/>
    <w:basedOn w:val="Normal"/>
    <w:next w:val="Normal"/>
    <w:link w:val="Heading1Char"/>
    <w:uiPriority w:val="9"/>
    <w:qFormat/>
    <w:rsid w:val="00194FC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194FCF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194FCF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94FCF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94FCF"/>
    <w:rPr>
      <w:rFonts w:ascii="Times New Roman" w:eastAsia="Times New Roman" w:hAnsi="Times New Roman" w:cs="Times New Roman"/>
      <w:b/>
      <w:bCs/>
      <w:sz w:val="27"/>
      <w:szCs w:val="27"/>
    </w:rPr>
  </w:style>
  <w:style w:type="character" w:styleId="Hyperlink">
    <w:name w:val="Hyperlink"/>
    <w:basedOn w:val="DefaultParagraphFont"/>
    <w:uiPriority w:val="99"/>
    <w:semiHidden/>
    <w:unhideWhenUsed/>
    <w:rsid w:val="00194FCF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194FC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194FC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accesshide">
    <w:name w:val="accesshide"/>
    <w:basedOn w:val="DefaultParagraphFont"/>
    <w:rsid w:val="00711985"/>
  </w:style>
  <w:style w:type="paragraph" w:styleId="BalloonText">
    <w:name w:val="Balloon Text"/>
    <w:basedOn w:val="Normal"/>
    <w:link w:val="BalloonTextChar"/>
    <w:uiPriority w:val="99"/>
    <w:semiHidden/>
    <w:unhideWhenUsed/>
    <w:rsid w:val="0071198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11985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402AF6"/>
    <w:rPr>
      <w:color w:val="800080" w:themeColor="followed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3239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1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76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438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61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9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611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97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8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06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91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1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0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0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nicercode.github.io/guides/reports/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/" TargetMode="External"/><Relationship Id="rId12" Type="http://schemas.openxmlformats.org/officeDocument/2006/relationships/hyperlink" Target="https://github.com/cyberis/TidyDataProject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ataquest.io/blog/how-to-share-data-science-portfolio/" TargetMode="External"/><Relationship Id="rId11" Type="http://schemas.openxmlformats.org/officeDocument/2006/relationships/hyperlink" Target="https://www.rstudio.com/wp-content/uploads/2015/02/rmarkdown-cheatsheet.pdf" TargetMode="External"/><Relationship Id="rId5" Type="http://schemas.openxmlformats.org/officeDocument/2006/relationships/hyperlink" Target="https://cran.r-project.org/doc/contrib/Torfs+Brauer-Short-R-Intro.pdf" TargetMode="External"/><Relationship Id="rId10" Type="http://schemas.openxmlformats.org/officeDocument/2006/relationships/hyperlink" Target="http://kbroman.org/knitr_knutshell/pages/Rmarkdown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kbroman.org/knitr_knutshell/pages/markdown.html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2</Pages>
  <Words>503</Words>
  <Characters>286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yerson University</Company>
  <LinksUpToDate>false</LinksUpToDate>
  <CharactersWithSpaces>336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XL</dc:creator>
  <cp:lastModifiedBy>LXL</cp:lastModifiedBy>
  <cp:revision>7</cp:revision>
  <dcterms:created xsi:type="dcterms:W3CDTF">2018-01-15T03:48:00Z</dcterms:created>
  <dcterms:modified xsi:type="dcterms:W3CDTF">2018-01-29T06:32:00Z</dcterms:modified>
</cp:coreProperties>
</file>